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F67CB" w:rsidRDefault="00FF67CB" w:rsidP="00631E2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FF67CB" w:rsidRDefault="00FF67CB" w:rsidP="00631E2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86E50" w:rsidRDefault="00886E50" w:rsidP="00631E22">
      <w:pPr>
        <w:jc w:val="center"/>
        <w:rPr>
          <w:rFonts w:asciiTheme="majorHAnsi" w:hAnsiTheme="majorHAnsi" w:cs="Times New Roman"/>
          <w:b/>
        </w:rPr>
      </w:pPr>
    </w:p>
    <w:p w:rsidR="00A33A0C" w:rsidRDefault="00A33A0C" w:rsidP="00631E22">
      <w:pPr>
        <w:jc w:val="center"/>
        <w:rPr>
          <w:rFonts w:asciiTheme="majorHAnsi" w:hAnsiTheme="majorHAnsi" w:cs="Times New Roman"/>
          <w:b/>
        </w:rPr>
      </w:pPr>
    </w:p>
    <w:p w:rsidR="00E9350E" w:rsidRPr="00707FA3" w:rsidRDefault="00E9350E" w:rsidP="00631E22">
      <w:pPr>
        <w:jc w:val="center"/>
        <w:rPr>
          <w:rFonts w:asciiTheme="majorHAnsi" w:hAnsiTheme="majorHAnsi" w:cs="Times New Roman"/>
          <w:b/>
        </w:rPr>
      </w:pPr>
      <w:r w:rsidRPr="00707FA3">
        <w:rPr>
          <w:rFonts w:asciiTheme="majorHAnsi" w:hAnsiTheme="majorHAnsi" w:cs="Times New Roman"/>
          <w:b/>
        </w:rPr>
        <w:t>AHIMA Standards T</w:t>
      </w:r>
      <w:r w:rsidR="00157FE7" w:rsidRPr="00707FA3">
        <w:rPr>
          <w:rFonts w:asciiTheme="majorHAnsi" w:hAnsiTheme="majorHAnsi" w:cs="Times New Roman"/>
          <w:b/>
        </w:rPr>
        <w:t xml:space="preserve">ask </w:t>
      </w:r>
      <w:r w:rsidRPr="00707FA3">
        <w:rPr>
          <w:rFonts w:asciiTheme="majorHAnsi" w:hAnsiTheme="majorHAnsi" w:cs="Times New Roman"/>
          <w:b/>
        </w:rPr>
        <w:t>F</w:t>
      </w:r>
      <w:r w:rsidR="00157FE7" w:rsidRPr="00707FA3">
        <w:rPr>
          <w:rFonts w:asciiTheme="majorHAnsi" w:hAnsiTheme="majorHAnsi" w:cs="Times New Roman"/>
          <w:b/>
        </w:rPr>
        <w:t>orce (TF)</w:t>
      </w:r>
    </w:p>
    <w:p w:rsidR="00F35490" w:rsidRPr="00707FA3" w:rsidRDefault="00707FA3" w:rsidP="00833626">
      <w:pPr>
        <w:jc w:val="center"/>
        <w:rPr>
          <w:rFonts w:asciiTheme="majorHAnsi" w:hAnsiTheme="majorHAnsi" w:cs="Times New Roman"/>
        </w:rPr>
      </w:pPr>
      <w:r>
        <w:rPr>
          <w:rFonts w:asciiTheme="majorHAnsi" w:hAnsiTheme="majorHAnsi" w:cs="Times New Roman"/>
        </w:rPr>
        <w:t>HIT Standards for Information Management</w:t>
      </w:r>
      <w:r w:rsidR="00F35490" w:rsidRPr="00707FA3">
        <w:rPr>
          <w:rFonts w:asciiTheme="majorHAnsi" w:hAnsiTheme="majorHAnsi" w:cs="Times New Roman"/>
        </w:rPr>
        <w:t xml:space="preserve"> Practices</w:t>
      </w:r>
      <w:r>
        <w:rPr>
          <w:rFonts w:asciiTheme="majorHAnsi" w:hAnsiTheme="majorHAnsi" w:cs="Times New Roman"/>
        </w:rPr>
        <w:t xml:space="preserve"> in Healthcare Project</w:t>
      </w:r>
      <w:r w:rsidR="00F35490" w:rsidRPr="00707FA3">
        <w:rPr>
          <w:rFonts w:asciiTheme="majorHAnsi" w:hAnsiTheme="majorHAnsi" w:cs="Times New Roman"/>
        </w:rPr>
        <w:t xml:space="preserve"> </w:t>
      </w:r>
    </w:p>
    <w:p w:rsidR="00833626" w:rsidRPr="00707FA3" w:rsidRDefault="005B13CD" w:rsidP="00833626">
      <w:pPr>
        <w:jc w:val="center"/>
        <w:rPr>
          <w:rFonts w:asciiTheme="majorHAnsi" w:hAnsiTheme="majorHAnsi" w:cs="Times New Roman"/>
        </w:rPr>
      </w:pPr>
      <w:r w:rsidRPr="00707FA3">
        <w:rPr>
          <w:rFonts w:asciiTheme="majorHAnsi" w:hAnsiTheme="majorHAnsi" w:cs="Times New Roman"/>
        </w:rPr>
        <w:t xml:space="preserve">Time: Monday, </w:t>
      </w:r>
      <w:r w:rsidR="00D86B07">
        <w:rPr>
          <w:rFonts w:asciiTheme="majorHAnsi" w:hAnsiTheme="majorHAnsi" w:cs="Times New Roman"/>
        </w:rPr>
        <w:t>February</w:t>
      </w:r>
      <w:r w:rsidR="000E2943">
        <w:rPr>
          <w:rFonts w:asciiTheme="majorHAnsi" w:hAnsiTheme="majorHAnsi" w:cs="Times New Roman"/>
        </w:rPr>
        <w:t xml:space="preserve"> </w:t>
      </w:r>
      <w:r w:rsidR="00D86B07">
        <w:rPr>
          <w:rFonts w:asciiTheme="majorHAnsi" w:hAnsiTheme="majorHAnsi" w:cs="Times New Roman"/>
        </w:rPr>
        <w:t>1</w:t>
      </w:r>
      <w:r w:rsidR="00C55B68">
        <w:rPr>
          <w:rFonts w:asciiTheme="majorHAnsi" w:hAnsiTheme="majorHAnsi" w:cs="Times New Roman"/>
        </w:rPr>
        <w:t>3</w:t>
      </w:r>
      <w:r w:rsidR="000E2943">
        <w:rPr>
          <w:rFonts w:asciiTheme="majorHAnsi" w:hAnsiTheme="majorHAnsi" w:cs="Times New Roman"/>
        </w:rPr>
        <w:t>, 2017</w:t>
      </w:r>
      <w:r w:rsidR="00A33A0C">
        <w:rPr>
          <w:rFonts w:asciiTheme="majorHAnsi" w:hAnsiTheme="majorHAnsi" w:cs="Times New Roman"/>
        </w:rPr>
        <w:t xml:space="preserve">, </w:t>
      </w:r>
      <w:r w:rsidR="00E9350E" w:rsidRPr="00707FA3">
        <w:rPr>
          <w:rFonts w:asciiTheme="majorHAnsi" w:hAnsiTheme="majorHAnsi" w:cs="Times New Roman"/>
        </w:rPr>
        <w:t>1</w:t>
      </w:r>
      <w:r w:rsidR="00DA0A94" w:rsidRPr="00707FA3">
        <w:rPr>
          <w:rFonts w:asciiTheme="majorHAnsi" w:hAnsiTheme="majorHAnsi" w:cs="Times New Roman"/>
        </w:rPr>
        <w:t>:</w:t>
      </w:r>
      <w:r w:rsidR="00E9350E" w:rsidRPr="00707FA3">
        <w:rPr>
          <w:rFonts w:asciiTheme="majorHAnsi" w:hAnsiTheme="majorHAnsi" w:cs="Times New Roman"/>
        </w:rPr>
        <w:t>00</w:t>
      </w:r>
      <w:r w:rsidR="00833626" w:rsidRPr="00707FA3">
        <w:rPr>
          <w:rFonts w:asciiTheme="majorHAnsi" w:hAnsiTheme="majorHAnsi" w:cs="Times New Roman"/>
        </w:rPr>
        <w:t xml:space="preserve"> EST, </w:t>
      </w:r>
      <w:r w:rsidR="00E9350E" w:rsidRPr="00707FA3">
        <w:rPr>
          <w:rFonts w:asciiTheme="majorHAnsi" w:hAnsiTheme="majorHAnsi" w:cs="Times New Roman"/>
        </w:rPr>
        <w:t>1</w:t>
      </w:r>
      <w:r w:rsidR="00DA0A94" w:rsidRPr="00707FA3">
        <w:rPr>
          <w:rFonts w:asciiTheme="majorHAnsi" w:hAnsiTheme="majorHAnsi" w:cs="Times New Roman"/>
        </w:rPr>
        <w:t>2</w:t>
      </w:r>
      <w:r w:rsidR="00833626" w:rsidRPr="00707FA3">
        <w:rPr>
          <w:rFonts w:asciiTheme="majorHAnsi" w:hAnsiTheme="majorHAnsi" w:cs="Times New Roman"/>
        </w:rPr>
        <w:t>:00 CST, 1</w:t>
      </w:r>
      <w:r w:rsidR="00DA0A94" w:rsidRPr="00707FA3">
        <w:rPr>
          <w:rFonts w:asciiTheme="majorHAnsi" w:hAnsiTheme="majorHAnsi" w:cs="Times New Roman"/>
        </w:rPr>
        <w:t>1</w:t>
      </w:r>
      <w:r w:rsidR="00833626" w:rsidRPr="00707FA3">
        <w:rPr>
          <w:rFonts w:asciiTheme="majorHAnsi" w:hAnsiTheme="majorHAnsi" w:cs="Times New Roman"/>
        </w:rPr>
        <w:t xml:space="preserve">:00 MST, </w:t>
      </w:r>
      <w:r w:rsidR="00DA0A94" w:rsidRPr="00707FA3">
        <w:rPr>
          <w:rFonts w:asciiTheme="majorHAnsi" w:hAnsiTheme="majorHAnsi" w:cs="Times New Roman"/>
        </w:rPr>
        <w:t>10</w:t>
      </w:r>
      <w:r w:rsidR="00833626" w:rsidRPr="00707FA3">
        <w:rPr>
          <w:rFonts w:asciiTheme="majorHAnsi" w:hAnsiTheme="majorHAnsi" w:cs="Times New Roman"/>
        </w:rPr>
        <w:t>:00 PST</w:t>
      </w:r>
    </w:p>
    <w:p w:rsidR="00833626" w:rsidRPr="00D86B07" w:rsidRDefault="00833626" w:rsidP="00631E22">
      <w:pPr>
        <w:jc w:val="center"/>
        <w:rPr>
          <w:rFonts w:asciiTheme="majorHAnsi" w:hAnsiTheme="majorHAnsi" w:cs="Times New Roman"/>
          <w:b/>
        </w:rPr>
      </w:pPr>
    </w:p>
    <w:p w:rsidR="007567E2" w:rsidRPr="007567E2" w:rsidRDefault="00833626" w:rsidP="00833626">
      <w:pPr>
        <w:rPr>
          <w:rFonts w:asciiTheme="majorHAnsi" w:hAnsiTheme="majorHAnsi" w:cs="Arial"/>
        </w:rPr>
      </w:pPr>
      <w:r w:rsidRPr="00D86B07">
        <w:rPr>
          <w:rFonts w:asciiTheme="majorHAnsi" w:hAnsiTheme="majorHAnsi" w:cs="Times New Roman"/>
          <w:u w:val="single"/>
        </w:rPr>
        <w:t xml:space="preserve">Call </w:t>
      </w:r>
      <w:r w:rsidR="00707FA3" w:rsidRPr="00D86B07">
        <w:rPr>
          <w:rFonts w:asciiTheme="majorHAnsi" w:hAnsiTheme="majorHAnsi" w:cs="Times New Roman"/>
          <w:u w:val="single"/>
        </w:rPr>
        <w:t>information: 1-650-479-</w:t>
      </w:r>
      <w:proofErr w:type="gramStart"/>
      <w:r w:rsidR="00707FA3" w:rsidRPr="00D86B07">
        <w:rPr>
          <w:rFonts w:asciiTheme="majorHAnsi" w:hAnsiTheme="majorHAnsi" w:cs="Times New Roman"/>
          <w:u w:val="single"/>
        </w:rPr>
        <w:t xml:space="preserve">3208  </w:t>
      </w:r>
      <w:proofErr w:type="gramEnd"/>
      <w:hyperlink r:id="rId5" w:history="1">
        <w:r w:rsidR="00D86B07" w:rsidRPr="00D86B07">
          <w:rPr>
            <w:rStyle w:val="Hyperlink"/>
            <w:rFonts w:asciiTheme="majorHAnsi" w:hAnsiTheme="majorHAnsi" w:cs="Arial"/>
          </w:rPr>
          <w:t>Join WebEx meeting</w:t>
        </w:r>
      </w:hyperlink>
      <w:r w:rsidR="00D86B07" w:rsidRPr="00D86B07">
        <w:rPr>
          <w:rFonts w:asciiTheme="majorHAnsi" w:hAnsiTheme="majorHAnsi" w:cs="Arial"/>
        </w:rPr>
        <w:t xml:space="preserve"> </w:t>
      </w:r>
      <w:r w:rsidR="000E2943" w:rsidRPr="00D86B07">
        <w:rPr>
          <w:rFonts w:asciiTheme="majorHAnsi" w:hAnsiTheme="majorHAnsi" w:cs="Arial"/>
        </w:rPr>
        <w:t xml:space="preserve"> </w:t>
      </w:r>
      <w:r w:rsidR="007D54BA" w:rsidRPr="00D86B07">
        <w:rPr>
          <w:rFonts w:asciiTheme="majorHAnsi" w:hAnsiTheme="majorHAnsi" w:cs="Arial"/>
        </w:rPr>
        <w:t xml:space="preserve"> </w:t>
      </w:r>
      <w:r w:rsidR="00AF4A40" w:rsidRPr="00D86B07">
        <w:rPr>
          <w:rFonts w:asciiTheme="majorHAnsi" w:hAnsiTheme="majorHAnsi" w:cs="Times New Roman"/>
        </w:rPr>
        <w:t>M</w:t>
      </w:r>
      <w:r w:rsidRPr="00D86B07">
        <w:rPr>
          <w:rFonts w:asciiTheme="majorHAnsi" w:hAnsiTheme="majorHAnsi" w:cs="Times New Roman"/>
        </w:rPr>
        <w:t xml:space="preserve">eeting number: </w:t>
      </w:r>
      <w:r w:rsidR="00D86B07" w:rsidRPr="00D86B07">
        <w:rPr>
          <w:rFonts w:asciiTheme="majorHAnsi" w:hAnsiTheme="majorHAnsi" w:cs="Arial"/>
        </w:rPr>
        <w:t>921 128 140 </w:t>
      </w:r>
    </w:p>
    <w:p w:rsidR="008C5860" w:rsidRPr="007567E2" w:rsidRDefault="008905D0" w:rsidP="00C526C6">
      <w:pPr>
        <w:jc w:val="center"/>
        <w:rPr>
          <w:rFonts w:asciiTheme="majorHAnsi" w:hAnsiTheme="majorHAnsi" w:cs="Times New Roman"/>
          <w:b/>
        </w:rPr>
      </w:pPr>
      <w:r w:rsidRPr="007567E2">
        <w:rPr>
          <w:rFonts w:asciiTheme="majorHAnsi" w:hAnsiTheme="majorHAnsi" w:cs="Times New Roman"/>
          <w:b/>
        </w:rPr>
        <w:t xml:space="preserve">Tentative </w:t>
      </w:r>
      <w:r w:rsidR="001E6511" w:rsidRPr="007567E2">
        <w:rPr>
          <w:rFonts w:asciiTheme="majorHAnsi" w:hAnsiTheme="majorHAnsi" w:cs="Times New Roman"/>
          <w:b/>
        </w:rPr>
        <w:t>Agenda</w:t>
      </w:r>
    </w:p>
    <w:p w:rsidR="00B916B3" w:rsidRPr="007567E2" w:rsidRDefault="00B916B3" w:rsidP="00595CFF">
      <w:pPr>
        <w:rPr>
          <w:rFonts w:asciiTheme="majorHAnsi" w:hAnsiTheme="majorHAnsi" w:cs="Times New Roman"/>
        </w:rPr>
      </w:pPr>
    </w:p>
    <w:p w:rsidR="00794AA7" w:rsidRPr="000E2943" w:rsidRDefault="00794AA7" w:rsidP="00422D43">
      <w:pPr>
        <w:rPr>
          <w:rFonts w:asciiTheme="majorHAnsi" w:hAnsiTheme="majorHAnsi" w:cs="Times New Roman"/>
          <w:i/>
        </w:rPr>
      </w:pPr>
      <w:r>
        <w:rPr>
          <w:rFonts w:asciiTheme="majorHAnsi" w:hAnsiTheme="majorHAnsi" w:cs="Times New Roman"/>
        </w:rPr>
        <w:t>1:00</w:t>
      </w:r>
      <w:r w:rsidR="002B4F8A" w:rsidRPr="00264F6D">
        <w:rPr>
          <w:rFonts w:asciiTheme="majorHAnsi" w:hAnsiTheme="majorHAnsi" w:cs="Times New Roman"/>
        </w:rPr>
        <w:t>-1:</w:t>
      </w:r>
      <w:r w:rsidR="003A41F6" w:rsidRPr="00264F6D">
        <w:rPr>
          <w:rFonts w:asciiTheme="majorHAnsi" w:hAnsiTheme="majorHAnsi" w:cs="Times New Roman"/>
        </w:rPr>
        <w:t>1</w:t>
      </w:r>
      <w:r w:rsidR="00684F7E">
        <w:rPr>
          <w:rFonts w:asciiTheme="majorHAnsi" w:hAnsiTheme="majorHAnsi" w:cs="Times New Roman"/>
        </w:rPr>
        <w:t>5</w:t>
      </w:r>
      <w:r w:rsidR="00B916B3" w:rsidRPr="00264F6D">
        <w:rPr>
          <w:rFonts w:asciiTheme="majorHAnsi" w:hAnsiTheme="majorHAnsi" w:cs="Times New Roman"/>
        </w:rPr>
        <w:t xml:space="preserve"> </w:t>
      </w:r>
      <w:r w:rsidR="00310D7C" w:rsidRPr="00264F6D">
        <w:rPr>
          <w:rFonts w:asciiTheme="majorHAnsi" w:hAnsiTheme="majorHAnsi" w:cs="Times New Roman"/>
        </w:rPr>
        <w:t xml:space="preserve">  </w:t>
      </w:r>
      <w:r w:rsidR="00974888" w:rsidRPr="000E2943">
        <w:rPr>
          <w:rFonts w:asciiTheme="majorHAnsi" w:hAnsiTheme="majorHAnsi" w:cs="Times New Roman"/>
        </w:rPr>
        <w:t>Welcome and Roll Call</w:t>
      </w:r>
      <w:r w:rsidR="004611F3" w:rsidRPr="000E2943">
        <w:rPr>
          <w:rFonts w:asciiTheme="majorHAnsi" w:hAnsiTheme="majorHAnsi" w:cs="Times New Roman"/>
        </w:rPr>
        <w:t xml:space="preserve">, </w:t>
      </w:r>
      <w:r w:rsidR="00FB4197">
        <w:rPr>
          <w:rFonts w:asciiTheme="majorHAnsi" w:hAnsiTheme="majorHAnsi" w:cs="Times New Roman"/>
          <w:i/>
        </w:rPr>
        <w:t>Diana Warner</w:t>
      </w:r>
    </w:p>
    <w:p w:rsidR="000E2943" w:rsidRDefault="000E2943" w:rsidP="000E2943">
      <w:pPr>
        <w:pStyle w:val="ListParagraph"/>
        <w:numPr>
          <w:ilvl w:val="0"/>
          <w:numId w:val="26"/>
        </w:numPr>
        <w:rPr>
          <w:rFonts w:asciiTheme="majorHAnsi" w:hAnsiTheme="majorHAnsi"/>
          <w:sz w:val="22"/>
          <w:szCs w:val="22"/>
        </w:rPr>
      </w:pPr>
      <w:r w:rsidRPr="000E2943">
        <w:rPr>
          <w:rFonts w:asciiTheme="majorHAnsi" w:hAnsiTheme="majorHAnsi"/>
          <w:sz w:val="22"/>
          <w:szCs w:val="22"/>
        </w:rPr>
        <w:t>Operation of AHIMA Standards Task Force</w:t>
      </w:r>
      <w:r w:rsidR="00743816">
        <w:rPr>
          <w:rFonts w:asciiTheme="majorHAnsi" w:hAnsiTheme="majorHAnsi"/>
          <w:sz w:val="22"/>
          <w:szCs w:val="22"/>
        </w:rPr>
        <w:t xml:space="preserve"> in 2017</w:t>
      </w:r>
    </w:p>
    <w:p w:rsidR="00684F7E" w:rsidRPr="00684F7E" w:rsidRDefault="00684F7E" w:rsidP="00684F7E">
      <w:pPr>
        <w:tabs>
          <w:tab w:val="left" w:pos="1350"/>
        </w:tabs>
        <w:ind w:left="1350"/>
        <w:rPr>
          <w:rFonts w:asciiTheme="majorHAnsi" w:hAnsiTheme="majorHAnsi"/>
        </w:rPr>
      </w:pPr>
      <w:r w:rsidRPr="00684F7E">
        <w:rPr>
          <w:rFonts w:asciiTheme="majorHAnsi" w:hAnsiTheme="majorHAnsi"/>
        </w:rPr>
        <w:t xml:space="preserve">Members Complete Conflict of Interest form in January </w:t>
      </w:r>
      <w:hyperlink r:id="rId6" w:history="1">
        <w:r w:rsidRPr="00684F7E">
          <w:rPr>
            <w:rStyle w:val="Hyperlink"/>
            <w:rFonts w:asciiTheme="majorHAnsi" w:hAnsiTheme="majorHAnsi"/>
          </w:rPr>
          <w:t>Conflicts of Interest Form</w:t>
        </w:r>
      </w:hyperlink>
    </w:p>
    <w:p w:rsidR="00684F7E" w:rsidRDefault="00684F7E" w:rsidP="000E2943">
      <w:pPr>
        <w:pStyle w:val="ListParagraph"/>
        <w:numPr>
          <w:ilvl w:val="0"/>
          <w:numId w:val="26"/>
        </w:numPr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 xml:space="preserve">2017 AHIMA Annual Convention, October 7-11, 2017, Los Angeles, CA </w:t>
      </w:r>
    </w:p>
    <w:p w:rsidR="00684F7E" w:rsidRDefault="00684F7E" w:rsidP="00684F7E">
      <w:pPr>
        <w:tabs>
          <w:tab w:val="left" w:pos="1350"/>
        </w:tabs>
        <w:ind w:left="1350"/>
        <w:rPr>
          <w:rFonts w:asciiTheme="majorHAnsi" w:hAnsiTheme="majorHAnsi"/>
        </w:rPr>
      </w:pPr>
      <w:r>
        <w:rPr>
          <w:rFonts w:asciiTheme="majorHAnsi" w:hAnsiTheme="majorHAnsi"/>
        </w:rPr>
        <w:t xml:space="preserve">URL: </w:t>
      </w:r>
      <w:hyperlink r:id="rId7" w:history="1">
        <w:r w:rsidRPr="00F764A7">
          <w:rPr>
            <w:rStyle w:val="Hyperlink"/>
            <w:rFonts w:asciiTheme="majorHAnsi" w:hAnsiTheme="majorHAnsi"/>
          </w:rPr>
          <w:t>http://www.ahima.org/convention</w:t>
        </w:r>
      </w:hyperlink>
    </w:p>
    <w:p w:rsidR="00684F7E" w:rsidRPr="000E2943" w:rsidRDefault="00684F7E" w:rsidP="00684F7E">
      <w:pPr>
        <w:tabs>
          <w:tab w:val="left" w:pos="1350"/>
        </w:tabs>
        <w:ind w:left="720" w:firstLine="360"/>
        <w:rPr>
          <w:rFonts w:asciiTheme="majorHAnsi" w:hAnsiTheme="majorHAnsi"/>
        </w:rPr>
      </w:pPr>
    </w:p>
    <w:p w:rsidR="000E2943" w:rsidRPr="000E2943" w:rsidRDefault="000E2943" w:rsidP="00422D43">
      <w:pPr>
        <w:rPr>
          <w:rFonts w:asciiTheme="majorHAnsi" w:hAnsiTheme="majorHAnsi" w:cs="Times New Roman"/>
          <w:i/>
        </w:rPr>
      </w:pPr>
    </w:p>
    <w:p w:rsidR="00B87E7E" w:rsidRDefault="00BD7904" w:rsidP="00BD7904">
      <w:pPr>
        <w:rPr>
          <w:rFonts w:asciiTheme="majorHAnsi" w:hAnsiTheme="majorHAnsi"/>
        </w:rPr>
      </w:pPr>
      <w:r>
        <w:rPr>
          <w:rFonts w:asciiTheme="majorHAnsi" w:hAnsiTheme="majorHAnsi"/>
        </w:rPr>
        <w:t>1:1</w:t>
      </w:r>
      <w:r w:rsidR="00684F7E">
        <w:rPr>
          <w:rFonts w:asciiTheme="majorHAnsi" w:hAnsiTheme="majorHAnsi"/>
        </w:rPr>
        <w:t>5</w:t>
      </w:r>
      <w:r w:rsidR="00BF1425">
        <w:rPr>
          <w:rFonts w:asciiTheme="majorHAnsi" w:hAnsiTheme="majorHAnsi"/>
        </w:rPr>
        <w:t>-1</w:t>
      </w:r>
      <w:r w:rsidR="00944D27">
        <w:rPr>
          <w:rFonts w:asciiTheme="majorHAnsi" w:hAnsiTheme="majorHAnsi"/>
        </w:rPr>
        <w:t>:</w:t>
      </w:r>
      <w:r w:rsidR="0007491A">
        <w:rPr>
          <w:rFonts w:asciiTheme="majorHAnsi" w:hAnsiTheme="majorHAnsi"/>
        </w:rPr>
        <w:t>3</w:t>
      </w:r>
      <w:r w:rsidR="004D6B0C">
        <w:rPr>
          <w:rFonts w:asciiTheme="majorHAnsi" w:hAnsiTheme="majorHAnsi"/>
        </w:rPr>
        <w:t>5</w:t>
      </w:r>
      <w:r w:rsidR="0007491A">
        <w:rPr>
          <w:rFonts w:asciiTheme="majorHAnsi" w:hAnsiTheme="majorHAnsi"/>
        </w:rPr>
        <w:t xml:space="preserve">   </w:t>
      </w:r>
      <w:r w:rsidR="00B87E7E">
        <w:rPr>
          <w:rFonts w:asciiTheme="majorHAnsi" w:hAnsiTheme="majorHAnsi"/>
        </w:rPr>
        <w:t>I</w:t>
      </w:r>
      <w:r w:rsidR="0007491A">
        <w:rPr>
          <w:rFonts w:asciiTheme="majorHAnsi" w:hAnsiTheme="majorHAnsi"/>
        </w:rPr>
        <w:t>H</w:t>
      </w:r>
      <w:r w:rsidR="00B87E7E">
        <w:rPr>
          <w:rFonts w:asciiTheme="majorHAnsi" w:hAnsiTheme="majorHAnsi"/>
        </w:rPr>
        <w:t xml:space="preserve">E </w:t>
      </w:r>
      <w:r w:rsidR="00BF1425">
        <w:rPr>
          <w:rFonts w:asciiTheme="majorHAnsi" w:hAnsiTheme="majorHAnsi"/>
        </w:rPr>
        <w:t>Meeting U</w:t>
      </w:r>
      <w:r w:rsidR="00B87E7E">
        <w:rPr>
          <w:rFonts w:asciiTheme="majorHAnsi" w:hAnsiTheme="majorHAnsi"/>
        </w:rPr>
        <w:t>pdate</w:t>
      </w:r>
      <w:r w:rsidR="00BF1425">
        <w:rPr>
          <w:rFonts w:asciiTheme="majorHAnsi" w:hAnsiTheme="majorHAnsi"/>
        </w:rPr>
        <w:t xml:space="preserve">, </w:t>
      </w:r>
      <w:r w:rsidR="00BF1425" w:rsidRPr="00BF1425">
        <w:rPr>
          <w:rFonts w:asciiTheme="majorHAnsi" w:hAnsiTheme="majorHAnsi"/>
          <w:i/>
        </w:rPr>
        <w:t>Anna Orlova, Kwekour Quaynor</w:t>
      </w:r>
    </w:p>
    <w:p w:rsidR="00BF1425" w:rsidRPr="00FB44C3" w:rsidRDefault="00B87E7E" w:rsidP="00BF1425">
      <w:pPr>
        <w:pStyle w:val="ListParagraph"/>
        <w:ind w:firstLine="270"/>
        <w:rPr>
          <w:rFonts w:asciiTheme="majorHAnsi" w:hAnsiTheme="majorHAnsi"/>
          <w:i/>
          <w:sz w:val="22"/>
          <w:szCs w:val="22"/>
          <w:u w:val="single"/>
        </w:rPr>
      </w:pPr>
      <w:r>
        <w:rPr>
          <w:rFonts w:asciiTheme="majorHAnsi" w:hAnsiTheme="majorHAnsi"/>
        </w:rPr>
        <w:t xml:space="preserve"> </w:t>
      </w:r>
      <w:r w:rsidR="00BF1425" w:rsidRPr="00FB44C3">
        <w:rPr>
          <w:rFonts w:asciiTheme="majorHAnsi" w:hAnsiTheme="majorHAnsi"/>
          <w:i/>
          <w:sz w:val="22"/>
          <w:szCs w:val="22"/>
          <w:u w:val="single"/>
        </w:rPr>
        <w:t>Materials for Discussion</w:t>
      </w:r>
      <w:r w:rsidR="00BF1425">
        <w:rPr>
          <w:rFonts w:asciiTheme="majorHAnsi" w:hAnsiTheme="majorHAnsi"/>
          <w:i/>
          <w:sz w:val="22"/>
          <w:szCs w:val="22"/>
          <w:u w:val="single"/>
        </w:rPr>
        <w:t xml:space="preserve"> (to be discussed at the call)</w:t>
      </w:r>
      <w:r w:rsidR="00BF1425" w:rsidRPr="00FB44C3">
        <w:rPr>
          <w:rFonts w:asciiTheme="majorHAnsi" w:hAnsiTheme="majorHAnsi"/>
          <w:i/>
          <w:sz w:val="22"/>
          <w:szCs w:val="22"/>
          <w:u w:val="single"/>
        </w:rPr>
        <w:t>:</w:t>
      </w:r>
    </w:p>
    <w:p w:rsidR="00BF1425" w:rsidRDefault="00BF1425" w:rsidP="00BF1425">
      <w:pPr>
        <w:pStyle w:val="ListParagraph"/>
        <w:ind w:firstLine="270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IHE Volume 1: Patient Registration Content Profile</w:t>
      </w:r>
    </w:p>
    <w:p w:rsidR="00BF1425" w:rsidRDefault="00BF1425" w:rsidP="00BF1425">
      <w:pPr>
        <w:pStyle w:val="ListParagraph"/>
        <w:ind w:firstLine="270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IHE Volume 1: Patient Administration Management (PAM) Integration Profile</w:t>
      </w:r>
    </w:p>
    <w:p w:rsidR="00B87E7E" w:rsidRDefault="00B87E7E" w:rsidP="00BD7904">
      <w:pPr>
        <w:rPr>
          <w:rFonts w:asciiTheme="majorHAnsi" w:hAnsiTheme="majorHAnsi"/>
        </w:rPr>
      </w:pPr>
    </w:p>
    <w:p w:rsidR="00BD7904" w:rsidRPr="00BF1425" w:rsidRDefault="00BF1425" w:rsidP="00BD7904">
      <w:pPr>
        <w:rPr>
          <w:rFonts w:asciiTheme="majorHAnsi" w:hAnsiTheme="majorHAnsi"/>
          <w:i/>
        </w:rPr>
      </w:pPr>
      <w:r>
        <w:rPr>
          <w:rFonts w:asciiTheme="majorHAnsi" w:hAnsiTheme="majorHAnsi"/>
        </w:rPr>
        <w:t>1</w:t>
      </w:r>
      <w:r w:rsidR="00B87E7E">
        <w:rPr>
          <w:rFonts w:asciiTheme="majorHAnsi" w:hAnsiTheme="majorHAnsi"/>
        </w:rPr>
        <w:t>:3</w:t>
      </w:r>
      <w:r w:rsidR="004D6B0C">
        <w:rPr>
          <w:rFonts w:asciiTheme="majorHAnsi" w:hAnsiTheme="majorHAnsi"/>
        </w:rPr>
        <w:t>5</w:t>
      </w:r>
      <w:r w:rsidR="00B87E7E">
        <w:rPr>
          <w:rFonts w:asciiTheme="majorHAnsi" w:hAnsiTheme="majorHAnsi"/>
        </w:rPr>
        <w:t xml:space="preserve">-2:55   </w:t>
      </w:r>
      <w:r>
        <w:rPr>
          <w:rFonts w:asciiTheme="majorHAnsi" w:hAnsiTheme="majorHAnsi"/>
        </w:rPr>
        <w:t xml:space="preserve">AHIMA Copy and Paste Use Case, </w:t>
      </w:r>
      <w:r>
        <w:rPr>
          <w:rFonts w:asciiTheme="majorHAnsi" w:hAnsiTheme="majorHAnsi"/>
          <w:i/>
        </w:rPr>
        <w:t>Anna Orlova</w:t>
      </w:r>
    </w:p>
    <w:p w:rsidR="007B3102" w:rsidRPr="007B3102" w:rsidRDefault="007B3102" w:rsidP="00FB4197">
      <w:pPr>
        <w:rPr>
          <w:rFonts w:asciiTheme="majorHAnsi" w:hAnsiTheme="majorHAnsi"/>
        </w:rPr>
      </w:pPr>
    </w:p>
    <w:p w:rsidR="00121003" w:rsidRDefault="00A33A0C" w:rsidP="00A33A0C">
      <w:pPr>
        <w:ind w:left="1080" w:hanging="1080"/>
        <w:rPr>
          <w:rFonts w:asciiTheme="majorHAnsi" w:hAnsiTheme="majorHAnsi" w:cs="Times New Roman"/>
        </w:rPr>
      </w:pPr>
      <w:r>
        <w:rPr>
          <w:rFonts w:asciiTheme="majorHAnsi" w:hAnsiTheme="majorHAnsi" w:cs="Times New Roman"/>
        </w:rPr>
        <w:t>2</w:t>
      </w:r>
      <w:r w:rsidR="001E6511" w:rsidRPr="00707FA3">
        <w:rPr>
          <w:rFonts w:asciiTheme="majorHAnsi" w:hAnsiTheme="majorHAnsi" w:cs="Times New Roman"/>
        </w:rPr>
        <w:t>:</w:t>
      </w:r>
      <w:r w:rsidR="0032718A" w:rsidRPr="00707FA3">
        <w:rPr>
          <w:rFonts w:asciiTheme="majorHAnsi" w:hAnsiTheme="majorHAnsi" w:cs="Times New Roman"/>
        </w:rPr>
        <w:t>55</w:t>
      </w:r>
      <w:r w:rsidR="001E6511" w:rsidRPr="00707FA3">
        <w:rPr>
          <w:rFonts w:asciiTheme="majorHAnsi" w:hAnsiTheme="majorHAnsi" w:cs="Times New Roman"/>
        </w:rPr>
        <w:t>-</w:t>
      </w:r>
      <w:r>
        <w:rPr>
          <w:rFonts w:asciiTheme="majorHAnsi" w:hAnsiTheme="majorHAnsi" w:cs="Times New Roman"/>
        </w:rPr>
        <w:t>3</w:t>
      </w:r>
      <w:r w:rsidR="001E6511" w:rsidRPr="00707FA3">
        <w:rPr>
          <w:rFonts w:asciiTheme="majorHAnsi" w:hAnsiTheme="majorHAnsi" w:cs="Times New Roman"/>
        </w:rPr>
        <w:t xml:space="preserve">:00 </w:t>
      </w:r>
      <w:r w:rsidR="00310D7C" w:rsidRPr="00707FA3">
        <w:rPr>
          <w:rFonts w:asciiTheme="majorHAnsi" w:hAnsiTheme="majorHAnsi" w:cs="Times New Roman"/>
        </w:rPr>
        <w:t xml:space="preserve">  Other</w:t>
      </w:r>
    </w:p>
    <w:p w:rsidR="00A33A0C" w:rsidRDefault="00A33A0C" w:rsidP="00A33A0C">
      <w:pPr>
        <w:ind w:left="1080" w:hanging="1080"/>
        <w:rPr>
          <w:rFonts w:asciiTheme="majorHAnsi" w:hAnsiTheme="majorHAnsi" w:cs="Times New Roman"/>
        </w:rPr>
      </w:pPr>
    </w:p>
    <w:sectPr w:rsidR="00A33A0C" w:rsidSect="00D156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2913ED"/>
    <w:multiLevelType w:val="hybridMultilevel"/>
    <w:tmpl w:val="2066705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>
    <w:nsid w:val="0B7E0469"/>
    <w:multiLevelType w:val="hybridMultilevel"/>
    <w:tmpl w:val="AD8A23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C264788"/>
    <w:multiLevelType w:val="hybridMultilevel"/>
    <w:tmpl w:val="FC90CBC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F764DAF"/>
    <w:multiLevelType w:val="hybridMultilevel"/>
    <w:tmpl w:val="D6C01DC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>
    <w:nsid w:val="12C8327E"/>
    <w:multiLevelType w:val="hybridMultilevel"/>
    <w:tmpl w:val="C962668E"/>
    <w:lvl w:ilvl="0" w:tplc="56F0B1DC">
      <w:start w:val="3"/>
      <w:numFmt w:val="decimal"/>
      <w:lvlText w:val="%1."/>
      <w:lvlJc w:val="left"/>
      <w:pPr>
        <w:ind w:left="24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150" w:hanging="360"/>
      </w:pPr>
    </w:lvl>
    <w:lvl w:ilvl="2" w:tplc="0409001B" w:tentative="1">
      <w:start w:val="1"/>
      <w:numFmt w:val="lowerRoman"/>
      <w:lvlText w:val="%3."/>
      <w:lvlJc w:val="right"/>
      <w:pPr>
        <w:ind w:left="3870" w:hanging="180"/>
      </w:pPr>
    </w:lvl>
    <w:lvl w:ilvl="3" w:tplc="0409000F" w:tentative="1">
      <w:start w:val="1"/>
      <w:numFmt w:val="decimal"/>
      <w:lvlText w:val="%4."/>
      <w:lvlJc w:val="left"/>
      <w:pPr>
        <w:ind w:left="4590" w:hanging="360"/>
      </w:pPr>
    </w:lvl>
    <w:lvl w:ilvl="4" w:tplc="04090019" w:tentative="1">
      <w:start w:val="1"/>
      <w:numFmt w:val="lowerLetter"/>
      <w:lvlText w:val="%5."/>
      <w:lvlJc w:val="left"/>
      <w:pPr>
        <w:ind w:left="5310" w:hanging="360"/>
      </w:pPr>
    </w:lvl>
    <w:lvl w:ilvl="5" w:tplc="0409001B" w:tentative="1">
      <w:start w:val="1"/>
      <w:numFmt w:val="lowerRoman"/>
      <w:lvlText w:val="%6."/>
      <w:lvlJc w:val="right"/>
      <w:pPr>
        <w:ind w:left="6030" w:hanging="180"/>
      </w:pPr>
    </w:lvl>
    <w:lvl w:ilvl="6" w:tplc="0409000F" w:tentative="1">
      <w:start w:val="1"/>
      <w:numFmt w:val="decimal"/>
      <w:lvlText w:val="%7."/>
      <w:lvlJc w:val="left"/>
      <w:pPr>
        <w:ind w:left="6750" w:hanging="360"/>
      </w:pPr>
    </w:lvl>
    <w:lvl w:ilvl="7" w:tplc="04090019" w:tentative="1">
      <w:start w:val="1"/>
      <w:numFmt w:val="lowerLetter"/>
      <w:lvlText w:val="%8."/>
      <w:lvlJc w:val="left"/>
      <w:pPr>
        <w:ind w:left="7470" w:hanging="360"/>
      </w:pPr>
    </w:lvl>
    <w:lvl w:ilvl="8" w:tplc="0409001B" w:tentative="1">
      <w:start w:val="1"/>
      <w:numFmt w:val="lowerRoman"/>
      <w:lvlText w:val="%9."/>
      <w:lvlJc w:val="right"/>
      <w:pPr>
        <w:ind w:left="8190" w:hanging="180"/>
      </w:pPr>
    </w:lvl>
  </w:abstractNum>
  <w:abstractNum w:abstractNumId="5">
    <w:nsid w:val="13141EB0"/>
    <w:multiLevelType w:val="hybridMultilevel"/>
    <w:tmpl w:val="BC1ACC6E"/>
    <w:lvl w:ilvl="0" w:tplc="A2948CF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56B82492">
      <w:start w:val="2"/>
      <w:numFmt w:val="decimal"/>
      <w:lvlText w:val="%3."/>
      <w:lvlJc w:val="left"/>
      <w:pPr>
        <w:ind w:left="3420" w:hanging="360"/>
      </w:pPr>
      <w:rPr>
        <w:rFonts w:asciiTheme="majorHAnsi" w:hAnsiTheme="majorHAnsi" w:hint="default"/>
      </w:r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>
    <w:nsid w:val="15A8738F"/>
    <w:multiLevelType w:val="hybridMultilevel"/>
    <w:tmpl w:val="BBDC98E8"/>
    <w:lvl w:ilvl="0" w:tplc="04090019">
      <w:start w:val="1"/>
      <w:numFmt w:val="lowerLetter"/>
      <w:lvlText w:val="%1."/>
      <w:lvlJc w:val="left"/>
      <w:pPr>
        <w:ind w:left="1620" w:hanging="360"/>
      </w:pPr>
    </w:lvl>
    <w:lvl w:ilvl="1" w:tplc="0409000F">
      <w:start w:val="1"/>
      <w:numFmt w:val="decimal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7">
    <w:nsid w:val="19173387"/>
    <w:multiLevelType w:val="hybridMultilevel"/>
    <w:tmpl w:val="1200D1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CBB791F"/>
    <w:multiLevelType w:val="hybridMultilevel"/>
    <w:tmpl w:val="B7BE78E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>
    <w:nsid w:val="262F1AE1"/>
    <w:multiLevelType w:val="hybridMultilevel"/>
    <w:tmpl w:val="BA7E1D2A"/>
    <w:lvl w:ilvl="0" w:tplc="0409000F">
      <w:start w:val="1"/>
      <w:numFmt w:val="decimal"/>
      <w:lvlText w:val="%1."/>
      <w:lvlJc w:val="left"/>
      <w:pPr>
        <w:ind w:left="2430" w:hanging="360"/>
      </w:pPr>
    </w:lvl>
    <w:lvl w:ilvl="1" w:tplc="04090019" w:tentative="1">
      <w:start w:val="1"/>
      <w:numFmt w:val="lowerLetter"/>
      <w:lvlText w:val="%2."/>
      <w:lvlJc w:val="left"/>
      <w:pPr>
        <w:ind w:left="3150" w:hanging="360"/>
      </w:pPr>
    </w:lvl>
    <w:lvl w:ilvl="2" w:tplc="0409001B" w:tentative="1">
      <w:start w:val="1"/>
      <w:numFmt w:val="lowerRoman"/>
      <w:lvlText w:val="%3."/>
      <w:lvlJc w:val="right"/>
      <w:pPr>
        <w:ind w:left="3870" w:hanging="180"/>
      </w:pPr>
    </w:lvl>
    <w:lvl w:ilvl="3" w:tplc="0409000F" w:tentative="1">
      <w:start w:val="1"/>
      <w:numFmt w:val="decimal"/>
      <w:lvlText w:val="%4."/>
      <w:lvlJc w:val="left"/>
      <w:pPr>
        <w:ind w:left="4590" w:hanging="360"/>
      </w:pPr>
    </w:lvl>
    <w:lvl w:ilvl="4" w:tplc="04090019" w:tentative="1">
      <w:start w:val="1"/>
      <w:numFmt w:val="lowerLetter"/>
      <w:lvlText w:val="%5."/>
      <w:lvlJc w:val="left"/>
      <w:pPr>
        <w:ind w:left="5310" w:hanging="360"/>
      </w:pPr>
    </w:lvl>
    <w:lvl w:ilvl="5" w:tplc="0409001B" w:tentative="1">
      <w:start w:val="1"/>
      <w:numFmt w:val="lowerRoman"/>
      <w:lvlText w:val="%6."/>
      <w:lvlJc w:val="right"/>
      <w:pPr>
        <w:ind w:left="6030" w:hanging="180"/>
      </w:pPr>
    </w:lvl>
    <w:lvl w:ilvl="6" w:tplc="0409000F" w:tentative="1">
      <w:start w:val="1"/>
      <w:numFmt w:val="decimal"/>
      <w:lvlText w:val="%7."/>
      <w:lvlJc w:val="left"/>
      <w:pPr>
        <w:ind w:left="6750" w:hanging="360"/>
      </w:pPr>
    </w:lvl>
    <w:lvl w:ilvl="7" w:tplc="04090019" w:tentative="1">
      <w:start w:val="1"/>
      <w:numFmt w:val="lowerLetter"/>
      <w:lvlText w:val="%8."/>
      <w:lvlJc w:val="left"/>
      <w:pPr>
        <w:ind w:left="7470" w:hanging="360"/>
      </w:pPr>
    </w:lvl>
    <w:lvl w:ilvl="8" w:tplc="0409001B" w:tentative="1">
      <w:start w:val="1"/>
      <w:numFmt w:val="lowerRoman"/>
      <w:lvlText w:val="%9."/>
      <w:lvlJc w:val="right"/>
      <w:pPr>
        <w:ind w:left="8190" w:hanging="180"/>
      </w:pPr>
    </w:lvl>
  </w:abstractNum>
  <w:abstractNum w:abstractNumId="10">
    <w:nsid w:val="2BB7344F"/>
    <w:multiLevelType w:val="hybridMultilevel"/>
    <w:tmpl w:val="E96ECAD6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>
    <w:nsid w:val="2EB04372"/>
    <w:multiLevelType w:val="multilevel"/>
    <w:tmpl w:val="66C641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315126DA"/>
    <w:multiLevelType w:val="hybridMultilevel"/>
    <w:tmpl w:val="6076E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384623A8"/>
    <w:multiLevelType w:val="hybridMultilevel"/>
    <w:tmpl w:val="D9FADF0A"/>
    <w:lvl w:ilvl="0" w:tplc="15BADB60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226AB00">
      <w:start w:val="1"/>
      <w:numFmt w:val="decimal"/>
      <w:lvlText w:val="%2."/>
      <w:lvlJc w:val="left"/>
      <w:pPr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F420D2F"/>
    <w:multiLevelType w:val="hybridMultilevel"/>
    <w:tmpl w:val="065079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1616539"/>
    <w:multiLevelType w:val="hybridMultilevel"/>
    <w:tmpl w:val="2E98EF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78445B0"/>
    <w:multiLevelType w:val="hybridMultilevel"/>
    <w:tmpl w:val="21D2C528"/>
    <w:lvl w:ilvl="0" w:tplc="15BADB60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9F50D4B"/>
    <w:multiLevelType w:val="hybridMultilevel"/>
    <w:tmpl w:val="6DBADCE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4AF25B7B"/>
    <w:multiLevelType w:val="hybridMultilevel"/>
    <w:tmpl w:val="836A1FD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>
    <w:nsid w:val="54B902C2"/>
    <w:multiLevelType w:val="hybridMultilevel"/>
    <w:tmpl w:val="8E9682B0"/>
    <w:lvl w:ilvl="0" w:tplc="41D88FB8">
      <w:start w:val="1"/>
      <w:numFmt w:val="decimal"/>
      <w:lvlText w:val="%1."/>
      <w:lvlJc w:val="left"/>
      <w:pPr>
        <w:ind w:left="720" w:hanging="360"/>
      </w:pPr>
      <w:rPr>
        <w:b/>
        <w:i w:val="0"/>
        <w:color w:val="auto"/>
      </w:rPr>
    </w:lvl>
    <w:lvl w:ilvl="1" w:tplc="4EC0AE20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36C48F0C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color w:val="auto"/>
      </w:rPr>
    </w:lvl>
    <w:lvl w:ilvl="3" w:tplc="0409001B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9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619C5E96"/>
    <w:multiLevelType w:val="hybridMultilevel"/>
    <w:tmpl w:val="04686E7C"/>
    <w:lvl w:ilvl="0" w:tplc="094CFA2C">
      <w:start w:val="1"/>
      <w:numFmt w:val="lowerLetter"/>
      <w:lvlText w:val="%1."/>
      <w:lvlJc w:val="left"/>
      <w:pPr>
        <w:ind w:left="135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1">
    <w:nsid w:val="62150EC1"/>
    <w:multiLevelType w:val="multilevel"/>
    <w:tmpl w:val="794A9374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  <w:color w:val="auto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ascii="Times New Roman" w:hAnsi="Times New Roman" w:cs="Times New Roman" w:hint="default"/>
        <w:b/>
        <w:color w:val="auto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810"/>
        </w:tabs>
        <w:ind w:left="81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2">
    <w:nsid w:val="64556EFD"/>
    <w:multiLevelType w:val="hybridMultilevel"/>
    <w:tmpl w:val="3C108E24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>
    <w:nsid w:val="6C315C17"/>
    <w:multiLevelType w:val="hybridMultilevel"/>
    <w:tmpl w:val="FA38D2DC"/>
    <w:lvl w:ilvl="0" w:tplc="D826A344">
      <w:start w:val="1"/>
      <w:numFmt w:val="lowerLetter"/>
      <w:lvlText w:val="%1."/>
      <w:lvlJc w:val="left"/>
      <w:pPr>
        <w:ind w:left="2160" w:hanging="360"/>
      </w:pPr>
      <w:rPr>
        <w:rFonts w:asciiTheme="majorHAnsi" w:eastAsiaTheme="minorHAnsi" w:hAnsiTheme="majorHAnsi" w:cstheme="minorBidi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4">
    <w:nsid w:val="70A11E3A"/>
    <w:multiLevelType w:val="hybridMultilevel"/>
    <w:tmpl w:val="89AE7840"/>
    <w:lvl w:ilvl="0" w:tplc="04090019">
      <w:start w:val="1"/>
      <w:numFmt w:val="lowerLetter"/>
      <w:lvlText w:val="%1."/>
      <w:lvlJc w:val="left"/>
      <w:pPr>
        <w:ind w:left="1350" w:hanging="360"/>
      </w:pPr>
    </w:lvl>
    <w:lvl w:ilvl="1" w:tplc="04090019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5">
    <w:nsid w:val="71B86068"/>
    <w:multiLevelType w:val="hybridMultilevel"/>
    <w:tmpl w:val="BA140452"/>
    <w:lvl w:ilvl="0" w:tplc="08E2480E">
      <w:start w:val="1"/>
      <w:numFmt w:val="decimal"/>
      <w:lvlText w:val="%1."/>
      <w:lvlJc w:val="left"/>
      <w:pPr>
        <w:ind w:left="17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26">
    <w:nsid w:val="73640340"/>
    <w:multiLevelType w:val="hybridMultilevel"/>
    <w:tmpl w:val="AD8A23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95C1A47"/>
    <w:multiLevelType w:val="hybridMultilevel"/>
    <w:tmpl w:val="9E04A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F146E39"/>
    <w:multiLevelType w:val="hybridMultilevel"/>
    <w:tmpl w:val="C00295C6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23"/>
  </w:num>
  <w:num w:numId="3">
    <w:abstractNumId w:val="5"/>
  </w:num>
  <w:num w:numId="4">
    <w:abstractNumId w:val="18"/>
  </w:num>
  <w:num w:numId="5">
    <w:abstractNumId w:val="28"/>
  </w:num>
  <w:num w:numId="6">
    <w:abstractNumId w:val="27"/>
  </w:num>
  <w:num w:numId="7">
    <w:abstractNumId w:val="15"/>
  </w:num>
  <w:num w:numId="8">
    <w:abstractNumId w:val="26"/>
  </w:num>
  <w:num w:numId="9">
    <w:abstractNumId w:val="17"/>
  </w:num>
  <w:num w:numId="10">
    <w:abstractNumId w:val="1"/>
  </w:num>
  <w:num w:numId="11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2"/>
  </w:num>
  <w:num w:numId="13">
    <w:abstractNumId w:val="7"/>
  </w:num>
  <w:num w:numId="14">
    <w:abstractNumId w:val="2"/>
  </w:num>
  <w:num w:numId="15">
    <w:abstractNumId w:val="11"/>
  </w:num>
  <w:num w:numId="16">
    <w:abstractNumId w:val="3"/>
  </w:num>
  <w:num w:numId="17">
    <w:abstractNumId w:val="0"/>
  </w:num>
  <w:num w:numId="18">
    <w:abstractNumId w:val="14"/>
  </w:num>
  <w:num w:numId="19">
    <w:abstractNumId w:val="8"/>
  </w:num>
  <w:num w:numId="2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6"/>
  </w:num>
  <w:num w:numId="22">
    <w:abstractNumId w:val="13"/>
  </w:num>
  <w:num w:numId="23">
    <w:abstractNumId w:val="10"/>
  </w:num>
  <w:num w:numId="24">
    <w:abstractNumId w:val="6"/>
  </w:num>
  <w:num w:numId="25">
    <w:abstractNumId w:val="22"/>
  </w:num>
  <w:num w:numId="26">
    <w:abstractNumId w:val="24"/>
  </w:num>
  <w:num w:numId="27">
    <w:abstractNumId w:val="20"/>
  </w:num>
  <w:num w:numId="28">
    <w:abstractNumId w:val="4"/>
  </w:num>
  <w:num w:numId="29">
    <w:abstractNumId w:val="25"/>
  </w:num>
  <w:num w:numId="30">
    <w:abstractNumId w:val="9"/>
  </w:num>
  <w:numIdMacAtCleanup w:val="2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DisplayPageBoundarie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DYxMjW3MDO0NDQyszBS0lEKTi0uzszPAykwqQUAvTLtFCwAAAA="/>
  </w:docVars>
  <w:rsids>
    <w:rsidRoot w:val="00631E22"/>
    <w:rsid w:val="000004CF"/>
    <w:rsid w:val="00000A8F"/>
    <w:rsid w:val="00001B08"/>
    <w:rsid w:val="00001B8E"/>
    <w:rsid w:val="000031EE"/>
    <w:rsid w:val="000032F1"/>
    <w:rsid w:val="0000361B"/>
    <w:rsid w:val="00003678"/>
    <w:rsid w:val="0000484D"/>
    <w:rsid w:val="00005AAE"/>
    <w:rsid w:val="000062CC"/>
    <w:rsid w:val="000063DF"/>
    <w:rsid w:val="00006FA7"/>
    <w:rsid w:val="00007AA5"/>
    <w:rsid w:val="00007CC3"/>
    <w:rsid w:val="00007F8F"/>
    <w:rsid w:val="00010570"/>
    <w:rsid w:val="00010720"/>
    <w:rsid w:val="0001169E"/>
    <w:rsid w:val="00011814"/>
    <w:rsid w:val="00011C62"/>
    <w:rsid w:val="000122C1"/>
    <w:rsid w:val="0001253C"/>
    <w:rsid w:val="000137AB"/>
    <w:rsid w:val="000141B7"/>
    <w:rsid w:val="00014A22"/>
    <w:rsid w:val="00015026"/>
    <w:rsid w:val="0001529A"/>
    <w:rsid w:val="000152FE"/>
    <w:rsid w:val="00015384"/>
    <w:rsid w:val="000153E3"/>
    <w:rsid w:val="00015BA0"/>
    <w:rsid w:val="000162C9"/>
    <w:rsid w:val="0001636B"/>
    <w:rsid w:val="00016536"/>
    <w:rsid w:val="0001704B"/>
    <w:rsid w:val="00017108"/>
    <w:rsid w:val="00020846"/>
    <w:rsid w:val="000210D3"/>
    <w:rsid w:val="0002157E"/>
    <w:rsid w:val="000218A1"/>
    <w:rsid w:val="00021A40"/>
    <w:rsid w:val="00021BF7"/>
    <w:rsid w:val="000221D1"/>
    <w:rsid w:val="00022E8A"/>
    <w:rsid w:val="00023460"/>
    <w:rsid w:val="000251BD"/>
    <w:rsid w:val="000265F6"/>
    <w:rsid w:val="0002766A"/>
    <w:rsid w:val="000277DD"/>
    <w:rsid w:val="00027A1C"/>
    <w:rsid w:val="00027DAD"/>
    <w:rsid w:val="00030427"/>
    <w:rsid w:val="00030E2B"/>
    <w:rsid w:val="000318F9"/>
    <w:rsid w:val="00031B8C"/>
    <w:rsid w:val="00033D1E"/>
    <w:rsid w:val="000340E5"/>
    <w:rsid w:val="00034EAD"/>
    <w:rsid w:val="00035783"/>
    <w:rsid w:val="00035A4E"/>
    <w:rsid w:val="00035B4D"/>
    <w:rsid w:val="00035E8B"/>
    <w:rsid w:val="00035ED7"/>
    <w:rsid w:val="00036D9C"/>
    <w:rsid w:val="00036FE2"/>
    <w:rsid w:val="000378C5"/>
    <w:rsid w:val="0004020F"/>
    <w:rsid w:val="00040376"/>
    <w:rsid w:val="00040508"/>
    <w:rsid w:val="0004061E"/>
    <w:rsid w:val="00040884"/>
    <w:rsid w:val="00040E54"/>
    <w:rsid w:val="00040E97"/>
    <w:rsid w:val="00041693"/>
    <w:rsid w:val="00041C86"/>
    <w:rsid w:val="00044571"/>
    <w:rsid w:val="00044EF8"/>
    <w:rsid w:val="00045050"/>
    <w:rsid w:val="00045457"/>
    <w:rsid w:val="00046AFD"/>
    <w:rsid w:val="00046CD8"/>
    <w:rsid w:val="00047343"/>
    <w:rsid w:val="00047AD3"/>
    <w:rsid w:val="00050155"/>
    <w:rsid w:val="000516C4"/>
    <w:rsid w:val="00051835"/>
    <w:rsid w:val="00052146"/>
    <w:rsid w:val="00052FE4"/>
    <w:rsid w:val="00053C9E"/>
    <w:rsid w:val="0005401F"/>
    <w:rsid w:val="0005410E"/>
    <w:rsid w:val="000543C7"/>
    <w:rsid w:val="000544BD"/>
    <w:rsid w:val="00054E57"/>
    <w:rsid w:val="00054F86"/>
    <w:rsid w:val="000554D4"/>
    <w:rsid w:val="00055C9B"/>
    <w:rsid w:val="00056374"/>
    <w:rsid w:val="00056A2B"/>
    <w:rsid w:val="00057431"/>
    <w:rsid w:val="00057E20"/>
    <w:rsid w:val="000600D8"/>
    <w:rsid w:val="0006021D"/>
    <w:rsid w:val="000608AF"/>
    <w:rsid w:val="00060F1F"/>
    <w:rsid w:val="00061BE5"/>
    <w:rsid w:val="0006242F"/>
    <w:rsid w:val="0006306F"/>
    <w:rsid w:val="000632E6"/>
    <w:rsid w:val="00064140"/>
    <w:rsid w:val="000641FB"/>
    <w:rsid w:val="00064837"/>
    <w:rsid w:val="00065514"/>
    <w:rsid w:val="0006562E"/>
    <w:rsid w:val="000657D3"/>
    <w:rsid w:val="000666FA"/>
    <w:rsid w:val="00066B2C"/>
    <w:rsid w:val="0006738C"/>
    <w:rsid w:val="000676CD"/>
    <w:rsid w:val="00067C12"/>
    <w:rsid w:val="000702AE"/>
    <w:rsid w:val="000708D0"/>
    <w:rsid w:val="0007192B"/>
    <w:rsid w:val="00072612"/>
    <w:rsid w:val="0007315C"/>
    <w:rsid w:val="0007372A"/>
    <w:rsid w:val="00073C5E"/>
    <w:rsid w:val="00074192"/>
    <w:rsid w:val="0007438B"/>
    <w:rsid w:val="0007491A"/>
    <w:rsid w:val="00074974"/>
    <w:rsid w:val="000754FE"/>
    <w:rsid w:val="00075629"/>
    <w:rsid w:val="00075727"/>
    <w:rsid w:val="00075F18"/>
    <w:rsid w:val="0007647E"/>
    <w:rsid w:val="000764CF"/>
    <w:rsid w:val="000767DA"/>
    <w:rsid w:val="00076894"/>
    <w:rsid w:val="00076A68"/>
    <w:rsid w:val="00077405"/>
    <w:rsid w:val="0007768C"/>
    <w:rsid w:val="00077859"/>
    <w:rsid w:val="00077FEC"/>
    <w:rsid w:val="000801A2"/>
    <w:rsid w:val="00080284"/>
    <w:rsid w:val="00080911"/>
    <w:rsid w:val="00081D26"/>
    <w:rsid w:val="00082017"/>
    <w:rsid w:val="0008239C"/>
    <w:rsid w:val="0008247C"/>
    <w:rsid w:val="00082D42"/>
    <w:rsid w:val="0008388A"/>
    <w:rsid w:val="00083E38"/>
    <w:rsid w:val="00083E96"/>
    <w:rsid w:val="0008455E"/>
    <w:rsid w:val="000853FD"/>
    <w:rsid w:val="00085A14"/>
    <w:rsid w:val="00085E9B"/>
    <w:rsid w:val="000865D6"/>
    <w:rsid w:val="0008667A"/>
    <w:rsid w:val="00086958"/>
    <w:rsid w:val="000869E8"/>
    <w:rsid w:val="00086C6F"/>
    <w:rsid w:val="00087F20"/>
    <w:rsid w:val="00090512"/>
    <w:rsid w:val="000905C5"/>
    <w:rsid w:val="0009086E"/>
    <w:rsid w:val="00090A9B"/>
    <w:rsid w:val="0009294D"/>
    <w:rsid w:val="000931E7"/>
    <w:rsid w:val="000934D6"/>
    <w:rsid w:val="000948B3"/>
    <w:rsid w:val="00095205"/>
    <w:rsid w:val="00095448"/>
    <w:rsid w:val="00095E1E"/>
    <w:rsid w:val="00096219"/>
    <w:rsid w:val="000970AD"/>
    <w:rsid w:val="00097424"/>
    <w:rsid w:val="00097F40"/>
    <w:rsid w:val="000A0B8C"/>
    <w:rsid w:val="000A17C1"/>
    <w:rsid w:val="000A1913"/>
    <w:rsid w:val="000A24CB"/>
    <w:rsid w:val="000A260B"/>
    <w:rsid w:val="000A2D47"/>
    <w:rsid w:val="000A3252"/>
    <w:rsid w:val="000A3DE1"/>
    <w:rsid w:val="000A3F41"/>
    <w:rsid w:val="000A454C"/>
    <w:rsid w:val="000A46BE"/>
    <w:rsid w:val="000A4B36"/>
    <w:rsid w:val="000A4E8F"/>
    <w:rsid w:val="000A4ECE"/>
    <w:rsid w:val="000A4EFA"/>
    <w:rsid w:val="000A5433"/>
    <w:rsid w:val="000A5A00"/>
    <w:rsid w:val="000A61A2"/>
    <w:rsid w:val="000A6BA1"/>
    <w:rsid w:val="000A6DF6"/>
    <w:rsid w:val="000A7291"/>
    <w:rsid w:val="000A7853"/>
    <w:rsid w:val="000B13DB"/>
    <w:rsid w:val="000B17E2"/>
    <w:rsid w:val="000B1B0F"/>
    <w:rsid w:val="000B1BDB"/>
    <w:rsid w:val="000B1CAD"/>
    <w:rsid w:val="000B1E7C"/>
    <w:rsid w:val="000B2120"/>
    <w:rsid w:val="000B439F"/>
    <w:rsid w:val="000B44EB"/>
    <w:rsid w:val="000B4EAE"/>
    <w:rsid w:val="000B52ED"/>
    <w:rsid w:val="000B60E6"/>
    <w:rsid w:val="000B65E8"/>
    <w:rsid w:val="000B65FB"/>
    <w:rsid w:val="000B69DA"/>
    <w:rsid w:val="000B6B8A"/>
    <w:rsid w:val="000B7319"/>
    <w:rsid w:val="000C0283"/>
    <w:rsid w:val="000C14F2"/>
    <w:rsid w:val="000C18B8"/>
    <w:rsid w:val="000C1B04"/>
    <w:rsid w:val="000C1BC8"/>
    <w:rsid w:val="000C25F3"/>
    <w:rsid w:val="000C281B"/>
    <w:rsid w:val="000C2E94"/>
    <w:rsid w:val="000C33CD"/>
    <w:rsid w:val="000C398E"/>
    <w:rsid w:val="000C405C"/>
    <w:rsid w:val="000C477D"/>
    <w:rsid w:val="000C4C5D"/>
    <w:rsid w:val="000C569D"/>
    <w:rsid w:val="000C70C8"/>
    <w:rsid w:val="000C79CA"/>
    <w:rsid w:val="000C7A64"/>
    <w:rsid w:val="000D0823"/>
    <w:rsid w:val="000D0AEF"/>
    <w:rsid w:val="000D2260"/>
    <w:rsid w:val="000D230C"/>
    <w:rsid w:val="000D2938"/>
    <w:rsid w:val="000D3399"/>
    <w:rsid w:val="000D3C31"/>
    <w:rsid w:val="000D4231"/>
    <w:rsid w:val="000D4520"/>
    <w:rsid w:val="000D52F1"/>
    <w:rsid w:val="000D564A"/>
    <w:rsid w:val="000D57F9"/>
    <w:rsid w:val="000D6717"/>
    <w:rsid w:val="000D6FA9"/>
    <w:rsid w:val="000D7DE8"/>
    <w:rsid w:val="000E072D"/>
    <w:rsid w:val="000E0CD8"/>
    <w:rsid w:val="000E0E96"/>
    <w:rsid w:val="000E10C7"/>
    <w:rsid w:val="000E14A1"/>
    <w:rsid w:val="000E1EDC"/>
    <w:rsid w:val="000E2943"/>
    <w:rsid w:val="000E3368"/>
    <w:rsid w:val="000E3AE4"/>
    <w:rsid w:val="000E3BDD"/>
    <w:rsid w:val="000E4172"/>
    <w:rsid w:val="000E45B4"/>
    <w:rsid w:val="000E5038"/>
    <w:rsid w:val="000E50E3"/>
    <w:rsid w:val="000E566E"/>
    <w:rsid w:val="000E609D"/>
    <w:rsid w:val="000E6835"/>
    <w:rsid w:val="000E6FE8"/>
    <w:rsid w:val="000E775D"/>
    <w:rsid w:val="000E7940"/>
    <w:rsid w:val="000F0EC4"/>
    <w:rsid w:val="000F1472"/>
    <w:rsid w:val="000F18D6"/>
    <w:rsid w:val="000F1987"/>
    <w:rsid w:val="000F2E52"/>
    <w:rsid w:val="000F37F4"/>
    <w:rsid w:val="000F3CD2"/>
    <w:rsid w:val="000F4E65"/>
    <w:rsid w:val="000F500A"/>
    <w:rsid w:val="000F52F8"/>
    <w:rsid w:val="000F6F6C"/>
    <w:rsid w:val="000F704E"/>
    <w:rsid w:val="000F7EC7"/>
    <w:rsid w:val="001002E3"/>
    <w:rsid w:val="00100F05"/>
    <w:rsid w:val="00100F88"/>
    <w:rsid w:val="00101193"/>
    <w:rsid w:val="0010163D"/>
    <w:rsid w:val="001021B3"/>
    <w:rsid w:val="001022A7"/>
    <w:rsid w:val="001022AF"/>
    <w:rsid w:val="00102787"/>
    <w:rsid w:val="00102BF4"/>
    <w:rsid w:val="00102F9D"/>
    <w:rsid w:val="00103135"/>
    <w:rsid w:val="001033CC"/>
    <w:rsid w:val="00104A81"/>
    <w:rsid w:val="00105BE4"/>
    <w:rsid w:val="0010689F"/>
    <w:rsid w:val="001072F9"/>
    <w:rsid w:val="00107B0D"/>
    <w:rsid w:val="00110291"/>
    <w:rsid w:val="001102BB"/>
    <w:rsid w:val="00110D23"/>
    <w:rsid w:val="0011176E"/>
    <w:rsid w:val="0011203A"/>
    <w:rsid w:val="00112F00"/>
    <w:rsid w:val="00114AB4"/>
    <w:rsid w:val="001162CA"/>
    <w:rsid w:val="00116AFC"/>
    <w:rsid w:val="00117389"/>
    <w:rsid w:val="001173A4"/>
    <w:rsid w:val="00120DFA"/>
    <w:rsid w:val="00121003"/>
    <w:rsid w:val="001228F1"/>
    <w:rsid w:val="001229C7"/>
    <w:rsid w:val="00122EBB"/>
    <w:rsid w:val="00122FE9"/>
    <w:rsid w:val="001255C3"/>
    <w:rsid w:val="0012585B"/>
    <w:rsid w:val="001261A4"/>
    <w:rsid w:val="0012635F"/>
    <w:rsid w:val="001272B3"/>
    <w:rsid w:val="00127C13"/>
    <w:rsid w:val="00127D65"/>
    <w:rsid w:val="001301DD"/>
    <w:rsid w:val="00130414"/>
    <w:rsid w:val="00130AFB"/>
    <w:rsid w:val="0013108D"/>
    <w:rsid w:val="00131539"/>
    <w:rsid w:val="00132518"/>
    <w:rsid w:val="0013251E"/>
    <w:rsid w:val="0013277B"/>
    <w:rsid w:val="00132C00"/>
    <w:rsid w:val="001333E8"/>
    <w:rsid w:val="00133799"/>
    <w:rsid w:val="00133EF6"/>
    <w:rsid w:val="00134786"/>
    <w:rsid w:val="00134A3E"/>
    <w:rsid w:val="00135A40"/>
    <w:rsid w:val="00135CCF"/>
    <w:rsid w:val="00136734"/>
    <w:rsid w:val="00136DF2"/>
    <w:rsid w:val="00136ED1"/>
    <w:rsid w:val="001372EE"/>
    <w:rsid w:val="001379E0"/>
    <w:rsid w:val="00137BF1"/>
    <w:rsid w:val="00137F82"/>
    <w:rsid w:val="00137FB4"/>
    <w:rsid w:val="00140E65"/>
    <w:rsid w:val="00142367"/>
    <w:rsid w:val="00142D87"/>
    <w:rsid w:val="00142DFD"/>
    <w:rsid w:val="00142EB8"/>
    <w:rsid w:val="0014310E"/>
    <w:rsid w:val="001437CA"/>
    <w:rsid w:val="00143D6E"/>
    <w:rsid w:val="0014470D"/>
    <w:rsid w:val="00145668"/>
    <w:rsid w:val="00146A3C"/>
    <w:rsid w:val="00146B3D"/>
    <w:rsid w:val="001470E7"/>
    <w:rsid w:val="00147877"/>
    <w:rsid w:val="00147C37"/>
    <w:rsid w:val="001501E6"/>
    <w:rsid w:val="00150B0B"/>
    <w:rsid w:val="001510A7"/>
    <w:rsid w:val="0015162F"/>
    <w:rsid w:val="001516CE"/>
    <w:rsid w:val="0015197B"/>
    <w:rsid w:val="00151D84"/>
    <w:rsid w:val="00151E8C"/>
    <w:rsid w:val="0015330F"/>
    <w:rsid w:val="00153A88"/>
    <w:rsid w:val="00154640"/>
    <w:rsid w:val="00154DA9"/>
    <w:rsid w:val="001567DC"/>
    <w:rsid w:val="00156D23"/>
    <w:rsid w:val="00156E56"/>
    <w:rsid w:val="00157FE7"/>
    <w:rsid w:val="0016052B"/>
    <w:rsid w:val="0016155D"/>
    <w:rsid w:val="00161E88"/>
    <w:rsid w:val="00161E91"/>
    <w:rsid w:val="00162077"/>
    <w:rsid w:val="001622BE"/>
    <w:rsid w:val="001628CB"/>
    <w:rsid w:val="001635B3"/>
    <w:rsid w:val="001636CB"/>
    <w:rsid w:val="00163D66"/>
    <w:rsid w:val="00163E6B"/>
    <w:rsid w:val="00164456"/>
    <w:rsid w:val="00164793"/>
    <w:rsid w:val="00164D27"/>
    <w:rsid w:val="0016509C"/>
    <w:rsid w:val="001668CF"/>
    <w:rsid w:val="00166EF9"/>
    <w:rsid w:val="001678D3"/>
    <w:rsid w:val="001704CF"/>
    <w:rsid w:val="001719EF"/>
    <w:rsid w:val="00171DFE"/>
    <w:rsid w:val="001728BF"/>
    <w:rsid w:val="00174BD7"/>
    <w:rsid w:val="00175056"/>
    <w:rsid w:val="00176026"/>
    <w:rsid w:val="0017691C"/>
    <w:rsid w:val="00176BD9"/>
    <w:rsid w:val="00177C1C"/>
    <w:rsid w:val="00177E2B"/>
    <w:rsid w:val="001805BF"/>
    <w:rsid w:val="001809B8"/>
    <w:rsid w:val="001812ED"/>
    <w:rsid w:val="001829ED"/>
    <w:rsid w:val="00183102"/>
    <w:rsid w:val="00183249"/>
    <w:rsid w:val="00183731"/>
    <w:rsid w:val="001837CE"/>
    <w:rsid w:val="00183852"/>
    <w:rsid w:val="001841F4"/>
    <w:rsid w:val="00185583"/>
    <w:rsid w:val="00186692"/>
    <w:rsid w:val="00186788"/>
    <w:rsid w:val="001868D9"/>
    <w:rsid w:val="00187A68"/>
    <w:rsid w:val="00187CD1"/>
    <w:rsid w:val="00190765"/>
    <w:rsid w:val="00191107"/>
    <w:rsid w:val="0019180C"/>
    <w:rsid w:val="00191A6F"/>
    <w:rsid w:val="00191E2B"/>
    <w:rsid w:val="00192268"/>
    <w:rsid w:val="0019252F"/>
    <w:rsid w:val="00192562"/>
    <w:rsid w:val="0019297D"/>
    <w:rsid w:val="00192B12"/>
    <w:rsid w:val="001930BE"/>
    <w:rsid w:val="00193377"/>
    <w:rsid w:val="001935ED"/>
    <w:rsid w:val="001938D0"/>
    <w:rsid w:val="001939C6"/>
    <w:rsid w:val="00193C80"/>
    <w:rsid w:val="0019408F"/>
    <w:rsid w:val="0019459C"/>
    <w:rsid w:val="00194AF5"/>
    <w:rsid w:val="001953D6"/>
    <w:rsid w:val="0019556A"/>
    <w:rsid w:val="00196052"/>
    <w:rsid w:val="00197940"/>
    <w:rsid w:val="001A0052"/>
    <w:rsid w:val="001A0828"/>
    <w:rsid w:val="001A0BCF"/>
    <w:rsid w:val="001A0EB5"/>
    <w:rsid w:val="001A10FC"/>
    <w:rsid w:val="001A1D57"/>
    <w:rsid w:val="001A2FC3"/>
    <w:rsid w:val="001A3405"/>
    <w:rsid w:val="001A3D3F"/>
    <w:rsid w:val="001A4523"/>
    <w:rsid w:val="001A4E48"/>
    <w:rsid w:val="001A5270"/>
    <w:rsid w:val="001A55D4"/>
    <w:rsid w:val="001A5724"/>
    <w:rsid w:val="001A6027"/>
    <w:rsid w:val="001A63F3"/>
    <w:rsid w:val="001A7EEC"/>
    <w:rsid w:val="001B096F"/>
    <w:rsid w:val="001B2F32"/>
    <w:rsid w:val="001B31B2"/>
    <w:rsid w:val="001B34BD"/>
    <w:rsid w:val="001B3F1C"/>
    <w:rsid w:val="001B49A0"/>
    <w:rsid w:val="001B5624"/>
    <w:rsid w:val="001B58BF"/>
    <w:rsid w:val="001B6712"/>
    <w:rsid w:val="001B67D2"/>
    <w:rsid w:val="001B732B"/>
    <w:rsid w:val="001B7BAC"/>
    <w:rsid w:val="001B7C20"/>
    <w:rsid w:val="001B7F77"/>
    <w:rsid w:val="001C0146"/>
    <w:rsid w:val="001C0C7F"/>
    <w:rsid w:val="001C13AB"/>
    <w:rsid w:val="001C140D"/>
    <w:rsid w:val="001C156E"/>
    <w:rsid w:val="001C1DF1"/>
    <w:rsid w:val="001C2182"/>
    <w:rsid w:val="001C2264"/>
    <w:rsid w:val="001C2425"/>
    <w:rsid w:val="001C2D4C"/>
    <w:rsid w:val="001C3077"/>
    <w:rsid w:val="001C31B3"/>
    <w:rsid w:val="001C33C9"/>
    <w:rsid w:val="001C3A63"/>
    <w:rsid w:val="001C3F0B"/>
    <w:rsid w:val="001C45B0"/>
    <w:rsid w:val="001C581C"/>
    <w:rsid w:val="001C6176"/>
    <w:rsid w:val="001C64D6"/>
    <w:rsid w:val="001C7676"/>
    <w:rsid w:val="001C780C"/>
    <w:rsid w:val="001D0357"/>
    <w:rsid w:val="001D053B"/>
    <w:rsid w:val="001D07FE"/>
    <w:rsid w:val="001D0B02"/>
    <w:rsid w:val="001D0F43"/>
    <w:rsid w:val="001D0FC7"/>
    <w:rsid w:val="001D2012"/>
    <w:rsid w:val="001D2DB8"/>
    <w:rsid w:val="001D31C9"/>
    <w:rsid w:val="001D3DD8"/>
    <w:rsid w:val="001D4ADB"/>
    <w:rsid w:val="001D6269"/>
    <w:rsid w:val="001D644B"/>
    <w:rsid w:val="001D64B5"/>
    <w:rsid w:val="001D771E"/>
    <w:rsid w:val="001D7E19"/>
    <w:rsid w:val="001E061C"/>
    <w:rsid w:val="001E1985"/>
    <w:rsid w:val="001E1BC3"/>
    <w:rsid w:val="001E1CD8"/>
    <w:rsid w:val="001E3494"/>
    <w:rsid w:val="001E3752"/>
    <w:rsid w:val="001E38F4"/>
    <w:rsid w:val="001E3E49"/>
    <w:rsid w:val="001E4AA0"/>
    <w:rsid w:val="001E524A"/>
    <w:rsid w:val="001E629A"/>
    <w:rsid w:val="001E6511"/>
    <w:rsid w:val="001E69DB"/>
    <w:rsid w:val="001E6F3D"/>
    <w:rsid w:val="001E73F3"/>
    <w:rsid w:val="001F031E"/>
    <w:rsid w:val="001F0A01"/>
    <w:rsid w:val="001F1070"/>
    <w:rsid w:val="001F15BE"/>
    <w:rsid w:val="001F1F82"/>
    <w:rsid w:val="001F2509"/>
    <w:rsid w:val="001F2686"/>
    <w:rsid w:val="001F2F5B"/>
    <w:rsid w:val="001F2F9E"/>
    <w:rsid w:val="001F3D7C"/>
    <w:rsid w:val="001F4161"/>
    <w:rsid w:val="001F43EC"/>
    <w:rsid w:val="001F492C"/>
    <w:rsid w:val="001F5EB5"/>
    <w:rsid w:val="001F6845"/>
    <w:rsid w:val="001F6934"/>
    <w:rsid w:val="001F78FB"/>
    <w:rsid w:val="002000D9"/>
    <w:rsid w:val="002001CB"/>
    <w:rsid w:val="00201847"/>
    <w:rsid w:val="00201983"/>
    <w:rsid w:val="00201CA4"/>
    <w:rsid w:val="0020201A"/>
    <w:rsid w:val="002022B6"/>
    <w:rsid w:val="002032A9"/>
    <w:rsid w:val="00203F81"/>
    <w:rsid w:val="00204018"/>
    <w:rsid w:val="00204089"/>
    <w:rsid w:val="00204180"/>
    <w:rsid w:val="002043F4"/>
    <w:rsid w:val="002052D3"/>
    <w:rsid w:val="00205CAA"/>
    <w:rsid w:val="002067FB"/>
    <w:rsid w:val="00206B37"/>
    <w:rsid w:val="002072FB"/>
    <w:rsid w:val="002073AE"/>
    <w:rsid w:val="0020765E"/>
    <w:rsid w:val="00211901"/>
    <w:rsid w:val="00211E60"/>
    <w:rsid w:val="0021215A"/>
    <w:rsid w:val="002143A8"/>
    <w:rsid w:val="002143F5"/>
    <w:rsid w:val="002147B3"/>
    <w:rsid w:val="0021496A"/>
    <w:rsid w:val="00214D34"/>
    <w:rsid w:val="00214DB5"/>
    <w:rsid w:val="00216056"/>
    <w:rsid w:val="00216232"/>
    <w:rsid w:val="00216F2D"/>
    <w:rsid w:val="00217A9A"/>
    <w:rsid w:val="00217E7C"/>
    <w:rsid w:val="002207B1"/>
    <w:rsid w:val="00221701"/>
    <w:rsid w:val="00221EBF"/>
    <w:rsid w:val="002224D6"/>
    <w:rsid w:val="002231F0"/>
    <w:rsid w:val="00223A1B"/>
    <w:rsid w:val="00223E1A"/>
    <w:rsid w:val="00223E76"/>
    <w:rsid w:val="00224555"/>
    <w:rsid w:val="00224677"/>
    <w:rsid w:val="00224C50"/>
    <w:rsid w:val="002259D5"/>
    <w:rsid w:val="0022642C"/>
    <w:rsid w:val="00227D1C"/>
    <w:rsid w:val="00227FF3"/>
    <w:rsid w:val="002303B8"/>
    <w:rsid w:val="002307C6"/>
    <w:rsid w:val="0023236B"/>
    <w:rsid w:val="00232AC8"/>
    <w:rsid w:val="00233E16"/>
    <w:rsid w:val="00234162"/>
    <w:rsid w:val="002349D8"/>
    <w:rsid w:val="00235506"/>
    <w:rsid w:val="0023633A"/>
    <w:rsid w:val="00237235"/>
    <w:rsid w:val="002372E8"/>
    <w:rsid w:val="00237979"/>
    <w:rsid w:val="0024007E"/>
    <w:rsid w:val="00242829"/>
    <w:rsid w:val="002430FC"/>
    <w:rsid w:val="0024310F"/>
    <w:rsid w:val="00243A53"/>
    <w:rsid w:val="0024423E"/>
    <w:rsid w:val="00244747"/>
    <w:rsid w:val="0024513F"/>
    <w:rsid w:val="002451F8"/>
    <w:rsid w:val="0024579B"/>
    <w:rsid w:val="002457C1"/>
    <w:rsid w:val="002471A0"/>
    <w:rsid w:val="002473A4"/>
    <w:rsid w:val="00247581"/>
    <w:rsid w:val="00247622"/>
    <w:rsid w:val="00250EEB"/>
    <w:rsid w:val="00251171"/>
    <w:rsid w:val="002511CD"/>
    <w:rsid w:val="002517EE"/>
    <w:rsid w:val="002524CC"/>
    <w:rsid w:val="00253A94"/>
    <w:rsid w:val="00253EA3"/>
    <w:rsid w:val="002552F0"/>
    <w:rsid w:val="002556E0"/>
    <w:rsid w:val="00256746"/>
    <w:rsid w:val="00256948"/>
    <w:rsid w:val="00256CC3"/>
    <w:rsid w:val="00256E6F"/>
    <w:rsid w:val="00256F07"/>
    <w:rsid w:val="00260482"/>
    <w:rsid w:val="002616E9"/>
    <w:rsid w:val="00261F15"/>
    <w:rsid w:val="0026225D"/>
    <w:rsid w:val="00262285"/>
    <w:rsid w:val="00262305"/>
    <w:rsid w:val="00262B8B"/>
    <w:rsid w:val="0026376C"/>
    <w:rsid w:val="00264354"/>
    <w:rsid w:val="00264F6D"/>
    <w:rsid w:val="00265276"/>
    <w:rsid w:val="002659D4"/>
    <w:rsid w:val="00266963"/>
    <w:rsid w:val="002670AC"/>
    <w:rsid w:val="00267333"/>
    <w:rsid w:val="00267873"/>
    <w:rsid w:val="00267BF8"/>
    <w:rsid w:val="0027027B"/>
    <w:rsid w:val="00270417"/>
    <w:rsid w:val="00270C35"/>
    <w:rsid w:val="002725AB"/>
    <w:rsid w:val="00272A04"/>
    <w:rsid w:val="002733B6"/>
    <w:rsid w:val="0027381D"/>
    <w:rsid w:val="00274014"/>
    <w:rsid w:val="0027401C"/>
    <w:rsid w:val="002740C2"/>
    <w:rsid w:val="0027482A"/>
    <w:rsid w:val="00275463"/>
    <w:rsid w:val="00275C32"/>
    <w:rsid w:val="00275EC5"/>
    <w:rsid w:val="0027671A"/>
    <w:rsid w:val="00276855"/>
    <w:rsid w:val="00276D3A"/>
    <w:rsid w:val="00277203"/>
    <w:rsid w:val="00277D4E"/>
    <w:rsid w:val="00280124"/>
    <w:rsid w:val="0028043D"/>
    <w:rsid w:val="00281096"/>
    <w:rsid w:val="0028222F"/>
    <w:rsid w:val="002829B3"/>
    <w:rsid w:val="00282E5F"/>
    <w:rsid w:val="0028385D"/>
    <w:rsid w:val="00283B36"/>
    <w:rsid w:val="00283C75"/>
    <w:rsid w:val="00284083"/>
    <w:rsid w:val="00284504"/>
    <w:rsid w:val="00285160"/>
    <w:rsid w:val="00285196"/>
    <w:rsid w:val="002853A3"/>
    <w:rsid w:val="002859AF"/>
    <w:rsid w:val="00285C31"/>
    <w:rsid w:val="00286B93"/>
    <w:rsid w:val="00287A0C"/>
    <w:rsid w:val="002903A6"/>
    <w:rsid w:val="0029079D"/>
    <w:rsid w:val="00290989"/>
    <w:rsid w:val="00290C9C"/>
    <w:rsid w:val="00291846"/>
    <w:rsid w:val="00291DDF"/>
    <w:rsid w:val="0029271C"/>
    <w:rsid w:val="00292923"/>
    <w:rsid w:val="0029337A"/>
    <w:rsid w:val="00293B34"/>
    <w:rsid w:val="00293E46"/>
    <w:rsid w:val="002956F7"/>
    <w:rsid w:val="002967E7"/>
    <w:rsid w:val="002A01E5"/>
    <w:rsid w:val="002A0D8E"/>
    <w:rsid w:val="002A1023"/>
    <w:rsid w:val="002A10F7"/>
    <w:rsid w:val="002A147B"/>
    <w:rsid w:val="002A147E"/>
    <w:rsid w:val="002A180C"/>
    <w:rsid w:val="002A1A6E"/>
    <w:rsid w:val="002A1FA6"/>
    <w:rsid w:val="002A207A"/>
    <w:rsid w:val="002A2290"/>
    <w:rsid w:val="002A27A5"/>
    <w:rsid w:val="002A2857"/>
    <w:rsid w:val="002A352D"/>
    <w:rsid w:val="002A383D"/>
    <w:rsid w:val="002A3942"/>
    <w:rsid w:val="002A3D08"/>
    <w:rsid w:val="002A4AE8"/>
    <w:rsid w:val="002A50C6"/>
    <w:rsid w:val="002A51B6"/>
    <w:rsid w:val="002A59B6"/>
    <w:rsid w:val="002A5D1E"/>
    <w:rsid w:val="002A65A5"/>
    <w:rsid w:val="002A6638"/>
    <w:rsid w:val="002A698F"/>
    <w:rsid w:val="002A6E4D"/>
    <w:rsid w:val="002A6E78"/>
    <w:rsid w:val="002A6F27"/>
    <w:rsid w:val="002A729B"/>
    <w:rsid w:val="002A77B9"/>
    <w:rsid w:val="002B0554"/>
    <w:rsid w:val="002B077D"/>
    <w:rsid w:val="002B0E1C"/>
    <w:rsid w:val="002B0EE3"/>
    <w:rsid w:val="002B133D"/>
    <w:rsid w:val="002B13FE"/>
    <w:rsid w:val="002B1BCA"/>
    <w:rsid w:val="002B1D6D"/>
    <w:rsid w:val="002B21D4"/>
    <w:rsid w:val="002B228A"/>
    <w:rsid w:val="002B2B4D"/>
    <w:rsid w:val="002B2D1F"/>
    <w:rsid w:val="002B2D2D"/>
    <w:rsid w:val="002B313F"/>
    <w:rsid w:val="002B3842"/>
    <w:rsid w:val="002B3D3C"/>
    <w:rsid w:val="002B4018"/>
    <w:rsid w:val="002B4F8A"/>
    <w:rsid w:val="002B5458"/>
    <w:rsid w:val="002B5BC4"/>
    <w:rsid w:val="002B5DD6"/>
    <w:rsid w:val="002B608F"/>
    <w:rsid w:val="002B7770"/>
    <w:rsid w:val="002C04EF"/>
    <w:rsid w:val="002C1321"/>
    <w:rsid w:val="002C15A5"/>
    <w:rsid w:val="002C1BD4"/>
    <w:rsid w:val="002C276F"/>
    <w:rsid w:val="002C3224"/>
    <w:rsid w:val="002C4C2C"/>
    <w:rsid w:val="002C5176"/>
    <w:rsid w:val="002C5382"/>
    <w:rsid w:val="002C5724"/>
    <w:rsid w:val="002C5854"/>
    <w:rsid w:val="002C5D00"/>
    <w:rsid w:val="002C6616"/>
    <w:rsid w:val="002C6854"/>
    <w:rsid w:val="002C6859"/>
    <w:rsid w:val="002C7161"/>
    <w:rsid w:val="002C77CF"/>
    <w:rsid w:val="002D0CD4"/>
    <w:rsid w:val="002D105A"/>
    <w:rsid w:val="002D13DD"/>
    <w:rsid w:val="002D1A6E"/>
    <w:rsid w:val="002D1E3E"/>
    <w:rsid w:val="002D1EEE"/>
    <w:rsid w:val="002D24AA"/>
    <w:rsid w:val="002D26FE"/>
    <w:rsid w:val="002D2B76"/>
    <w:rsid w:val="002D2BC3"/>
    <w:rsid w:val="002D2DCB"/>
    <w:rsid w:val="002D39BA"/>
    <w:rsid w:val="002D4A4D"/>
    <w:rsid w:val="002D5444"/>
    <w:rsid w:val="002D6A66"/>
    <w:rsid w:val="002D6ED9"/>
    <w:rsid w:val="002D6FAA"/>
    <w:rsid w:val="002D7344"/>
    <w:rsid w:val="002E014C"/>
    <w:rsid w:val="002E0A00"/>
    <w:rsid w:val="002E16F7"/>
    <w:rsid w:val="002E19A9"/>
    <w:rsid w:val="002E1A62"/>
    <w:rsid w:val="002E2934"/>
    <w:rsid w:val="002E34C8"/>
    <w:rsid w:val="002E376C"/>
    <w:rsid w:val="002E4395"/>
    <w:rsid w:val="002E4907"/>
    <w:rsid w:val="002E4C61"/>
    <w:rsid w:val="002E526C"/>
    <w:rsid w:val="002E5E15"/>
    <w:rsid w:val="002E61B0"/>
    <w:rsid w:val="002E63D8"/>
    <w:rsid w:val="002E6672"/>
    <w:rsid w:val="002E73BB"/>
    <w:rsid w:val="002E7F5A"/>
    <w:rsid w:val="002F0087"/>
    <w:rsid w:val="002F0D51"/>
    <w:rsid w:val="002F2003"/>
    <w:rsid w:val="002F34FF"/>
    <w:rsid w:val="002F370C"/>
    <w:rsid w:val="002F3AA7"/>
    <w:rsid w:val="002F4348"/>
    <w:rsid w:val="002F5B4D"/>
    <w:rsid w:val="002F5D0A"/>
    <w:rsid w:val="002F788F"/>
    <w:rsid w:val="0030033C"/>
    <w:rsid w:val="00301B17"/>
    <w:rsid w:val="00302B97"/>
    <w:rsid w:val="00303796"/>
    <w:rsid w:val="0030395E"/>
    <w:rsid w:val="00303A34"/>
    <w:rsid w:val="00303D72"/>
    <w:rsid w:val="00303DBE"/>
    <w:rsid w:val="00303E83"/>
    <w:rsid w:val="003047CD"/>
    <w:rsid w:val="00304C2C"/>
    <w:rsid w:val="00305036"/>
    <w:rsid w:val="0030560C"/>
    <w:rsid w:val="00305AF2"/>
    <w:rsid w:val="0030748B"/>
    <w:rsid w:val="00310A2D"/>
    <w:rsid w:val="00310D7C"/>
    <w:rsid w:val="00310F91"/>
    <w:rsid w:val="00311081"/>
    <w:rsid w:val="00311420"/>
    <w:rsid w:val="003117BC"/>
    <w:rsid w:val="00312930"/>
    <w:rsid w:val="00312DAF"/>
    <w:rsid w:val="0031358B"/>
    <w:rsid w:val="00313775"/>
    <w:rsid w:val="00313CD3"/>
    <w:rsid w:val="00313E9F"/>
    <w:rsid w:val="00314100"/>
    <w:rsid w:val="00314160"/>
    <w:rsid w:val="003147FE"/>
    <w:rsid w:val="0031511D"/>
    <w:rsid w:val="00315425"/>
    <w:rsid w:val="0031558A"/>
    <w:rsid w:val="00316BC8"/>
    <w:rsid w:val="00316D72"/>
    <w:rsid w:val="00317011"/>
    <w:rsid w:val="003177E0"/>
    <w:rsid w:val="00320D6C"/>
    <w:rsid w:val="00320DBE"/>
    <w:rsid w:val="00320EF2"/>
    <w:rsid w:val="003217A0"/>
    <w:rsid w:val="0032193E"/>
    <w:rsid w:val="00321DEE"/>
    <w:rsid w:val="00322444"/>
    <w:rsid w:val="00322BDF"/>
    <w:rsid w:val="00322C33"/>
    <w:rsid w:val="0032460E"/>
    <w:rsid w:val="00325E00"/>
    <w:rsid w:val="00325E7A"/>
    <w:rsid w:val="0032687B"/>
    <w:rsid w:val="0032694D"/>
    <w:rsid w:val="0032718A"/>
    <w:rsid w:val="00327624"/>
    <w:rsid w:val="003276AB"/>
    <w:rsid w:val="00327A26"/>
    <w:rsid w:val="00327A7A"/>
    <w:rsid w:val="00327ABA"/>
    <w:rsid w:val="00327B2A"/>
    <w:rsid w:val="00330755"/>
    <w:rsid w:val="00331829"/>
    <w:rsid w:val="003333FD"/>
    <w:rsid w:val="003334DA"/>
    <w:rsid w:val="00333833"/>
    <w:rsid w:val="00334839"/>
    <w:rsid w:val="00334AC6"/>
    <w:rsid w:val="00335606"/>
    <w:rsid w:val="00335D41"/>
    <w:rsid w:val="00336007"/>
    <w:rsid w:val="00336092"/>
    <w:rsid w:val="0033634F"/>
    <w:rsid w:val="00336466"/>
    <w:rsid w:val="00336A23"/>
    <w:rsid w:val="00337294"/>
    <w:rsid w:val="003378A7"/>
    <w:rsid w:val="0034058D"/>
    <w:rsid w:val="003407A7"/>
    <w:rsid w:val="00340CE0"/>
    <w:rsid w:val="00340D01"/>
    <w:rsid w:val="003424C0"/>
    <w:rsid w:val="00342601"/>
    <w:rsid w:val="003431EE"/>
    <w:rsid w:val="0034397E"/>
    <w:rsid w:val="00343ACC"/>
    <w:rsid w:val="0034476D"/>
    <w:rsid w:val="00344A35"/>
    <w:rsid w:val="00345069"/>
    <w:rsid w:val="0034566D"/>
    <w:rsid w:val="00346A56"/>
    <w:rsid w:val="0034713A"/>
    <w:rsid w:val="00347684"/>
    <w:rsid w:val="00347EA0"/>
    <w:rsid w:val="00350DC8"/>
    <w:rsid w:val="0035149F"/>
    <w:rsid w:val="00351620"/>
    <w:rsid w:val="00351637"/>
    <w:rsid w:val="003537B4"/>
    <w:rsid w:val="003545A4"/>
    <w:rsid w:val="00354A36"/>
    <w:rsid w:val="00355001"/>
    <w:rsid w:val="0035500F"/>
    <w:rsid w:val="0035573D"/>
    <w:rsid w:val="00355CB8"/>
    <w:rsid w:val="00356143"/>
    <w:rsid w:val="00356B6C"/>
    <w:rsid w:val="00357CA7"/>
    <w:rsid w:val="00360CC7"/>
    <w:rsid w:val="00360E35"/>
    <w:rsid w:val="0036115B"/>
    <w:rsid w:val="00361491"/>
    <w:rsid w:val="00361532"/>
    <w:rsid w:val="00361878"/>
    <w:rsid w:val="003623EF"/>
    <w:rsid w:val="00362BD8"/>
    <w:rsid w:val="00363430"/>
    <w:rsid w:val="00363E08"/>
    <w:rsid w:val="00364728"/>
    <w:rsid w:val="003647EA"/>
    <w:rsid w:val="00364EDF"/>
    <w:rsid w:val="00365566"/>
    <w:rsid w:val="003663A4"/>
    <w:rsid w:val="00366B52"/>
    <w:rsid w:val="00366C6B"/>
    <w:rsid w:val="00370E4A"/>
    <w:rsid w:val="00371948"/>
    <w:rsid w:val="00371E2D"/>
    <w:rsid w:val="00372731"/>
    <w:rsid w:val="00372E62"/>
    <w:rsid w:val="0037310F"/>
    <w:rsid w:val="00373184"/>
    <w:rsid w:val="003731B9"/>
    <w:rsid w:val="00374885"/>
    <w:rsid w:val="00374B73"/>
    <w:rsid w:val="00374EAE"/>
    <w:rsid w:val="003759E7"/>
    <w:rsid w:val="0037634D"/>
    <w:rsid w:val="0037643E"/>
    <w:rsid w:val="00377122"/>
    <w:rsid w:val="00377690"/>
    <w:rsid w:val="00377CB3"/>
    <w:rsid w:val="003800D2"/>
    <w:rsid w:val="003810AA"/>
    <w:rsid w:val="00381FC2"/>
    <w:rsid w:val="00382186"/>
    <w:rsid w:val="00382337"/>
    <w:rsid w:val="003824A1"/>
    <w:rsid w:val="00382555"/>
    <w:rsid w:val="003837E3"/>
    <w:rsid w:val="003838F2"/>
    <w:rsid w:val="00383AFB"/>
    <w:rsid w:val="003840FF"/>
    <w:rsid w:val="003846DB"/>
    <w:rsid w:val="00384A28"/>
    <w:rsid w:val="00384F09"/>
    <w:rsid w:val="0038588B"/>
    <w:rsid w:val="00385CB6"/>
    <w:rsid w:val="003867C5"/>
    <w:rsid w:val="00386976"/>
    <w:rsid w:val="0038712D"/>
    <w:rsid w:val="00387330"/>
    <w:rsid w:val="00390119"/>
    <w:rsid w:val="003908EF"/>
    <w:rsid w:val="003918F0"/>
    <w:rsid w:val="00394051"/>
    <w:rsid w:val="00395364"/>
    <w:rsid w:val="00395AD5"/>
    <w:rsid w:val="00395B72"/>
    <w:rsid w:val="00395FB5"/>
    <w:rsid w:val="00396A30"/>
    <w:rsid w:val="00396BD4"/>
    <w:rsid w:val="00396DF2"/>
    <w:rsid w:val="003970A7"/>
    <w:rsid w:val="0039723A"/>
    <w:rsid w:val="00397B25"/>
    <w:rsid w:val="00397C3D"/>
    <w:rsid w:val="003A0181"/>
    <w:rsid w:val="003A03B8"/>
    <w:rsid w:val="003A2195"/>
    <w:rsid w:val="003A27D2"/>
    <w:rsid w:val="003A2855"/>
    <w:rsid w:val="003A28F5"/>
    <w:rsid w:val="003A2BC0"/>
    <w:rsid w:val="003A2FB3"/>
    <w:rsid w:val="003A31CE"/>
    <w:rsid w:val="003A4020"/>
    <w:rsid w:val="003A41F6"/>
    <w:rsid w:val="003A4232"/>
    <w:rsid w:val="003A42AA"/>
    <w:rsid w:val="003A50B9"/>
    <w:rsid w:val="003A61DB"/>
    <w:rsid w:val="003A6428"/>
    <w:rsid w:val="003A6C45"/>
    <w:rsid w:val="003A716D"/>
    <w:rsid w:val="003A72A2"/>
    <w:rsid w:val="003A7365"/>
    <w:rsid w:val="003B066F"/>
    <w:rsid w:val="003B0BD8"/>
    <w:rsid w:val="003B0DAB"/>
    <w:rsid w:val="003B13C9"/>
    <w:rsid w:val="003B2BD0"/>
    <w:rsid w:val="003B3276"/>
    <w:rsid w:val="003B3571"/>
    <w:rsid w:val="003B4290"/>
    <w:rsid w:val="003B43F4"/>
    <w:rsid w:val="003B4CA0"/>
    <w:rsid w:val="003B4F12"/>
    <w:rsid w:val="003B561E"/>
    <w:rsid w:val="003B5C58"/>
    <w:rsid w:val="003B65A6"/>
    <w:rsid w:val="003B6C0E"/>
    <w:rsid w:val="003B6FB8"/>
    <w:rsid w:val="003B7AAE"/>
    <w:rsid w:val="003B7EF0"/>
    <w:rsid w:val="003C00CA"/>
    <w:rsid w:val="003C0312"/>
    <w:rsid w:val="003C0313"/>
    <w:rsid w:val="003C03A9"/>
    <w:rsid w:val="003C066B"/>
    <w:rsid w:val="003C0772"/>
    <w:rsid w:val="003C0ABC"/>
    <w:rsid w:val="003C2079"/>
    <w:rsid w:val="003C2CA1"/>
    <w:rsid w:val="003C3812"/>
    <w:rsid w:val="003C3D36"/>
    <w:rsid w:val="003C42B5"/>
    <w:rsid w:val="003C48F4"/>
    <w:rsid w:val="003C528F"/>
    <w:rsid w:val="003C6125"/>
    <w:rsid w:val="003D0396"/>
    <w:rsid w:val="003D0A63"/>
    <w:rsid w:val="003D0F57"/>
    <w:rsid w:val="003D12EA"/>
    <w:rsid w:val="003D18E0"/>
    <w:rsid w:val="003D28D5"/>
    <w:rsid w:val="003D2932"/>
    <w:rsid w:val="003D2CF8"/>
    <w:rsid w:val="003D38BB"/>
    <w:rsid w:val="003D3C53"/>
    <w:rsid w:val="003D4436"/>
    <w:rsid w:val="003D5057"/>
    <w:rsid w:val="003D5704"/>
    <w:rsid w:val="003D61CB"/>
    <w:rsid w:val="003D6392"/>
    <w:rsid w:val="003D65A8"/>
    <w:rsid w:val="003D6A49"/>
    <w:rsid w:val="003D6C98"/>
    <w:rsid w:val="003E00C8"/>
    <w:rsid w:val="003E01E9"/>
    <w:rsid w:val="003E0E0C"/>
    <w:rsid w:val="003E10E2"/>
    <w:rsid w:val="003E129C"/>
    <w:rsid w:val="003E17E4"/>
    <w:rsid w:val="003E1CC8"/>
    <w:rsid w:val="003E1D61"/>
    <w:rsid w:val="003E2141"/>
    <w:rsid w:val="003E22FD"/>
    <w:rsid w:val="003E27F1"/>
    <w:rsid w:val="003E2EBF"/>
    <w:rsid w:val="003E34BD"/>
    <w:rsid w:val="003E3825"/>
    <w:rsid w:val="003E3E45"/>
    <w:rsid w:val="003E4F51"/>
    <w:rsid w:val="003E4FA5"/>
    <w:rsid w:val="003E617D"/>
    <w:rsid w:val="003E61F3"/>
    <w:rsid w:val="003E634A"/>
    <w:rsid w:val="003F2620"/>
    <w:rsid w:val="003F2F09"/>
    <w:rsid w:val="003F3EBF"/>
    <w:rsid w:val="003F4B21"/>
    <w:rsid w:val="003F5AEB"/>
    <w:rsid w:val="003F5B5F"/>
    <w:rsid w:val="003F6317"/>
    <w:rsid w:val="003F68A7"/>
    <w:rsid w:val="003F76B2"/>
    <w:rsid w:val="00400C11"/>
    <w:rsid w:val="004018BB"/>
    <w:rsid w:val="004026FD"/>
    <w:rsid w:val="0040289B"/>
    <w:rsid w:val="00402A0B"/>
    <w:rsid w:val="00402EBF"/>
    <w:rsid w:val="00403DCF"/>
    <w:rsid w:val="0040612B"/>
    <w:rsid w:val="00406648"/>
    <w:rsid w:val="00406AB4"/>
    <w:rsid w:val="00406C6F"/>
    <w:rsid w:val="004075BB"/>
    <w:rsid w:val="00407B98"/>
    <w:rsid w:val="00407DB4"/>
    <w:rsid w:val="004108C5"/>
    <w:rsid w:val="004109AB"/>
    <w:rsid w:val="00410D81"/>
    <w:rsid w:val="00411009"/>
    <w:rsid w:val="00411096"/>
    <w:rsid w:val="004127A1"/>
    <w:rsid w:val="00414BB8"/>
    <w:rsid w:val="00415360"/>
    <w:rsid w:val="00415730"/>
    <w:rsid w:val="004162C5"/>
    <w:rsid w:val="00416B66"/>
    <w:rsid w:val="00416D56"/>
    <w:rsid w:val="0041740C"/>
    <w:rsid w:val="004175F7"/>
    <w:rsid w:val="0042025E"/>
    <w:rsid w:val="00420AD8"/>
    <w:rsid w:val="00421220"/>
    <w:rsid w:val="004215E3"/>
    <w:rsid w:val="00422373"/>
    <w:rsid w:val="00422D43"/>
    <w:rsid w:val="0042365C"/>
    <w:rsid w:val="004238C8"/>
    <w:rsid w:val="00423944"/>
    <w:rsid w:val="00423AE9"/>
    <w:rsid w:val="00423B63"/>
    <w:rsid w:val="00423EFD"/>
    <w:rsid w:val="00424C06"/>
    <w:rsid w:val="00424D9F"/>
    <w:rsid w:val="00425D14"/>
    <w:rsid w:val="00425E00"/>
    <w:rsid w:val="00426392"/>
    <w:rsid w:val="00426DC6"/>
    <w:rsid w:val="00427E64"/>
    <w:rsid w:val="00431122"/>
    <w:rsid w:val="00431196"/>
    <w:rsid w:val="00431322"/>
    <w:rsid w:val="00431A1E"/>
    <w:rsid w:val="00432E1E"/>
    <w:rsid w:val="00432F88"/>
    <w:rsid w:val="0043353C"/>
    <w:rsid w:val="00433608"/>
    <w:rsid w:val="00433ACD"/>
    <w:rsid w:val="00435D61"/>
    <w:rsid w:val="004366E0"/>
    <w:rsid w:val="00436A18"/>
    <w:rsid w:val="00436AE3"/>
    <w:rsid w:val="00436E55"/>
    <w:rsid w:val="00437283"/>
    <w:rsid w:val="00437D6B"/>
    <w:rsid w:val="00437EFB"/>
    <w:rsid w:val="00440E23"/>
    <w:rsid w:val="00440E93"/>
    <w:rsid w:val="004417B9"/>
    <w:rsid w:val="00442609"/>
    <w:rsid w:val="00442FD0"/>
    <w:rsid w:val="004437CC"/>
    <w:rsid w:val="00443A5A"/>
    <w:rsid w:val="00443AB9"/>
    <w:rsid w:val="00443F37"/>
    <w:rsid w:val="004443A2"/>
    <w:rsid w:val="004443CC"/>
    <w:rsid w:val="004445BD"/>
    <w:rsid w:val="00444C12"/>
    <w:rsid w:val="004458F2"/>
    <w:rsid w:val="0044733A"/>
    <w:rsid w:val="00447E08"/>
    <w:rsid w:val="004502FA"/>
    <w:rsid w:val="004506D5"/>
    <w:rsid w:val="004512EA"/>
    <w:rsid w:val="00451320"/>
    <w:rsid w:val="00451589"/>
    <w:rsid w:val="00452622"/>
    <w:rsid w:val="0045263E"/>
    <w:rsid w:val="00452E29"/>
    <w:rsid w:val="0045336E"/>
    <w:rsid w:val="00453C40"/>
    <w:rsid w:val="00454197"/>
    <w:rsid w:val="0045467C"/>
    <w:rsid w:val="0045486B"/>
    <w:rsid w:val="00454FD8"/>
    <w:rsid w:val="004556A4"/>
    <w:rsid w:val="00455BBD"/>
    <w:rsid w:val="0045626C"/>
    <w:rsid w:val="00457F6B"/>
    <w:rsid w:val="004602AC"/>
    <w:rsid w:val="00460357"/>
    <w:rsid w:val="004608AD"/>
    <w:rsid w:val="004608FF"/>
    <w:rsid w:val="0046097E"/>
    <w:rsid w:val="004611F3"/>
    <w:rsid w:val="00461E29"/>
    <w:rsid w:val="00462405"/>
    <w:rsid w:val="0046262D"/>
    <w:rsid w:val="00462678"/>
    <w:rsid w:val="00462914"/>
    <w:rsid w:val="00462B4F"/>
    <w:rsid w:val="00462BE5"/>
    <w:rsid w:val="0046330A"/>
    <w:rsid w:val="0046338D"/>
    <w:rsid w:val="0046384C"/>
    <w:rsid w:val="004639D9"/>
    <w:rsid w:val="00464420"/>
    <w:rsid w:val="00464BA9"/>
    <w:rsid w:val="004655F8"/>
    <w:rsid w:val="00466FC1"/>
    <w:rsid w:val="0046713A"/>
    <w:rsid w:val="00467E67"/>
    <w:rsid w:val="00470597"/>
    <w:rsid w:val="00470A6A"/>
    <w:rsid w:val="00470D59"/>
    <w:rsid w:val="004718A7"/>
    <w:rsid w:val="00471920"/>
    <w:rsid w:val="00471A6D"/>
    <w:rsid w:val="00471FB9"/>
    <w:rsid w:val="0047339E"/>
    <w:rsid w:val="004737FC"/>
    <w:rsid w:val="00473962"/>
    <w:rsid w:val="0047445F"/>
    <w:rsid w:val="00474658"/>
    <w:rsid w:val="004753D6"/>
    <w:rsid w:val="004758A1"/>
    <w:rsid w:val="00476528"/>
    <w:rsid w:val="00476A7C"/>
    <w:rsid w:val="00480C4D"/>
    <w:rsid w:val="004825CB"/>
    <w:rsid w:val="00482C2E"/>
    <w:rsid w:val="00482E67"/>
    <w:rsid w:val="00484C18"/>
    <w:rsid w:val="00484CC3"/>
    <w:rsid w:val="00484F4A"/>
    <w:rsid w:val="00485187"/>
    <w:rsid w:val="00485439"/>
    <w:rsid w:val="00485449"/>
    <w:rsid w:val="004855A2"/>
    <w:rsid w:val="00485F21"/>
    <w:rsid w:val="0048698E"/>
    <w:rsid w:val="004869EF"/>
    <w:rsid w:val="00486AD4"/>
    <w:rsid w:val="00486B81"/>
    <w:rsid w:val="00487480"/>
    <w:rsid w:val="00487595"/>
    <w:rsid w:val="00487B13"/>
    <w:rsid w:val="00490743"/>
    <w:rsid w:val="004910B0"/>
    <w:rsid w:val="00491BC2"/>
    <w:rsid w:val="004920D3"/>
    <w:rsid w:val="00494148"/>
    <w:rsid w:val="00494EC7"/>
    <w:rsid w:val="004956ED"/>
    <w:rsid w:val="00495AA5"/>
    <w:rsid w:val="004962E3"/>
    <w:rsid w:val="004963CA"/>
    <w:rsid w:val="00496597"/>
    <w:rsid w:val="0049669A"/>
    <w:rsid w:val="00496B20"/>
    <w:rsid w:val="004A0C90"/>
    <w:rsid w:val="004A15DF"/>
    <w:rsid w:val="004A1620"/>
    <w:rsid w:val="004A196B"/>
    <w:rsid w:val="004A1F03"/>
    <w:rsid w:val="004A2DCA"/>
    <w:rsid w:val="004A2E69"/>
    <w:rsid w:val="004A31F3"/>
    <w:rsid w:val="004A3B6B"/>
    <w:rsid w:val="004A472F"/>
    <w:rsid w:val="004A47E6"/>
    <w:rsid w:val="004A537C"/>
    <w:rsid w:val="004A5548"/>
    <w:rsid w:val="004A5ABD"/>
    <w:rsid w:val="004A5AEE"/>
    <w:rsid w:val="004A5D90"/>
    <w:rsid w:val="004A5FC0"/>
    <w:rsid w:val="004A607B"/>
    <w:rsid w:val="004A6A16"/>
    <w:rsid w:val="004A7048"/>
    <w:rsid w:val="004A788E"/>
    <w:rsid w:val="004A7D41"/>
    <w:rsid w:val="004B040D"/>
    <w:rsid w:val="004B0691"/>
    <w:rsid w:val="004B089D"/>
    <w:rsid w:val="004B08EC"/>
    <w:rsid w:val="004B0DBC"/>
    <w:rsid w:val="004B109A"/>
    <w:rsid w:val="004B123F"/>
    <w:rsid w:val="004B179E"/>
    <w:rsid w:val="004B20D9"/>
    <w:rsid w:val="004B3294"/>
    <w:rsid w:val="004B44F4"/>
    <w:rsid w:val="004B4F81"/>
    <w:rsid w:val="004B5B93"/>
    <w:rsid w:val="004B5C85"/>
    <w:rsid w:val="004B60A7"/>
    <w:rsid w:val="004B633D"/>
    <w:rsid w:val="004B695A"/>
    <w:rsid w:val="004B7AC5"/>
    <w:rsid w:val="004B7E18"/>
    <w:rsid w:val="004B7FBB"/>
    <w:rsid w:val="004C0063"/>
    <w:rsid w:val="004C093C"/>
    <w:rsid w:val="004C0E33"/>
    <w:rsid w:val="004C10DD"/>
    <w:rsid w:val="004C1203"/>
    <w:rsid w:val="004C1665"/>
    <w:rsid w:val="004C1FB9"/>
    <w:rsid w:val="004C257B"/>
    <w:rsid w:val="004C35CF"/>
    <w:rsid w:val="004C4089"/>
    <w:rsid w:val="004C4D46"/>
    <w:rsid w:val="004C5AC0"/>
    <w:rsid w:val="004C6921"/>
    <w:rsid w:val="004C6AA2"/>
    <w:rsid w:val="004C78FF"/>
    <w:rsid w:val="004C7B3A"/>
    <w:rsid w:val="004D069F"/>
    <w:rsid w:val="004D0A7D"/>
    <w:rsid w:val="004D0E3C"/>
    <w:rsid w:val="004D111F"/>
    <w:rsid w:val="004D18DA"/>
    <w:rsid w:val="004D1F5E"/>
    <w:rsid w:val="004D2004"/>
    <w:rsid w:val="004D3552"/>
    <w:rsid w:val="004D4343"/>
    <w:rsid w:val="004D49C5"/>
    <w:rsid w:val="004D5703"/>
    <w:rsid w:val="004D60DC"/>
    <w:rsid w:val="004D6B0C"/>
    <w:rsid w:val="004D6B1D"/>
    <w:rsid w:val="004D6D7B"/>
    <w:rsid w:val="004D6DEE"/>
    <w:rsid w:val="004D79C4"/>
    <w:rsid w:val="004D7AC3"/>
    <w:rsid w:val="004D7B2E"/>
    <w:rsid w:val="004E0293"/>
    <w:rsid w:val="004E2F8D"/>
    <w:rsid w:val="004E3077"/>
    <w:rsid w:val="004E32D6"/>
    <w:rsid w:val="004E3C51"/>
    <w:rsid w:val="004E3D09"/>
    <w:rsid w:val="004E42AF"/>
    <w:rsid w:val="004E44C4"/>
    <w:rsid w:val="004E4E27"/>
    <w:rsid w:val="004E62B0"/>
    <w:rsid w:val="004E6CC5"/>
    <w:rsid w:val="004E70ED"/>
    <w:rsid w:val="004E72E5"/>
    <w:rsid w:val="004E7460"/>
    <w:rsid w:val="004E7E99"/>
    <w:rsid w:val="004E7F65"/>
    <w:rsid w:val="004F03CA"/>
    <w:rsid w:val="004F1FBD"/>
    <w:rsid w:val="004F2351"/>
    <w:rsid w:val="004F2641"/>
    <w:rsid w:val="004F2CF0"/>
    <w:rsid w:val="004F3621"/>
    <w:rsid w:val="004F38BA"/>
    <w:rsid w:val="004F6AFD"/>
    <w:rsid w:val="004F7321"/>
    <w:rsid w:val="004F7436"/>
    <w:rsid w:val="004F74EC"/>
    <w:rsid w:val="004F76C2"/>
    <w:rsid w:val="004F785D"/>
    <w:rsid w:val="0050045F"/>
    <w:rsid w:val="00501778"/>
    <w:rsid w:val="00503057"/>
    <w:rsid w:val="005038B8"/>
    <w:rsid w:val="0050453D"/>
    <w:rsid w:val="00504DBD"/>
    <w:rsid w:val="0050500B"/>
    <w:rsid w:val="00505682"/>
    <w:rsid w:val="00505B5A"/>
    <w:rsid w:val="005070EF"/>
    <w:rsid w:val="00507368"/>
    <w:rsid w:val="00510E94"/>
    <w:rsid w:val="00511FFF"/>
    <w:rsid w:val="005120D9"/>
    <w:rsid w:val="0051258B"/>
    <w:rsid w:val="00512617"/>
    <w:rsid w:val="00512D46"/>
    <w:rsid w:val="00513AD9"/>
    <w:rsid w:val="00513CD3"/>
    <w:rsid w:val="00515025"/>
    <w:rsid w:val="005150B7"/>
    <w:rsid w:val="005162AA"/>
    <w:rsid w:val="0051652E"/>
    <w:rsid w:val="00516D7A"/>
    <w:rsid w:val="00517052"/>
    <w:rsid w:val="005171A0"/>
    <w:rsid w:val="0051720E"/>
    <w:rsid w:val="005172DD"/>
    <w:rsid w:val="005173A8"/>
    <w:rsid w:val="00517B1A"/>
    <w:rsid w:val="00520CBA"/>
    <w:rsid w:val="00520E60"/>
    <w:rsid w:val="0052101D"/>
    <w:rsid w:val="00521A0B"/>
    <w:rsid w:val="00521EF2"/>
    <w:rsid w:val="005220EF"/>
    <w:rsid w:val="0052225E"/>
    <w:rsid w:val="00522299"/>
    <w:rsid w:val="00522485"/>
    <w:rsid w:val="005224EF"/>
    <w:rsid w:val="00522588"/>
    <w:rsid w:val="00522908"/>
    <w:rsid w:val="00522A96"/>
    <w:rsid w:val="00523390"/>
    <w:rsid w:val="005238EE"/>
    <w:rsid w:val="00523AF9"/>
    <w:rsid w:val="00523EC1"/>
    <w:rsid w:val="005241A7"/>
    <w:rsid w:val="005248B8"/>
    <w:rsid w:val="00524B3C"/>
    <w:rsid w:val="00524B4F"/>
    <w:rsid w:val="00524F18"/>
    <w:rsid w:val="00524F54"/>
    <w:rsid w:val="00525027"/>
    <w:rsid w:val="0052523C"/>
    <w:rsid w:val="00525367"/>
    <w:rsid w:val="00525675"/>
    <w:rsid w:val="0052641A"/>
    <w:rsid w:val="0052703C"/>
    <w:rsid w:val="00527243"/>
    <w:rsid w:val="005275BD"/>
    <w:rsid w:val="00527F26"/>
    <w:rsid w:val="00531DF8"/>
    <w:rsid w:val="00532078"/>
    <w:rsid w:val="00532142"/>
    <w:rsid w:val="0053246F"/>
    <w:rsid w:val="00532592"/>
    <w:rsid w:val="00532830"/>
    <w:rsid w:val="00532977"/>
    <w:rsid w:val="00532D18"/>
    <w:rsid w:val="005336B7"/>
    <w:rsid w:val="005343CD"/>
    <w:rsid w:val="005348DA"/>
    <w:rsid w:val="00535E66"/>
    <w:rsid w:val="00536111"/>
    <w:rsid w:val="00536A88"/>
    <w:rsid w:val="005377DE"/>
    <w:rsid w:val="00537A6B"/>
    <w:rsid w:val="00537B4F"/>
    <w:rsid w:val="00540150"/>
    <w:rsid w:val="005402BA"/>
    <w:rsid w:val="005404EA"/>
    <w:rsid w:val="00540899"/>
    <w:rsid w:val="00540CB4"/>
    <w:rsid w:val="00540EBF"/>
    <w:rsid w:val="00542196"/>
    <w:rsid w:val="0054297C"/>
    <w:rsid w:val="00542D8F"/>
    <w:rsid w:val="005433CB"/>
    <w:rsid w:val="00543AF9"/>
    <w:rsid w:val="00545F78"/>
    <w:rsid w:val="005504AF"/>
    <w:rsid w:val="005535E7"/>
    <w:rsid w:val="00554E58"/>
    <w:rsid w:val="00555A03"/>
    <w:rsid w:val="00555AAC"/>
    <w:rsid w:val="00555D81"/>
    <w:rsid w:val="00556470"/>
    <w:rsid w:val="005577D7"/>
    <w:rsid w:val="005579B7"/>
    <w:rsid w:val="00557A7B"/>
    <w:rsid w:val="00560403"/>
    <w:rsid w:val="005609D4"/>
    <w:rsid w:val="0056110C"/>
    <w:rsid w:val="005611CB"/>
    <w:rsid w:val="00561481"/>
    <w:rsid w:val="00561BFB"/>
    <w:rsid w:val="00561EDA"/>
    <w:rsid w:val="0056207B"/>
    <w:rsid w:val="00562AED"/>
    <w:rsid w:val="00563BD2"/>
    <w:rsid w:val="005641E3"/>
    <w:rsid w:val="00564471"/>
    <w:rsid w:val="00564B5F"/>
    <w:rsid w:val="00564D4A"/>
    <w:rsid w:val="005656AD"/>
    <w:rsid w:val="005663B6"/>
    <w:rsid w:val="00570971"/>
    <w:rsid w:val="00570A84"/>
    <w:rsid w:val="005712B1"/>
    <w:rsid w:val="00571409"/>
    <w:rsid w:val="005715FA"/>
    <w:rsid w:val="00571CAC"/>
    <w:rsid w:val="00571D5F"/>
    <w:rsid w:val="00571DFD"/>
    <w:rsid w:val="00571F87"/>
    <w:rsid w:val="00571FD4"/>
    <w:rsid w:val="0057202A"/>
    <w:rsid w:val="00572255"/>
    <w:rsid w:val="005726BF"/>
    <w:rsid w:val="00572AB6"/>
    <w:rsid w:val="00572D66"/>
    <w:rsid w:val="005731F4"/>
    <w:rsid w:val="00573F7D"/>
    <w:rsid w:val="0057487C"/>
    <w:rsid w:val="00574EE2"/>
    <w:rsid w:val="00575FF1"/>
    <w:rsid w:val="0057636F"/>
    <w:rsid w:val="00576E6B"/>
    <w:rsid w:val="00577A45"/>
    <w:rsid w:val="005821C3"/>
    <w:rsid w:val="00582B20"/>
    <w:rsid w:val="0058307D"/>
    <w:rsid w:val="005831D8"/>
    <w:rsid w:val="005832E4"/>
    <w:rsid w:val="00583581"/>
    <w:rsid w:val="0058425A"/>
    <w:rsid w:val="00584456"/>
    <w:rsid w:val="00584C0D"/>
    <w:rsid w:val="0058525F"/>
    <w:rsid w:val="00585F0A"/>
    <w:rsid w:val="005863BB"/>
    <w:rsid w:val="00586A2E"/>
    <w:rsid w:val="005871E5"/>
    <w:rsid w:val="005871FC"/>
    <w:rsid w:val="00587944"/>
    <w:rsid w:val="00587992"/>
    <w:rsid w:val="0059055C"/>
    <w:rsid w:val="00590A5E"/>
    <w:rsid w:val="00591A21"/>
    <w:rsid w:val="00591BE8"/>
    <w:rsid w:val="00591D19"/>
    <w:rsid w:val="00594088"/>
    <w:rsid w:val="00595148"/>
    <w:rsid w:val="0059521D"/>
    <w:rsid w:val="00595626"/>
    <w:rsid w:val="00595967"/>
    <w:rsid w:val="00595CFF"/>
    <w:rsid w:val="00596704"/>
    <w:rsid w:val="0059747C"/>
    <w:rsid w:val="005974F2"/>
    <w:rsid w:val="00597C94"/>
    <w:rsid w:val="00597CDA"/>
    <w:rsid w:val="005A0A09"/>
    <w:rsid w:val="005A20A0"/>
    <w:rsid w:val="005A22BA"/>
    <w:rsid w:val="005A27EA"/>
    <w:rsid w:val="005A29CA"/>
    <w:rsid w:val="005A30C1"/>
    <w:rsid w:val="005A37E0"/>
    <w:rsid w:val="005A40CD"/>
    <w:rsid w:val="005A461C"/>
    <w:rsid w:val="005A48C8"/>
    <w:rsid w:val="005A4ED2"/>
    <w:rsid w:val="005A4F37"/>
    <w:rsid w:val="005A511A"/>
    <w:rsid w:val="005A5E49"/>
    <w:rsid w:val="005A6AF4"/>
    <w:rsid w:val="005A6FAA"/>
    <w:rsid w:val="005A7104"/>
    <w:rsid w:val="005A713F"/>
    <w:rsid w:val="005B0914"/>
    <w:rsid w:val="005B0B18"/>
    <w:rsid w:val="005B10AD"/>
    <w:rsid w:val="005B13CD"/>
    <w:rsid w:val="005B264E"/>
    <w:rsid w:val="005B2FE5"/>
    <w:rsid w:val="005B303F"/>
    <w:rsid w:val="005B49EB"/>
    <w:rsid w:val="005B51C5"/>
    <w:rsid w:val="005B5392"/>
    <w:rsid w:val="005B5C23"/>
    <w:rsid w:val="005B5C35"/>
    <w:rsid w:val="005B5E49"/>
    <w:rsid w:val="005B675F"/>
    <w:rsid w:val="005B6B39"/>
    <w:rsid w:val="005B7028"/>
    <w:rsid w:val="005B71E3"/>
    <w:rsid w:val="005B770E"/>
    <w:rsid w:val="005B7E4E"/>
    <w:rsid w:val="005C01C4"/>
    <w:rsid w:val="005C0AB3"/>
    <w:rsid w:val="005C1294"/>
    <w:rsid w:val="005C18D1"/>
    <w:rsid w:val="005C239C"/>
    <w:rsid w:val="005C32A8"/>
    <w:rsid w:val="005C4587"/>
    <w:rsid w:val="005C4A5D"/>
    <w:rsid w:val="005C50F6"/>
    <w:rsid w:val="005C51D2"/>
    <w:rsid w:val="005C579C"/>
    <w:rsid w:val="005C5C7D"/>
    <w:rsid w:val="005C6D6F"/>
    <w:rsid w:val="005C6FB8"/>
    <w:rsid w:val="005C7862"/>
    <w:rsid w:val="005D01A6"/>
    <w:rsid w:val="005D0B96"/>
    <w:rsid w:val="005D1A68"/>
    <w:rsid w:val="005D1EC5"/>
    <w:rsid w:val="005D23E8"/>
    <w:rsid w:val="005D253E"/>
    <w:rsid w:val="005D2756"/>
    <w:rsid w:val="005D2840"/>
    <w:rsid w:val="005D3345"/>
    <w:rsid w:val="005D339F"/>
    <w:rsid w:val="005D35F4"/>
    <w:rsid w:val="005D406D"/>
    <w:rsid w:val="005D4206"/>
    <w:rsid w:val="005D426B"/>
    <w:rsid w:val="005D429C"/>
    <w:rsid w:val="005D42AD"/>
    <w:rsid w:val="005D5804"/>
    <w:rsid w:val="005D7297"/>
    <w:rsid w:val="005D7574"/>
    <w:rsid w:val="005E092B"/>
    <w:rsid w:val="005E1929"/>
    <w:rsid w:val="005E1969"/>
    <w:rsid w:val="005E1E55"/>
    <w:rsid w:val="005E28DF"/>
    <w:rsid w:val="005E383C"/>
    <w:rsid w:val="005E4A3C"/>
    <w:rsid w:val="005E4AF9"/>
    <w:rsid w:val="005E513D"/>
    <w:rsid w:val="005E51D2"/>
    <w:rsid w:val="005E63EF"/>
    <w:rsid w:val="005E71F0"/>
    <w:rsid w:val="005E77FD"/>
    <w:rsid w:val="005E7CEE"/>
    <w:rsid w:val="005F01EF"/>
    <w:rsid w:val="005F0891"/>
    <w:rsid w:val="005F0AC4"/>
    <w:rsid w:val="005F2541"/>
    <w:rsid w:val="005F28AE"/>
    <w:rsid w:val="005F3037"/>
    <w:rsid w:val="005F35B4"/>
    <w:rsid w:val="005F387C"/>
    <w:rsid w:val="005F429A"/>
    <w:rsid w:val="005F5536"/>
    <w:rsid w:val="005F59B1"/>
    <w:rsid w:val="005F6741"/>
    <w:rsid w:val="005F6910"/>
    <w:rsid w:val="005F76F9"/>
    <w:rsid w:val="00600024"/>
    <w:rsid w:val="00600C35"/>
    <w:rsid w:val="00601815"/>
    <w:rsid w:val="00601B29"/>
    <w:rsid w:val="0060262D"/>
    <w:rsid w:val="00602C41"/>
    <w:rsid w:val="00602F14"/>
    <w:rsid w:val="00603015"/>
    <w:rsid w:val="00603301"/>
    <w:rsid w:val="0060341D"/>
    <w:rsid w:val="00603553"/>
    <w:rsid w:val="00603644"/>
    <w:rsid w:val="00603DD0"/>
    <w:rsid w:val="00603F5E"/>
    <w:rsid w:val="00604BDB"/>
    <w:rsid w:val="006060EF"/>
    <w:rsid w:val="00606D18"/>
    <w:rsid w:val="00606FB5"/>
    <w:rsid w:val="0060726D"/>
    <w:rsid w:val="00607EAB"/>
    <w:rsid w:val="00610160"/>
    <w:rsid w:val="006115C2"/>
    <w:rsid w:val="00611D57"/>
    <w:rsid w:val="00612975"/>
    <w:rsid w:val="00612D45"/>
    <w:rsid w:val="00613818"/>
    <w:rsid w:val="00614AA2"/>
    <w:rsid w:val="00614D4F"/>
    <w:rsid w:val="00616B29"/>
    <w:rsid w:val="006174D9"/>
    <w:rsid w:val="00620527"/>
    <w:rsid w:val="006214FD"/>
    <w:rsid w:val="00621768"/>
    <w:rsid w:val="0062196D"/>
    <w:rsid w:val="006220C7"/>
    <w:rsid w:val="006221DE"/>
    <w:rsid w:val="00623F02"/>
    <w:rsid w:val="00624331"/>
    <w:rsid w:val="00625FE1"/>
    <w:rsid w:val="00626B1B"/>
    <w:rsid w:val="00626FF3"/>
    <w:rsid w:val="00627469"/>
    <w:rsid w:val="0062763B"/>
    <w:rsid w:val="00630457"/>
    <w:rsid w:val="006314EF"/>
    <w:rsid w:val="00631E22"/>
    <w:rsid w:val="00631EBE"/>
    <w:rsid w:val="006321E2"/>
    <w:rsid w:val="00632FBD"/>
    <w:rsid w:val="00633782"/>
    <w:rsid w:val="00633E9C"/>
    <w:rsid w:val="00634231"/>
    <w:rsid w:val="00634AA6"/>
    <w:rsid w:val="00634B3B"/>
    <w:rsid w:val="00634B97"/>
    <w:rsid w:val="00634D02"/>
    <w:rsid w:val="00634E47"/>
    <w:rsid w:val="00635119"/>
    <w:rsid w:val="006358A4"/>
    <w:rsid w:val="00635A86"/>
    <w:rsid w:val="00636622"/>
    <w:rsid w:val="00637CB7"/>
    <w:rsid w:val="00640809"/>
    <w:rsid w:val="006415D7"/>
    <w:rsid w:val="00641B08"/>
    <w:rsid w:val="0064221C"/>
    <w:rsid w:val="00643204"/>
    <w:rsid w:val="00643273"/>
    <w:rsid w:val="0064335B"/>
    <w:rsid w:val="0064434B"/>
    <w:rsid w:val="00644455"/>
    <w:rsid w:val="00645280"/>
    <w:rsid w:val="00645AD6"/>
    <w:rsid w:val="00645B8A"/>
    <w:rsid w:val="00645CB0"/>
    <w:rsid w:val="00646618"/>
    <w:rsid w:val="00646C1C"/>
    <w:rsid w:val="00646C64"/>
    <w:rsid w:val="0065077F"/>
    <w:rsid w:val="00650A31"/>
    <w:rsid w:val="0065141A"/>
    <w:rsid w:val="006518D0"/>
    <w:rsid w:val="00651B95"/>
    <w:rsid w:val="0065248F"/>
    <w:rsid w:val="00652704"/>
    <w:rsid w:val="00652D49"/>
    <w:rsid w:val="006539F2"/>
    <w:rsid w:val="00653F6E"/>
    <w:rsid w:val="006544C5"/>
    <w:rsid w:val="0065523D"/>
    <w:rsid w:val="0065530B"/>
    <w:rsid w:val="0065549A"/>
    <w:rsid w:val="006554CF"/>
    <w:rsid w:val="0065557E"/>
    <w:rsid w:val="006556DF"/>
    <w:rsid w:val="00655EB6"/>
    <w:rsid w:val="0065638F"/>
    <w:rsid w:val="00656578"/>
    <w:rsid w:val="006567D3"/>
    <w:rsid w:val="006571FF"/>
    <w:rsid w:val="006574C5"/>
    <w:rsid w:val="0065766F"/>
    <w:rsid w:val="00657D42"/>
    <w:rsid w:val="00660035"/>
    <w:rsid w:val="00661386"/>
    <w:rsid w:val="006627C7"/>
    <w:rsid w:val="00663ACF"/>
    <w:rsid w:val="0066429B"/>
    <w:rsid w:val="006644EA"/>
    <w:rsid w:val="00664F96"/>
    <w:rsid w:val="00665FD0"/>
    <w:rsid w:val="00666805"/>
    <w:rsid w:val="00666BE7"/>
    <w:rsid w:val="0066749F"/>
    <w:rsid w:val="0066767D"/>
    <w:rsid w:val="00667DDB"/>
    <w:rsid w:val="006702DB"/>
    <w:rsid w:val="006705D4"/>
    <w:rsid w:val="0067149B"/>
    <w:rsid w:val="00671575"/>
    <w:rsid w:val="00671BFB"/>
    <w:rsid w:val="00671E2C"/>
    <w:rsid w:val="0067209C"/>
    <w:rsid w:val="006725D2"/>
    <w:rsid w:val="00673B03"/>
    <w:rsid w:val="00673E21"/>
    <w:rsid w:val="006740D5"/>
    <w:rsid w:val="00674CAB"/>
    <w:rsid w:val="00675774"/>
    <w:rsid w:val="006758A2"/>
    <w:rsid w:val="00675903"/>
    <w:rsid w:val="00675C0D"/>
    <w:rsid w:val="0067638A"/>
    <w:rsid w:val="006765F0"/>
    <w:rsid w:val="006766C6"/>
    <w:rsid w:val="006773F6"/>
    <w:rsid w:val="00677590"/>
    <w:rsid w:val="00677BAB"/>
    <w:rsid w:val="00677CC0"/>
    <w:rsid w:val="00677F6F"/>
    <w:rsid w:val="00677F91"/>
    <w:rsid w:val="00680934"/>
    <w:rsid w:val="00681161"/>
    <w:rsid w:val="00681418"/>
    <w:rsid w:val="00681EB1"/>
    <w:rsid w:val="0068242F"/>
    <w:rsid w:val="006825AE"/>
    <w:rsid w:val="00682BA8"/>
    <w:rsid w:val="00682C3D"/>
    <w:rsid w:val="00682C5E"/>
    <w:rsid w:val="00682D9D"/>
    <w:rsid w:val="006845E8"/>
    <w:rsid w:val="0068471C"/>
    <w:rsid w:val="00684C85"/>
    <w:rsid w:val="00684F7E"/>
    <w:rsid w:val="00685A52"/>
    <w:rsid w:val="00685F3B"/>
    <w:rsid w:val="00686646"/>
    <w:rsid w:val="006876E1"/>
    <w:rsid w:val="00687A9F"/>
    <w:rsid w:val="00687C93"/>
    <w:rsid w:val="0069035A"/>
    <w:rsid w:val="00690711"/>
    <w:rsid w:val="00690A02"/>
    <w:rsid w:val="00690B39"/>
    <w:rsid w:val="00691126"/>
    <w:rsid w:val="006917D1"/>
    <w:rsid w:val="00691978"/>
    <w:rsid w:val="00691ACA"/>
    <w:rsid w:val="00692091"/>
    <w:rsid w:val="00693144"/>
    <w:rsid w:val="006932E2"/>
    <w:rsid w:val="00693C07"/>
    <w:rsid w:val="00693D2A"/>
    <w:rsid w:val="00693FD4"/>
    <w:rsid w:val="00694230"/>
    <w:rsid w:val="00694B17"/>
    <w:rsid w:val="006957C1"/>
    <w:rsid w:val="00695A27"/>
    <w:rsid w:val="00695BB3"/>
    <w:rsid w:val="006973D2"/>
    <w:rsid w:val="006A0648"/>
    <w:rsid w:val="006A0A7B"/>
    <w:rsid w:val="006A1015"/>
    <w:rsid w:val="006A10AE"/>
    <w:rsid w:val="006A172F"/>
    <w:rsid w:val="006A1E86"/>
    <w:rsid w:val="006A2237"/>
    <w:rsid w:val="006A229D"/>
    <w:rsid w:val="006A28C2"/>
    <w:rsid w:val="006A29E0"/>
    <w:rsid w:val="006A2A7D"/>
    <w:rsid w:val="006A3207"/>
    <w:rsid w:val="006A38F3"/>
    <w:rsid w:val="006A48BD"/>
    <w:rsid w:val="006A5428"/>
    <w:rsid w:val="006A5862"/>
    <w:rsid w:val="006A6342"/>
    <w:rsid w:val="006A7061"/>
    <w:rsid w:val="006A7BF8"/>
    <w:rsid w:val="006B0AFD"/>
    <w:rsid w:val="006B0D2F"/>
    <w:rsid w:val="006B23C0"/>
    <w:rsid w:val="006B2796"/>
    <w:rsid w:val="006B2A7C"/>
    <w:rsid w:val="006B32B0"/>
    <w:rsid w:val="006B365C"/>
    <w:rsid w:val="006B3879"/>
    <w:rsid w:val="006B3B86"/>
    <w:rsid w:val="006B3BEB"/>
    <w:rsid w:val="006B460E"/>
    <w:rsid w:val="006B5CA6"/>
    <w:rsid w:val="006B6259"/>
    <w:rsid w:val="006B645D"/>
    <w:rsid w:val="006B68EC"/>
    <w:rsid w:val="006B74B7"/>
    <w:rsid w:val="006B7712"/>
    <w:rsid w:val="006B79DC"/>
    <w:rsid w:val="006C0369"/>
    <w:rsid w:val="006C1215"/>
    <w:rsid w:val="006C12B4"/>
    <w:rsid w:val="006C1BDD"/>
    <w:rsid w:val="006C1E30"/>
    <w:rsid w:val="006C4EFC"/>
    <w:rsid w:val="006C5188"/>
    <w:rsid w:val="006D287E"/>
    <w:rsid w:val="006D3DDD"/>
    <w:rsid w:val="006D57BB"/>
    <w:rsid w:val="006D5AFF"/>
    <w:rsid w:val="006D5C16"/>
    <w:rsid w:val="006D6580"/>
    <w:rsid w:val="006D75B0"/>
    <w:rsid w:val="006D77FC"/>
    <w:rsid w:val="006E02B4"/>
    <w:rsid w:val="006E0997"/>
    <w:rsid w:val="006E15FC"/>
    <w:rsid w:val="006E1889"/>
    <w:rsid w:val="006E1C4C"/>
    <w:rsid w:val="006E1CB5"/>
    <w:rsid w:val="006E2110"/>
    <w:rsid w:val="006E2C4E"/>
    <w:rsid w:val="006E2CCB"/>
    <w:rsid w:val="006E2DA4"/>
    <w:rsid w:val="006E3040"/>
    <w:rsid w:val="006E3780"/>
    <w:rsid w:val="006E4679"/>
    <w:rsid w:val="006E5508"/>
    <w:rsid w:val="006E5894"/>
    <w:rsid w:val="006E5CF0"/>
    <w:rsid w:val="006E6157"/>
    <w:rsid w:val="006E6163"/>
    <w:rsid w:val="006E6241"/>
    <w:rsid w:val="006E63E9"/>
    <w:rsid w:val="006E772F"/>
    <w:rsid w:val="006F166E"/>
    <w:rsid w:val="006F17E0"/>
    <w:rsid w:val="006F1D15"/>
    <w:rsid w:val="006F1E4E"/>
    <w:rsid w:val="006F2F3E"/>
    <w:rsid w:val="006F33CB"/>
    <w:rsid w:val="006F37BC"/>
    <w:rsid w:val="006F3802"/>
    <w:rsid w:val="006F3CE4"/>
    <w:rsid w:val="006F3DD4"/>
    <w:rsid w:val="006F3EC4"/>
    <w:rsid w:val="006F47AA"/>
    <w:rsid w:val="006F6C95"/>
    <w:rsid w:val="006F79EC"/>
    <w:rsid w:val="00700ED4"/>
    <w:rsid w:val="00701CA9"/>
    <w:rsid w:val="00702A2E"/>
    <w:rsid w:val="0070384C"/>
    <w:rsid w:val="007041A3"/>
    <w:rsid w:val="007045DE"/>
    <w:rsid w:val="00704F8A"/>
    <w:rsid w:val="00705189"/>
    <w:rsid w:val="007051F4"/>
    <w:rsid w:val="00705AF1"/>
    <w:rsid w:val="00706022"/>
    <w:rsid w:val="00706041"/>
    <w:rsid w:val="0070662B"/>
    <w:rsid w:val="00706E1D"/>
    <w:rsid w:val="007074E9"/>
    <w:rsid w:val="0070760E"/>
    <w:rsid w:val="00707C6B"/>
    <w:rsid w:val="00707FA3"/>
    <w:rsid w:val="0071094E"/>
    <w:rsid w:val="00710D17"/>
    <w:rsid w:val="00711B3C"/>
    <w:rsid w:val="00712109"/>
    <w:rsid w:val="00712295"/>
    <w:rsid w:val="007125FB"/>
    <w:rsid w:val="0071292E"/>
    <w:rsid w:val="00712BB3"/>
    <w:rsid w:val="00712C54"/>
    <w:rsid w:val="00712CCE"/>
    <w:rsid w:val="00713378"/>
    <w:rsid w:val="0071426D"/>
    <w:rsid w:val="00715BC9"/>
    <w:rsid w:val="00716217"/>
    <w:rsid w:val="00716DB5"/>
    <w:rsid w:val="00720571"/>
    <w:rsid w:val="0072082D"/>
    <w:rsid w:val="00721874"/>
    <w:rsid w:val="00722507"/>
    <w:rsid w:val="007242E9"/>
    <w:rsid w:val="00724B38"/>
    <w:rsid w:val="0072546F"/>
    <w:rsid w:val="007258E1"/>
    <w:rsid w:val="0072603F"/>
    <w:rsid w:val="007264AE"/>
    <w:rsid w:val="007270F4"/>
    <w:rsid w:val="00730648"/>
    <w:rsid w:val="00730C56"/>
    <w:rsid w:val="007314CF"/>
    <w:rsid w:val="007323A7"/>
    <w:rsid w:val="00732EB4"/>
    <w:rsid w:val="00733665"/>
    <w:rsid w:val="007343CA"/>
    <w:rsid w:val="007356F5"/>
    <w:rsid w:val="00736ADE"/>
    <w:rsid w:val="00737F8F"/>
    <w:rsid w:val="00740A94"/>
    <w:rsid w:val="00740FFB"/>
    <w:rsid w:val="00741D4F"/>
    <w:rsid w:val="00743816"/>
    <w:rsid w:val="00743926"/>
    <w:rsid w:val="00744C73"/>
    <w:rsid w:val="0074608F"/>
    <w:rsid w:val="007473F5"/>
    <w:rsid w:val="0074772A"/>
    <w:rsid w:val="00751340"/>
    <w:rsid w:val="00751356"/>
    <w:rsid w:val="007520F2"/>
    <w:rsid w:val="007527BE"/>
    <w:rsid w:val="00752CB6"/>
    <w:rsid w:val="007530FE"/>
    <w:rsid w:val="00754380"/>
    <w:rsid w:val="00754542"/>
    <w:rsid w:val="00754B4C"/>
    <w:rsid w:val="00754DAA"/>
    <w:rsid w:val="007552D6"/>
    <w:rsid w:val="00755532"/>
    <w:rsid w:val="007559B9"/>
    <w:rsid w:val="007561BE"/>
    <w:rsid w:val="007567E2"/>
    <w:rsid w:val="007568F3"/>
    <w:rsid w:val="007569FE"/>
    <w:rsid w:val="007570BE"/>
    <w:rsid w:val="00757110"/>
    <w:rsid w:val="007571EA"/>
    <w:rsid w:val="00757309"/>
    <w:rsid w:val="0075746A"/>
    <w:rsid w:val="007575D1"/>
    <w:rsid w:val="0075772A"/>
    <w:rsid w:val="007602D4"/>
    <w:rsid w:val="00760620"/>
    <w:rsid w:val="00761068"/>
    <w:rsid w:val="0076269C"/>
    <w:rsid w:val="007627B0"/>
    <w:rsid w:val="0076298A"/>
    <w:rsid w:val="00762C64"/>
    <w:rsid w:val="00762F0A"/>
    <w:rsid w:val="007631DE"/>
    <w:rsid w:val="00764081"/>
    <w:rsid w:val="00764939"/>
    <w:rsid w:val="00764D94"/>
    <w:rsid w:val="00764FB2"/>
    <w:rsid w:val="00765253"/>
    <w:rsid w:val="007657CD"/>
    <w:rsid w:val="00765FCE"/>
    <w:rsid w:val="0076637B"/>
    <w:rsid w:val="00766530"/>
    <w:rsid w:val="00766D8F"/>
    <w:rsid w:val="00766EC7"/>
    <w:rsid w:val="00767C11"/>
    <w:rsid w:val="00767EE1"/>
    <w:rsid w:val="007711F1"/>
    <w:rsid w:val="007723C0"/>
    <w:rsid w:val="0077263D"/>
    <w:rsid w:val="007727D2"/>
    <w:rsid w:val="00772816"/>
    <w:rsid w:val="00773095"/>
    <w:rsid w:val="007731DB"/>
    <w:rsid w:val="00773688"/>
    <w:rsid w:val="00774C14"/>
    <w:rsid w:val="007754D5"/>
    <w:rsid w:val="007755F2"/>
    <w:rsid w:val="00775E20"/>
    <w:rsid w:val="0077627C"/>
    <w:rsid w:val="007765C5"/>
    <w:rsid w:val="0077698F"/>
    <w:rsid w:val="00776B30"/>
    <w:rsid w:val="00776BEB"/>
    <w:rsid w:val="007777E2"/>
    <w:rsid w:val="007813E3"/>
    <w:rsid w:val="00781536"/>
    <w:rsid w:val="007818E5"/>
    <w:rsid w:val="0078252C"/>
    <w:rsid w:val="00783792"/>
    <w:rsid w:val="00783987"/>
    <w:rsid w:val="007839C6"/>
    <w:rsid w:val="007839CF"/>
    <w:rsid w:val="007841A8"/>
    <w:rsid w:val="007842F9"/>
    <w:rsid w:val="007853AE"/>
    <w:rsid w:val="00786707"/>
    <w:rsid w:val="00786DBC"/>
    <w:rsid w:val="00787DF8"/>
    <w:rsid w:val="00787FCD"/>
    <w:rsid w:val="00790991"/>
    <w:rsid w:val="00790C67"/>
    <w:rsid w:val="00790F52"/>
    <w:rsid w:val="00791F2A"/>
    <w:rsid w:val="00792447"/>
    <w:rsid w:val="0079260C"/>
    <w:rsid w:val="00792DEE"/>
    <w:rsid w:val="00792F56"/>
    <w:rsid w:val="00794082"/>
    <w:rsid w:val="00794844"/>
    <w:rsid w:val="00794AA7"/>
    <w:rsid w:val="00794F70"/>
    <w:rsid w:val="00795F9F"/>
    <w:rsid w:val="00795FEA"/>
    <w:rsid w:val="007964E2"/>
    <w:rsid w:val="007966FC"/>
    <w:rsid w:val="00796C02"/>
    <w:rsid w:val="007973BC"/>
    <w:rsid w:val="00797F9D"/>
    <w:rsid w:val="007A0A5F"/>
    <w:rsid w:val="007A214B"/>
    <w:rsid w:val="007A215B"/>
    <w:rsid w:val="007A231E"/>
    <w:rsid w:val="007A33B1"/>
    <w:rsid w:val="007A35FA"/>
    <w:rsid w:val="007A3F04"/>
    <w:rsid w:val="007A3FC6"/>
    <w:rsid w:val="007A407C"/>
    <w:rsid w:val="007A4417"/>
    <w:rsid w:val="007A53FA"/>
    <w:rsid w:val="007A58F6"/>
    <w:rsid w:val="007A5B7E"/>
    <w:rsid w:val="007A6272"/>
    <w:rsid w:val="007A6427"/>
    <w:rsid w:val="007A648E"/>
    <w:rsid w:val="007A7C57"/>
    <w:rsid w:val="007B08C8"/>
    <w:rsid w:val="007B0FB4"/>
    <w:rsid w:val="007B1029"/>
    <w:rsid w:val="007B1304"/>
    <w:rsid w:val="007B3102"/>
    <w:rsid w:val="007B388B"/>
    <w:rsid w:val="007B39B7"/>
    <w:rsid w:val="007B3B83"/>
    <w:rsid w:val="007B3E13"/>
    <w:rsid w:val="007B4090"/>
    <w:rsid w:val="007B54F7"/>
    <w:rsid w:val="007B6341"/>
    <w:rsid w:val="007B6AFE"/>
    <w:rsid w:val="007B7E35"/>
    <w:rsid w:val="007C01C8"/>
    <w:rsid w:val="007C08EF"/>
    <w:rsid w:val="007C0FC0"/>
    <w:rsid w:val="007C1C0F"/>
    <w:rsid w:val="007C2713"/>
    <w:rsid w:val="007C3212"/>
    <w:rsid w:val="007C3274"/>
    <w:rsid w:val="007C4C57"/>
    <w:rsid w:val="007C4F0B"/>
    <w:rsid w:val="007C5B04"/>
    <w:rsid w:val="007C6318"/>
    <w:rsid w:val="007C64B5"/>
    <w:rsid w:val="007C6D9B"/>
    <w:rsid w:val="007C711D"/>
    <w:rsid w:val="007D0825"/>
    <w:rsid w:val="007D0B2D"/>
    <w:rsid w:val="007D1333"/>
    <w:rsid w:val="007D287B"/>
    <w:rsid w:val="007D336A"/>
    <w:rsid w:val="007D3883"/>
    <w:rsid w:val="007D3895"/>
    <w:rsid w:val="007D3A56"/>
    <w:rsid w:val="007D3E6F"/>
    <w:rsid w:val="007D4B34"/>
    <w:rsid w:val="007D54BA"/>
    <w:rsid w:val="007D556C"/>
    <w:rsid w:val="007D5842"/>
    <w:rsid w:val="007D6954"/>
    <w:rsid w:val="007D75A8"/>
    <w:rsid w:val="007D7AB7"/>
    <w:rsid w:val="007D7FE0"/>
    <w:rsid w:val="007E060E"/>
    <w:rsid w:val="007E07A7"/>
    <w:rsid w:val="007E082F"/>
    <w:rsid w:val="007E1D78"/>
    <w:rsid w:val="007E2365"/>
    <w:rsid w:val="007E27E4"/>
    <w:rsid w:val="007E2FA5"/>
    <w:rsid w:val="007E31D2"/>
    <w:rsid w:val="007E3326"/>
    <w:rsid w:val="007E3EDC"/>
    <w:rsid w:val="007E4C6B"/>
    <w:rsid w:val="007E4F45"/>
    <w:rsid w:val="007E545B"/>
    <w:rsid w:val="007E5CD5"/>
    <w:rsid w:val="007E5CE1"/>
    <w:rsid w:val="007E60F7"/>
    <w:rsid w:val="007E6868"/>
    <w:rsid w:val="007E79C5"/>
    <w:rsid w:val="007E7C40"/>
    <w:rsid w:val="007E7DA1"/>
    <w:rsid w:val="007E7F57"/>
    <w:rsid w:val="007F114E"/>
    <w:rsid w:val="007F1534"/>
    <w:rsid w:val="007F2D8E"/>
    <w:rsid w:val="007F33A7"/>
    <w:rsid w:val="007F33C7"/>
    <w:rsid w:val="007F4727"/>
    <w:rsid w:val="007F4AA3"/>
    <w:rsid w:val="007F53A7"/>
    <w:rsid w:val="007F68EA"/>
    <w:rsid w:val="007F6CDC"/>
    <w:rsid w:val="007F6D84"/>
    <w:rsid w:val="007F740F"/>
    <w:rsid w:val="007F776A"/>
    <w:rsid w:val="00800E4D"/>
    <w:rsid w:val="00800FCB"/>
    <w:rsid w:val="00801E9F"/>
    <w:rsid w:val="00802508"/>
    <w:rsid w:val="00803D59"/>
    <w:rsid w:val="00804B40"/>
    <w:rsid w:val="00805600"/>
    <w:rsid w:val="008061FA"/>
    <w:rsid w:val="0080652A"/>
    <w:rsid w:val="00806DA0"/>
    <w:rsid w:val="00807745"/>
    <w:rsid w:val="008100BD"/>
    <w:rsid w:val="008105B1"/>
    <w:rsid w:val="008109D4"/>
    <w:rsid w:val="00810AEA"/>
    <w:rsid w:val="008122D6"/>
    <w:rsid w:val="00813576"/>
    <w:rsid w:val="00813669"/>
    <w:rsid w:val="00813EA1"/>
    <w:rsid w:val="00813EFA"/>
    <w:rsid w:val="008144BA"/>
    <w:rsid w:val="008148C6"/>
    <w:rsid w:val="00814B44"/>
    <w:rsid w:val="00816AD2"/>
    <w:rsid w:val="00817266"/>
    <w:rsid w:val="008173C8"/>
    <w:rsid w:val="008176F9"/>
    <w:rsid w:val="00817AAE"/>
    <w:rsid w:val="008203D2"/>
    <w:rsid w:val="00820504"/>
    <w:rsid w:val="00820F69"/>
    <w:rsid w:val="00821A6E"/>
    <w:rsid w:val="00821CCC"/>
    <w:rsid w:val="00821DBD"/>
    <w:rsid w:val="00821EA0"/>
    <w:rsid w:val="008225A3"/>
    <w:rsid w:val="00823CE1"/>
    <w:rsid w:val="00824E9C"/>
    <w:rsid w:val="008251C6"/>
    <w:rsid w:val="00825351"/>
    <w:rsid w:val="00825572"/>
    <w:rsid w:val="00825952"/>
    <w:rsid w:val="00825A90"/>
    <w:rsid w:val="00825E3E"/>
    <w:rsid w:val="00826307"/>
    <w:rsid w:val="00826663"/>
    <w:rsid w:val="00827400"/>
    <w:rsid w:val="0082777F"/>
    <w:rsid w:val="00827898"/>
    <w:rsid w:val="00827C0A"/>
    <w:rsid w:val="008307D3"/>
    <w:rsid w:val="00831031"/>
    <w:rsid w:val="00831311"/>
    <w:rsid w:val="00831836"/>
    <w:rsid w:val="00831EFF"/>
    <w:rsid w:val="008326F2"/>
    <w:rsid w:val="00832737"/>
    <w:rsid w:val="00832897"/>
    <w:rsid w:val="00833195"/>
    <w:rsid w:val="0083345B"/>
    <w:rsid w:val="00833626"/>
    <w:rsid w:val="00833D1F"/>
    <w:rsid w:val="00833FFD"/>
    <w:rsid w:val="008351FD"/>
    <w:rsid w:val="008368EC"/>
    <w:rsid w:val="0083717B"/>
    <w:rsid w:val="00837BD1"/>
    <w:rsid w:val="00837C7C"/>
    <w:rsid w:val="00841209"/>
    <w:rsid w:val="00841FB9"/>
    <w:rsid w:val="00842311"/>
    <w:rsid w:val="00842317"/>
    <w:rsid w:val="00842912"/>
    <w:rsid w:val="00842AAD"/>
    <w:rsid w:val="008431B6"/>
    <w:rsid w:val="008435BE"/>
    <w:rsid w:val="008439F8"/>
    <w:rsid w:val="00843E92"/>
    <w:rsid w:val="00844095"/>
    <w:rsid w:val="0084412E"/>
    <w:rsid w:val="0084439F"/>
    <w:rsid w:val="00844902"/>
    <w:rsid w:val="00844913"/>
    <w:rsid w:val="0084566B"/>
    <w:rsid w:val="00845915"/>
    <w:rsid w:val="008463A9"/>
    <w:rsid w:val="00846A25"/>
    <w:rsid w:val="00847D2D"/>
    <w:rsid w:val="008502C4"/>
    <w:rsid w:val="008529B8"/>
    <w:rsid w:val="00853DF2"/>
    <w:rsid w:val="00857B9C"/>
    <w:rsid w:val="00857D95"/>
    <w:rsid w:val="00857F67"/>
    <w:rsid w:val="008605DD"/>
    <w:rsid w:val="0086088B"/>
    <w:rsid w:val="00860EA3"/>
    <w:rsid w:val="00862DCB"/>
    <w:rsid w:val="00863A53"/>
    <w:rsid w:val="00863F2D"/>
    <w:rsid w:val="0086401A"/>
    <w:rsid w:val="0086408A"/>
    <w:rsid w:val="0086529F"/>
    <w:rsid w:val="00866DCA"/>
    <w:rsid w:val="00870689"/>
    <w:rsid w:val="00870FCC"/>
    <w:rsid w:val="00871385"/>
    <w:rsid w:val="00871C24"/>
    <w:rsid w:val="00872F60"/>
    <w:rsid w:val="00873021"/>
    <w:rsid w:val="008742A9"/>
    <w:rsid w:val="008746A9"/>
    <w:rsid w:val="00874D59"/>
    <w:rsid w:val="00876250"/>
    <w:rsid w:val="0087626F"/>
    <w:rsid w:val="008763E3"/>
    <w:rsid w:val="008765EA"/>
    <w:rsid w:val="0087665A"/>
    <w:rsid w:val="0087676F"/>
    <w:rsid w:val="00877571"/>
    <w:rsid w:val="0088051D"/>
    <w:rsid w:val="00880709"/>
    <w:rsid w:val="00880D7D"/>
    <w:rsid w:val="00880E6E"/>
    <w:rsid w:val="00881211"/>
    <w:rsid w:val="0088128F"/>
    <w:rsid w:val="00881A6C"/>
    <w:rsid w:val="00883870"/>
    <w:rsid w:val="00883C82"/>
    <w:rsid w:val="0088401E"/>
    <w:rsid w:val="008855B6"/>
    <w:rsid w:val="00885C49"/>
    <w:rsid w:val="008866A3"/>
    <w:rsid w:val="00886E50"/>
    <w:rsid w:val="00887D81"/>
    <w:rsid w:val="0089025C"/>
    <w:rsid w:val="008904E9"/>
    <w:rsid w:val="008905D0"/>
    <w:rsid w:val="00890D4B"/>
    <w:rsid w:val="00891C58"/>
    <w:rsid w:val="00892556"/>
    <w:rsid w:val="00892ADE"/>
    <w:rsid w:val="008935E6"/>
    <w:rsid w:val="00894389"/>
    <w:rsid w:val="0089478B"/>
    <w:rsid w:val="00894E4A"/>
    <w:rsid w:val="00895892"/>
    <w:rsid w:val="00895AF6"/>
    <w:rsid w:val="00895CB6"/>
    <w:rsid w:val="0089605A"/>
    <w:rsid w:val="00896256"/>
    <w:rsid w:val="008963B4"/>
    <w:rsid w:val="0089671E"/>
    <w:rsid w:val="00896739"/>
    <w:rsid w:val="00896F93"/>
    <w:rsid w:val="00897C1E"/>
    <w:rsid w:val="008A04C5"/>
    <w:rsid w:val="008A090E"/>
    <w:rsid w:val="008A1479"/>
    <w:rsid w:val="008A2044"/>
    <w:rsid w:val="008A2B25"/>
    <w:rsid w:val="008A35FE"/>
    <w:rsid w:val="008A385B"/>
    <w:rsid w:val="008A4732"/>
    <w:rsid w:val="008A492A"/>
    <w:rsid w:val="008A6709"/>
    <w:rsid w:val="008A6BFE"/>
    <w:rsid w:val="008A6CB2"/>
    <w:rsid w:val="008B036D"/>
    <w:rsid w:val="008B0824"/>
    <w:rsid w:val="008B1574"/>
    <w:rsid w:val="008B1CE6"/>
    <w:rsid w:val="008B21A3"/>
    <w:rsid w:val="008B4E6F"/>
    <w:rsid w:val="008B557E"/>
    <w:rsid w:val="008B5E91"/>
    <w:rsid w:val="008B676E"/>
    <w:rsid w:val="008C0918"/>
    <w:rsid w:val="008C095E"/>
    <w:rsid w:val="008C1241"/>
    <w:rsid w:val="008C159B"/>
    <w:rsid w:val="008C184D"/>
    <w:rsid w:val="008C19C0"/>
    <w:rsid w:val="008C1CA5"/>
    <w:rsid w:val="008C2467"/>
    <w:rsid w:val="008C2A8C"/>
    <w:rsid w:val="008C3933"/>
    <w:rsid w:val="008C39E0"/>
    <w:rsid w:val="008C4151"/>
    <w:rsid w:val="008C49DF"/>
    <w:rsid w:val="008C4B85"/>
    <w:rsid w:val="008C4C6C"/>
    <w:rsid w:val="008C4FB4"/>
    <w:rsid w:val="008C51AA"/>
    <w:rsid w:val="008C5860"/>
    <w:rsid w:val="008C5CD0"/>
    <w:rsid w:val="008C5DA3"/>
    <w:rsid w:val="008C5E06"/>
    <w:rsid w:val="008C64C3"/>
    <w:rsid w:val="008C6FC8"/>
    <w:rsid w:val="008C7274"/>
    <w:rsid w:val="008D0121"/>
    <w:rsid w:val="008D0BD8"/>
    <w:rsid w:val="008D110E"/>
    <w:rsid w:val="008D23F4"/>
    <w:rsid w:val="008D2D0B"/>
    <w:rsid w:val="008D3394"/>
    <w:rsid w:val="008D38DB"/>
    <w:rsid w:val="008D3AB1"/>
    <w:rsid w:val="008D446E"/>
    <w:rsid w:val="008D4C25"/>
    <w:rsid w:val="008D4DE2"/>
    <w:rsid w:val="008D5C10"/>
    <w:rsid w:val="008D5C82"/>
    <w:rsid w:val="008D67D2"/>
    <w:rsid w:val="008D6A56"/>
    <w:rsid w:val="008D726F"/>
    <w:rsid w:val="008D73F9"/>
    <w:rsid w:val="008D7A61"/>
    <w:rsid w:val="008D7FB2"/>
    <w:rsid w:val="008E05BD"/>
    <w:rsid w:val="008E0D0A"/>
    <w:rsid w:val="008E115D"/>
    <w:rsid w:val="008E1440"/>
    <w:rsid w:val="008E1486"/>
    <w:rsid w:val="008E2C24"/>
    <w:rsid w:val="008E2E7B"/>
    <w:rsid w:val="008E3015"/>
    <w:rsid w:val="008E311F"/>
    <w:rsid w:val="008E3317"/>
    <w:rsid w:val="008E35CE"/>
    <w:rsid w:val="008E42BC"/>
    <w:rsid w:val="008E436A"/>
    <w:rsid w:val="008E4715"/>
    <w:rsid w:val="008E533A"/>
    <w:rsid w:val="008E59AE"/>
    <w:rsid w:val="008E61F5"/>
    <w:rsid w:val="008E774A"/>
    <w:rsid w:val="008E7830"/>
    <w:rsid w:val="008E7C6E"/>
    <w:rsid w:val="008F0066"/>
    <w:rsid w:val="008F06E6"/>
    <w:rsid w:val="008F07FA"/>
    <w:rsid w:val="008F28B2"/>
    <w:rsid w:val="008F2BB1"/>
    <w:rsid w:val="008F32A0"/>
    <w:rsid w:val="008F4B30"/>
    <w:rsid w:val="008F503B"/>
    <w:rsid w:val="008F529E"/>
    <w:rsid w:val="008F579E"/>
    <w:rsid w:val="009002E4"/>
    <w:rsid w:val="00900822"/>
    <w:rsid w:val="00900A86"/>
    <w:rsid w:val="00900B12"/>
    <w:rsid w:val="00901FC3"/>
    <w:rsid w:val="0090275B"/>
    <w:rsid w:val="00903355"/>
    <w:rsid w:val="00903949"/>
    <w:rsid w:val="009039A3"/>
    <w:rsid w:val="00903BA9"/>
    <w:rsid w:val="009056DF"/>
    <w:rsid w:val="00905E26"/>
    <w:rsid w:val="00905E54"/>
    <w:rsid w:val="0090649E"/>
    <w:rsid w:val="00906E6C"/>
    <w:rsid w:val="00906F8A"/>
    <w:rsid w:val="009103D3"/>
    <w:rsid w:val="009114F8"/>
    <w:rsid w:val="00911628"/>
    <w:rsid w:val="009123C5"/>
    <w:rsid w:val="0091240B"/>
    <w:rsid w:val="009129DC"/>
    <w:rsid w:val="00913414"/>
    <w:rsid w:val="00913429"/>
    <w:rsid w:val="00913E37"/>
    <w:rsid w:val="009144A9"/>
    <w:rsid w:val="009146B1"/>
    <w:rsid w:val="00914919"/>
    <w:rsid w:val="00915314"/>
    <w:rsid w:val="00915529"/>
    <w:rsid w:val="009160B5"/>
    <w:rsid w:val="009163AA"/>
    <w:rsid w:val="0091749C"/>
    <w:rsid w:val="00917DED"/>
    <w:rsid w:val="00920344"/>
    <w:rsid w:val="00920DA3"/>
    <w:rsid w:val="00921623"/>
    <w:rsid w:val="00921828"/>
    <w:rsid w:val="00921884"/>
    <w:rsid w:val="00921F70"/>
    <w:rsid w:val="00922703"/>
    <w:rsid w:val="00922A0B"/>
    <w:rsid w:val="00922AA6"/>
    <w:rsid w:val="00922C3C"/>
    <w:rsid w:val="00922E3A"/>
    <w:rsid w:val="00923265"/>
    <w:rsid w:val="0092359D"/>
    <w:rsid w:val="00923A84"/>
    <w:rsid w:val="00923F1B"/>
    <w:rsid w:val="00924144"/>
    <w:rsid w:val="0092508F"/>
    <w:rsid w:val="0092542D"/>
    <w:rsid w:val="009277AB"/>
    <w:rsid w:val="009279EF"/>
    <w:rsid w:val="009301D8"/>
    <w:rsid w:val="00931009"/>
    <w:rsid w:val="0093135B"/>
    <w:rsid w:val="00932A08"/>
    <w:rsid w:val="009332C9"/>
    <w:rsid w:val="00935079"/>
    <w:rsid w:val="009357A3"/>
    <w:rsid w:val="0093588F"/>
    <w:rsid w:val="00935C74"/>
    <w:rsid w:val="00935FF1"/>
    <w:rsid w:val="00936158"/>
    <w:rsid w:val="00936825"/>
    <w:rsid w:val="00936940"/>
    <w:rsid w:val="00937450"/>
    <w:rsid w:val="00937817"/>
    <w:rsid w:val="00937DBF"/>
    <w:rsid w:val="00937EBF"/>
    <w:rsid w:val="00940536"/>
    <w:rsid w:val="00940905"/>
    <w:rsid w:val="00940B05"/>
    <w:rsid w:val="00940EAB"/>
    <w:rsid w:val="0094199F"/>
    <w:rsid w:val="00941DFA"/>
    <w:rsid w:val="0094225E"/>
    <w:rsid w:val="00942B8E"/>
    <w:rsid w:val="00942C53"/>
    <w:rsid w:val="009439D4"/>
    <w:rsid w:val="00943C01"/>
    <w:rsid w:val="00943D8B"/>
    <w:rsid w:val="0094461A"/>
    <w:rsid w:val="009449CB"/>
    <w:rsid w:val="00944D27"/>
    <w:rsid w:val="009460C4"/>
    <w:rsid w:val="00946690"/>
    <w:rsid w:val="00946BCF"/>
    <w:rsid w:val="00947044"/>
    <w:rsid w:val="0095016E"/>
    <w:rsid w:val="009504B4"/>
    <w:rsid w:val="00951067"/>
    <w:rsid w:val="00951B6A"/>
    <w:rsid w:val="00951F9F"/>
    <w:rsid w:val="009521AD"/>
    <w:rsid w:val="009522CB"/>
    <w:rsid w:val="00953126"/>
    <w:rsid w:val="0095464D"/>
    <w:rsid w:val="00955AA0"/>
    <w:rsid w:val="00955B81"/>
    <w:rsid w:val="00956135"/>
    <w:rsid w:val="00957B2B"/>
    <w:rsid w:val="00960182"/>
    <w:rsid w:val="00961BC5"/>
    <w:rsid w:val="00961F9F"/>
    <w:rsid w:val="009624D7"/>
    <w:rsid w:val="00962FA6"/>
    <w:rsid w:val="009632AC"/>
    <w:rsid w:val="0096458A"/>
    <w:rsid w:val="00964815"/>
    <w:rsid w:val="00964C6E"/>
    <w:rsid w:val="00965F50"/>
    <w:rsid w:val="00966A6D"/>
    <w:rsid w:val="00967302"/>
    <w:rsid w:val="00967A87"/>
    <w:rsid w:val="0097090A"/>
    <w:rsid w:val="00972B2F"/>
    <w:rsid w:val="00973165"/>
    <w:rsid w:val="00973E2C"/>
    <w:rsid w:val="009741A6"/>
    <w:rsid w:val="00974888"/>
    <w:rsid w:val="00974C80"/>
    <w:rsid w:val="00974F8F"/>
    <w:rsid w:val="009752D6"/>
    <w:rsid w:val="00975F51"/>
    <w:rsid w:val="00976A60"/>
    <w:rsid w:val="00981123"/>
    <w:rsid w:val="009815B7"/>
    <w:rsid w:val="00981DD3"/>
    <w:rsid w:val="009821CF"/>
    <w:rsid w:val="00982DDA"/>
    <w:rsid w:val="0098322F"/>
    <w:rsid w:val="00983BE6"/>
    <w:rsid w:val="00984731"/>
    <w:rsid w:val="009861F9"/>
    <w:rsid w:val="00986220"/>
    <w:rsid w:val="00986550"/>
    <w:rsid w:val="0099172D"/>
    <w:rsid w:val="0099242F"/>
    <w:rsid w:val="00992A32"/>
    <w:rsid w:val="00992A4F"/>
    <w:rsid w:val="00992CEB"/>
    <w:rsid w:val="00993507"/>
    <w:rsid w:val="009937CD"/>
    <w:rsid w:val="0099386C"/>
    <w:rsid w:val="00993D66"/>
    <w:rsid w:val="00994B94"/>
    <w:rsid w:val="009956F1"/>
    <w:rsid w:val="00995B71"/>
    <w:rsid w:val="009969D4"/>
    <w:rsid w:val="009974BD"/>
    <w:rsid w:val="00997A6B"/>
    <w:rsid w:val="009A2002"/>
    <w:rsid w:val="009A2378"/>
    <w:rsid w:val="009A272C"/>
    <w:rsid w:val="009A339A"/>
    <w:rsid w:val="009A3B2A"/>
    <w:rsid w:val="009A4E0B"/>
    <w:rsid w:val="009A5C26"/>
    <w:rsid w:val="009A64BE"/>
    <w:rsid w:val="009A795E"/>
    <w:rsid w:val="009B071A"/>
    <w:rsid w:val="009B1A39"/>
    <w:rsid w:val="009B1C95"/>
    <w:rsid w:val="009B22AF"/>
    <w:rsid w:val="009B3124"/>
    <w:rsid w:val="009B3B9A"/>
    <w:rsid w:val="009B4018"/>
    <w:rsid w:val="009B4B64"/>
    <w:rsid w:val="009B4F05"/>
    <w:rsid w:val="009B529B"/>
    <w:rsid w:val="009B57F3"/>
    <w:rsid w:val="009B637D"/>
    <w:rsid w:val="009B685B"/>
    <w:rsid w:val="009C0F58"/>
    <w:rsid w:val="009C1854"/>
    <w:rsid w:val="009C1CA5"/>
    <w:rsid w:val="009C1DEC"/>
    <w:rsid w:val="009C1E48"/>
    <w:rsid w:val="009C2099"/>
    <w:rsid w:val="009C2C59"/>
    <w:rsid w:val="009C3617"/>
    <w:rsid w:val="009C4C8E"/>
    <w:rsid w:val="009C55AE"/>
    <w:rsid w:val="009C5BB0"/>
    <w:rsid w:val="009C66C4"/>
    <w:rsid w:val="009C6C49"/>
    <w:rsid w:val="009C72D1"/>
    <w:rsid w:val="009C79A4"/>
    <w:rsid w:val="009D00F3"/>
    <w:rsid w:val="009D0287"/>
    <w:rsid w:val="009D05A6"/>
    <w:rsid w:val="009D150F"/>
    <w:rsid w:val="009D1793"/>
    <w:rsid w:val="009D22E6"/>
    <w:rsid w:val="009D2420"/>
    <w:rsid w:val="009D3CC7"/>
    <w:rsid w:val="009D3E20"/>
    <w:rsid w:val="009D4371"/>
    <w:rsid w:val="009D4ED2"/>
    <w:rsid w:val="009D5B71"/>
    <w:rsid w:val="009D5CC8"/>
    <w:rsid w:val="009D6C4F"/>
    <w:rsid w:val="009D7545"/>
    <w:rsid w:val="009D76A3"/>
    <w:rsid w:val="009E0183"/>
    <w:rsid w:val="009E063F"/>
    <w:rsid w:val="009E09F3"/>
    <w:rsid w:val="009E0BBD"/>
    <w:rsid w:val="009E1DB2"/>
    <w:rsid w:val="009E21D1"/>
    <w:rsid w:val="009E238E"/>
    <w:rsid w:val="009E425C"/>
    <w:rsid w:val="009E6078"/>
    <w:rsid w:val="009E6A3A"/>
    <w:rsid w:val="009E7021"/>
    <w:rsid w:val="009E75EC"/>
    <w:rsid w:val="009E7627"/>
    <w:rsid w:val="009E7AE7"/>
    <w:rsid w:val="009F0013"/>
    <w:rsid w:val="009F00AC"/>
    <w:rsid w:val="009F0E95"/>
    <w:rsid w:val="009F1188"/>
    <w:rsid w:val="009F152C"/>
    <w:rsid w:val="009F1BDE"/>
    <w:rsid w:val="009F2EF7"/>
    <w:rsid w:val="009F2F0C"/>
    <w:rsid w:val="009F30B3"/>
    <w:rsid w:val="009F35E6"/>
    <w:rsid w:val="009F3DA2"/>
    <w:rsid w:val="009F4058"/>
    <w:rsid w:val="009F41C1"/>
    <w:rsid w:val="009F45CA"/>
    <w:rsid w:val="009F4ADA"/>
    <w:rsid w:val="009F521C"/>
    <w:rsid w:val="009F53CF"/>
    <w:rsid w:val="009F7010"/>
    <w:rsid w:val="009F7E32"/>
    <w:rsid w:val="00A00122"/>
    <w:rsid w:val="00A009A6"/>
    <w:rsid w:val="00A00A3C"/>
    <w:rsid w:val="00A014A2"/>
    <w:rsid w:val="00A01525"/>
    <w:rsid w:val="00A015BF"/>
    <w:rsid w:val="00A0194E"/>
    <w:rsid w:val="00A01AE2"/>
    <w:rsid w:val="00A0294E"/>
    <w:rsid w:val="00A02F90"/>
    <w:rsid w:val="00A03979"/>
    <w:rsid w:val="00A03AED"/>
    <w:rsid w:val="00A03BAE"/>
    <w:rsid w:val="00A03E2F"/>
    <w:rsid w:val="00A0584A"/>
    <w:rsid w:val="00A061BF"/>
    <w:rsid w:val="00A06AB5"/>
    <w:rsid w:val="00A06B87"/>
    <w:rsid w:val="00A06C20"/>
    <w:rsid w:val="00A07189"/>
    <w:rsid w:val="00A079EB"/>
    <w:rsid w:val="00A07C17"/>
    <w:rsid w:val="00A07E37"/>
    <w:rsid w:val="00A10363"/>
    <w:rsid w:val="00A10655"/>
    <w:rsid w:val="00A11290"/>
    <w:rsid w:val="00A11303"/>
    <w:rsid w:val="00A11E60"/>
    <w:rsid w:val="00A11EB6"/>
    <w:rsid w:val="00A126DD"/>
    <w:rsid w:val="00A12D78"/>
    <w:rsid w:val="00A13625"/>
    <w:rsid w:val="00A14415"/>
    <w:rsid w:val="00A14E88"/>
    <w:rsid w:val="00A150C0"/>
    <w:rsid w:val="00A15486"/>
    <w:rsid w:val="00A16CB3"/>
    <w:rsid w:val="00A17C4B"/>
    <w:rsid w:val="00A17CFD"/>
    <w:rsid w:val="00A209E2"/>
    <w:rsid w:val="00A21F19"/>
    <w:rsid w:val="00A23401"/>
    <w:rsid w:val="00A23E92"/>
    <w:rsid w:val="00A249DA"/>
    <w:rsid w:val="00A24B67"/>
    <w:rsid w:val="00A250FA"/>
    <w:rsid w:val="00A25A5C"/>
    <w:rsid w:val="00A25D2D"/>
    <w:rsid w:val="00A26748"/>
    <w:rsid w:val="00A268EE"/>
    <w:rsid w:val="00A26F9C"/>
    <w:rsid w:val="00A27022"/>
    <w:rsid w:val="00A2719D"/>
    <w:rsid w:val="00A27482"/>
    <w:rsid w:val="00A27C25"/>
    <w:rsid w:val="00A3196B"/>
    <w:rsid w:val="00A31AD2"/>
    <w:rsid w:val="00A323B6"/>
    <w:rsid w:val="00A32AB7"/>
    <w:rsid w:val="00A33A0C"/>
    <w:rsid w:val="00A33AEF"/>
    <w:rsid w:val="00A343AD"/>
    <w:rsid w:val="00A34B84"/>
    <w:rsid w:val="00A3546B"/>
    <w:rsid w:val="00A3584C"/>
    <w:rsid w:val="00A35D70"/>
    <w:rsid w:val="00A35F22"/>
    <w:rsid w:val="00A35F3C"/>
    <w:rsid w:val="00A35FFC"/>
    <w:rsid w:val="00A36FEC"/>
    <w:rsid w:val="00A36FF6"/>
    <w:rsid w:val="00A376D1"/>
    <w:rsid w:val="00A3776F"/>
    <w:rsid w:val="00A37EBD"/>
    <w:rsid w:val="00A40CAE"/>
    <w:rsid w:val="00A4151F"/>
    <w:rsid w:val="00A4281C"/>
    <w:rsid w:val="00A42862"/>
    <w:rsid w:val="00A43924"/>
    <w:rsid w:val="00A44172"/>
    <w:rsid w:val="00A44A33"/>
    <w:rsid w:val="00A45595"/>
    <w:rsid w:val="00A45EC0"/>
    <w:rsid w:val="00A467B1"/>
    <w:rsid w:val="00A47767"/>
    <w:rsid w:val="00A50CD0"/>
    <w:rsid w:val="00A51292"/>
    <w:rsid w:val="00A5150F"/>
    <w:rsid w:val="00A51517"/>
    <w:rsid w:val="00A518D5"/>
    <w:rsid w:val="00A520BC"/>
    <w:rsid w:val="00A5211F"/>
    <w:rsid w:val="00A522C9"/>
    <w:rsid w:val="00A528FE"/>
    <w:rsid w:val="00A52F57"/>
    <w:rsid w:val="00A5357E"/>
    <w:rsid w:val="00A53FE5"/>
    <w:rsid w:val="00A54B17"/>
    <w:rsid w:val="00A54F92"/>
    <w:rsid w:val="00A55A3A"/>
    <w:rsid w:val="00A55AD9"/>
    <w:rsid w:val="00A565DE"/>
    <w:rsid w:val="00A570A3"/>
    <w:rsid w:val="00A570FA"/>
    <w:rsid w:val="00A573E8"/>
    <w:rsid w:val="00A57DA8"/>
    <w:rsid w:val="00A604E2"/>
    <w:rsid w:val="00A606AE"/>
    <w:rsid w:val="00A60A35"/>
    <w:rsid w:val="00A60C46"/>
    <w:rsid w:val="00A6184B"/>
    <w:rsid w:val="00A619C5"/>
    <w:rsid w:val="00A61A5B"/>
    <w:rsid w:val="00A61CE0"/>
    <w:rsid w:val="00A61EFF"/>
    <w:rsid w:val="00A62690"/>
    <w:rsid w:val="00A628B4"/>
    <w:rsid w:val="00A62DCB"/>
    <w:rsid w:val="00A62FC8"/>
    <w:rsid w:val="00A63073"/>
    <w:rsid w:val="00A63B37"/>
    <w:rsid w:val="00A65C8F"/>
    <w:rsid w:val="00A6616E"/>
    <w:rsid w:val="00A665A6"/>
    <w:rsid w:val="00A678F5"/>
    <w:rsid w:val="00A67C9A"/>
    <w:rsid w:val="00A70F46"/>
    <w:rsid w:val="00A71824"/>
    <w:rsid w:val="00A718A7"/>
    <w:rsid w:val="00A71CD9"/>
    <w:rsid w:val="00A72572"/>
    <w:rsid w:val="00A73129"/>
    <w:rsid w:val="00A74D7A"/>
    <w:rsid w:val="00A76707"/>
    <w:rsid w:val="00A7777B"/>
    <w:rsid w:val="00A77874"/>
    <w:rsid w:val="00A77C44"/>
    <w:rsid w:val="00A77C7E"/>
    <w:rsid w:val="00A80052"/>
    <w:rsid w:val="00A80B36"/>
    <w:rsid w:val="00A80C67"/>
    <w:rsid w:val="00A80E71"/>
    <w:rsid w:val="00A81065"/>
    <w:rsid w:val="00A8162B"/>
    <w:rsid w:val="00A824F5"/>
    <w:rsid w:val="00A84146"/>
    <w:rsid w:val="00A848E5"/>
    <w:rsid w:val="00A84FE9"/>
    <w:rsid w:val="00A85D1D"/>
    <w:rsid w:val="00A86406"/>
    <w:rsid w:val="00A86539"/>
    <w:rsid w:val="00A87A2B"/>
    <w:rsid w:val="00A9002F"/>
    <w:rsid w:val="00A9015F"/>
    <w:rsid w:val="00A90243"/>
    <w:rsid w:val="00A908EF"/>
    <w:rsid w:val="00A90F20"/>
    <w:rsid w:val="00A91C3F"/>
    <w:rsid w:val="00A92EE6"/>
    <w:rsid w:val="00A9395F"/>
    <w:rsid w:val="00A955EC"/>
    <w:rsid w:val="00A96447"/>
    <w:rsid w:val="00A96D19"/>
    <w:rsid w:val="00A9704F"/>
    <w:rsid w:val="00A97C67"/>
    <w:rsid w:val="00AA024E"/>
    <w:rsid w:val="00AA0D77"/>
    <w:rsid w:val="00AA1310"/>
    <w:rsid w:val="00AA151E"/>
    <w:rsid w:val="00AA1E38"/>
    <w:rsid w:val="00AA27C1"/>
    <w:rsid w:val="00AA28D9"/>
    <w:rsid w:val="00AA4B36"/>
    <w:rsid w:val="00AA52FC"/>
    <w:rsid w:val="00AA55F8"/>
    <w:rsid w:val="00AA5F21"/>
    <w:rsid w:val="00AA6323"/>
    <w:rsid w:val="00AA6666"/>
    <w:rsid w:val="00AA73A2"/>
    <w:rsid w:val="00AB057B"/>
    <w:rsid w:val="00AB0AFD"/>
    <w:rsid w:val="00AB1308"/>
    <w:rsid w:val="00AB197C"/>
    <w:rsid w:val="00AB1A5B"/>
    <w:rsid w:val="00AB232E"/>
    <w:rsid w:val="00AB2E88"/>
    <w:rsid w:val="00AB2FC5"/>
    <w:rsid w:val="00AB320D"/>
    <w:rsid w:val="00AB414B"/>
    <w:rsid w:val="00AB41A6"/>
    <w:rsid w:val="00AB487F"/>
    <w:rsid w:val="00AB49D6"/>
    <w:rsid w:val="00AB53AA"/>
    <w:rsid w:val="00AB56E5"/>
    <w:rsid w:val="00AB5E56"/>
    <w:rsid w:val="00AB5E5C"/>
    <w:rsid w:val="00AB5F9A"/>
    <w:rsid w:val="00AB71A2"/>
    <w:rsid w:val="00AB78EB"/>
    <w:rsid w:val="00AC0AAF"/>
    <w:rsid w:val="00AC1224"/>
    <w:rsid w:val="00AC2196"/>
    <w:rsid w:val="00AC231B"/>
    <w:rsid w:val="00AC3078"/>
    <w:rsid w:val="00AC35DF"/>
    <w:rsid w:val="00AC37C9"/>
    <w:rsid w:val="00AC440E"/>
    <w:rsid w:val="00AC4703"/>
    <w:rsid w:val="00AC472F"/>
    <w:rsid w:val="00AC4B23"/>
    <w:rsid w:val="00AC56A1"/>
    <w:rsid w:val="00AC5AAA"/>
    <w:rsid w:val="00AC6536"/>
    <w:rsid w:val="00AC6ABB"/>
    <w:rsid w:val="00AC7094"/>
    <w:rsid w:val="00AC7116"/>
    <w:rsid w:val="00AC7778"/>
    <w:rsid w:val="00AD07A6"/>
    <w:rsid w:val="00AD0CFB"/>
    <w:rsid w:val="00AD1309"/>
    <w:rsid w:val="00AD176D"/>
    <w:rsid w:val="00AD1B95"/>
    <w:rsid w:val="00AD1BE4"/>
    <w:rsid w:val="00AD1E32"/>
    <w:rsid w:val="00AD3A3A"/>
    <w:rsid w:val="00AD453E"/>
    <w:rsid w:val="00AD4C79"/>
    <w:rsid w:val="00AD5EC7"/>
    <w:rsid w:val="00AD699A"/>
    <w:rsid w:val="00AD7842"/>
    <w:rsid w:val="00AD7A70"/>
    <w:rsid w:val="00AE0271"/>
    <w:rsid w:val="00AE0372"/>
    <w:rsid w:val="00AE0800"/>
    <w:rsid w:val="00AE1AD9"/>
    <w:rsid w:val="00AE3040"/>
    <w:rsid w:val="00AE5197"/>
    <w:rsid w:val="00AE5314"/>
    <w:rsid w:val="00AE624D"/>
    <w:rsid w:val="00AE6C68"/>
    <w:rsid w:val="00AE70A3"/>
    <w:rsid w:val="00AF01A2"/>
    <w:rsid w:val="00AF0F6F"/>
    <w:rsid w:val="00AF0FC3"/>
    <w:rsid w:val="00AF1DDB"/>
    <w:rsid w:val="00AF1F2A"/>
    <w:rsid w:val="00AF21D7"/>
    <w:rsid w:val="00AF27BC"/>
    <w:rsid w:val="00AF417E"/>
    <w:rsid w:val="00AF4661"/>
    <w:rsid w:val="00AF46EE"/>
    <w:rsid w:val="00AF4A14"/>
    <w:rsid w:val="00AF4A40"/>
    <w:rsid w:val="00AF4E16"/>
    <w:rsid w:val="00AF5613"/>
    <w:rsid w:val="00AF5BF2"/>
    <w:rsid w:val="00AF5F34"/>
    <w:rsid w:val="00AF5F83"/>
    <w:rsid w:val="00AF620A"/>
    <w:rsid w:val="00AF6E6A"/>
    <w:rsid w:val="00AF6EC9"/>
    <w:rsid w:val="00AF7495"/>
    <w:rsid w:val="00AF7C0D"/>
    <w:rsid w:val="00B002C6"/>
    <w:rsid w:val="00B00B07"/>
    <w:rsid w:val="00B011D6"/>
    <w:rsid w:val="00B0124F"/>
    <w:rsid w:val="00B01A8E"/>
    <w:rsid w:val="00B028BA"/>
    <w:rsid w:val="00B0317C"/>
    <w:rsid w:val="00B03AC7"/>
    <w:rsid w:val="00B03BFE"/>
    <w:rsid w:val="00B04308"/>
    <w:rsid w:val="00B05F5E"/>
    <w:rsid w:val="00B06045"/>
    <w:rsid w:val="00B0620C"/>
    <w:rsid w:val="00B069C0"/>
    <w:rsid w:val="00B06B8E"/>
    <w:rsid w:val="00B072A0"/>
    <w:rsid w:val="00B10397"/>
    <w:rsid w:val="00B11B4F"/>
    <w:rsid w:val="00B15A5A"/>
    <w:rsid w:val="00B1647A"/>
    <w:rsid w:val="00B17463"/>
    <w:rsid w:val="00B17DDA"/>
    <w:rsid w:val="00B17FBE"/>
    <w:rsid w:val="00B204A6"/>
    <w:rsid w:val="00B2062B"/>
    <w:rsid w:val="00B21A14"/>
    <w:rsid w:val="00B21AB3"/>
    <w:rsid w:val="00B21C61"/>
    <w:rsid w:val="00B21C8F"/>
    <w:rsid w:val="00B223E8"/>
    <w:rsid w:val="00B22852"/>
    <w:rsid w:val="00B2313B"/>
    <w:rsid w:val="00B239F2"/>
    <w:rsid w:val="00B23A20"/>
    <w:rsid w:val="00B24995"/>
    <w:rsid w:val="00B24AEC"/>
    <w:rsid w:val="00B24BA7"/>
    <w:rsid w:val="00B24F58"/>
    <w:rsid w:val="00B26314"/>
    <w:rsid w:val="00B26511"/>
    <w:rsid w:val="00B267CC"/>
    <w:rsid w:val="00B26853"/>
    <w:rsid w:val="00B26B35"/>
    <w:rsid w:val="00B278F9"/>
    <w:rsid w:val="00B27AC5"/>
    <w:rsid w:val="00B301F2"/>
    <w:rsid w:val="00B31901"/>
    <w:rsid w:val="00B31B2E"/>
    <w:rsid w:val="00B31ED4"/>
    <w:rsid w:val="00B32C09"/>
    <w:rsid w:val="00B3303E"/>
    <w:rsid w:val="00B3312B"/>
    <w:rsid w:val="00B33759"/>
    <w:rsid w:val="00B339DD"/>
    <w:rsid w:val="00B33AD3"/>
    <w:rsid w:val="00B33C5A"/>
    <w:rsid w:val="00B341A6"/>
    <w:rsid w:val="00B342C0"/>
    <w:rsid w:val="00B3494C"/>
    <w:rsid w:val="00B35566"/>
    <w:rsid w:val="00B35C3A"/>
    <w:rsid w:val="00B36077"/>
    <w:rsid w:val="00B375F8"/>
    <w:rsid w:val="00B405E8"/>
    <w:rsid w:val="00B40825"/>
    <w:rsid w:val="00B418B1"/>
    <w:rsid w:val="00B426FA"/>
    <w:rsid w:val="00B42E32"/>
    <w:rsid w:val="00B42F54"/>
    <w:rsid w:val="00B4421C"/>
    <w:rsid w:val="00B450F4"/>
    <w:rsid w:val="00B45616"/>
    <w:rsid w:val="00B45B23"/>
    <w:rsid w:val="00B46895"/>
    <w:rsid w:val="00B46A82"/>
    <w:rsid w:val="00B46CB1"/>
    <w:rsid w:val="00B46E68"/>
    <w:rsid w:val="00B4740D"/>
    <w:rsid w:val="00B47736"/>
    <w:rsid w:val="00B47DA8"/>
    <w:rsid w:val="00B47F49"/>
    <w:rsid w:val="00B5022F"/>
    <w:rsid w:val="00B50768"/>
    <w:rsid w:val="00B50CA7"/>
    <w:rsid w:val="00B51057"/>
    <w:rsid w:val="00B510C6"/>
    <w:rsid w:val="00B512AD"/>
    <w:rsid w:val="00B51685"/>
    <w:rsid w:val="00B53672"/>
    <w:rsid w:val="00B53719"/>
    <w:rsid w:val="00B53FFC"/>
    <w:rsid w:val="00B54315"/>
    <w:rsid w:val="00B544B2"/>
    <w:rsid w:val="00B54B63"/>
    <w:rsid w:val="00B55992"/>
    <w:rsid w:val="00B57DB4"/>
    <w:rsid w:val="00B607E5"/>
    <w:rsid w:val="00B60AD7"/>
    <w:rsid w:val="00B617E5"/>
    <w:rsid w:val="00B618EC"/>
    <w:rsid w:val="00B61E68"/>
    <w:rsid w:val="00B62281"/>
    <w:rsid w:val="00B625B7"/>
    <w:rsid w:val="00B631DD"/>
    <w:rsid w:val="00B6356A"/>
    <w:rsid w:val="00B63D9E"/>
    <w:rsid w:val="00B64A0D"/>
    <w:rsid w:val="00B67A48"/>
    <w:rsid w:val="00B70872"/>
    <w:rsid w:val="00B70A9E"/>
    <w:rsid w:val="00B7118A"/>
    <w:rsid w:val="00B71B07"/>
    <w:rsid w:val="00B7222E"/>
    <w:rsid w:val="00B72567"/>
    <w:rsid w:val="00B73AC7"/>
    <w:rsid w:val="00B73FCF"/>
    <w:rsid w:val="00B743B0"/>
    <w:rsid w:val="00B7441C"/>
    <w:rsid w:val="00B74B24"/>
    <w:rsid w:val="00B8138D"/>
    <w:rsid w:val="00B81942"/>
    <w:rsid w:val="00B82327"/>
    <w:rsid w:val="00B8376D"/>
    <w:rsid w:val="00B83CB0"/>
    <w:rsid w:val="00B83DBC"/>
    <w:rsid w:val="00B83DCB"/>
    <w:rsid w:val="00B853F5"/>
    <w:rsid w:val="00B85C23"/>
    <w:rsid w:val="00B85D90"/>
    <w:rsid w:val="00B87E7E"/>
    <w:rsid w:val="00B87FF9"/>
    <w:rsid w:val="00B916B3"/>
    <w:rsid w:val="00B9182D"/>
    <w:rsid w:val="00B92A46"/>
    <w:rsid w:val="00B92E55"/>
    <w:rsid w:val="00B92EB5"/>
    <w:rsid w:val="00B930BF"/>
    <w:rsid w:val="00B93F69"/>
    <w:rsid w:val="00B94063"/>
    <w:rsid w:val="00B9477D"/>
    <w:rsid w:val="00B94A86"/>
    <w:rsid w:val="00B969EE"/>
    <w:rsid w:val="00B97292"/>
    <w:rsid w:val="00B97883"/>
    <w:rsid w:val="00B97A07"/>
    <w:rsid w:val="00B97AA5"/>
    <w:rsid w:val="00BA1749"/>
    <w:rsid w:val="00BA1A95"/>
    <w:rsid w:val="00BA2164"/>
    <w:rsid w:val="00BA291E"/>
    <w:rsid w:val="00BA2A01"/>
    <w:rsid w:val="00BA2EB5"/>
    <w:rsid w:val="00BA2F7C"/>
    <w:rsid w:val="00BA3008"/>
    <w:rsid w:val="00BA3388"/>
    <w:rsid w:val="00BA3D24"/>
    <w:rsid w:val="00BA430E"/>
    <w:rsid w:val="00BA4748"/>
    <w:rsid w:val="00BA4943"/>
    <w:rsid w:val="00BA49B3"/>
    <w:rsid w:val="00BA4E66"/>
    <w:rsid w:val="00BA5EA9"/>
    <w:rsid w:val="00BB06CA"/>
    <w:rsid w:val="00BB0955"/>
    <w:rsid w:val="00BB09A4"/>
    <w:rsid w:val="00BB103E"/>
    <w:rsid w:val="00BB1615"/>
    <w:rsid w:val="00BB19F9"/>
    <w:rsid w:val="00BB3493"/>
    <w:rsid w:val="00BB514C"/>
    <w:rsid w:val="00BB53EB"/>
    <w:rsid w:val="00BB5CB9"/>
    <w:rsid w:val="00BB5D9F"/>
    <w:rsid w:val="00BB6E7B"/>
    <w:rsid w:val="00BB737F"/>
    <w:rsid w:val="00BB77AE"/>
    <w:rsid w:val="00BB7AA5"/>
    <w:rsid w:val="00BC08C2"/>
    <w:rsid w:val="00BC0985"/>
    <w:rsid w:val="00BC0C11"/>
    <w:rsid w:val="00BC0CE4"/>
    <w:rsid w:val="00BC1609"/>
    <w:rsid w:val="00BC1943"/>
    <w:rsid w:val="00BC4D4B"/>
    <w:rsid w:val="00BC5ABC"/>
    <w:rsid w:val="00BC67C5"/>
    <w:rsid w:val="00BC6CB1"/>
    <w:rsid w:val="00BC7C2F"/>
    <w:rsid w:val="00BC7DE4"/>
    <w:rsid w:val="00BD08D3"/>
    <w:rsid w:val="00BD08E2"/>
    <w:rsid w:val="00BD160D"/>
    <w:rsid w:val="00BD298D"/>
    <w:rsid w:val="00BD2CB9"/>
    <w:rsid w:val="00BD34D7"/>
    <w:rsid w:val="00BD39DA"/>
    <w:rsid w:val="00BD440F"/>
    <w:rsid w:val="00BD4E6C"/>
    <w:rsid w:val="00BD50AF"/>
    <w:rsid w:val="00BD51F1"/>
    <w:rsid w:val="00BD578A"/>
    <w:rsid w:val="00BD5FAF"/>
    <w:rsid w:val="00BD61DC"/>
    <w:rsid w:val="00BD6425"/>
    <w:rsid w:val="00BD6A03"/>
    <w:rsid w:val="00BD6B64"/>
    <w:rsid w:val="00BD7690"/>
    <w:rsid w:val="00BD7904"/>
    <w:rsid w:val="00BE09E3"/>
    <w:rsid w:val="00BE123A"/>
    <w:rsid w:val="00BE1B99"/>
    <w:rsid w:val="00BE27B4"/>
    <w:rsid w:val="00BE281F"/>
    <w:rsid w:val="00BE2B63"/>
    <w:rsid w:val="00BE322D"/>
    <w:rsid w:val="00BE3712"/>
    <w:rsid w:val="00BE47E6"/>
    <w:rsid w:val="00BE5660"/>
    <w:rsid w:val="00BE59AC"/>
    <w:rsid w:val="00BE59C6"/>
    <w:rsid w:val="00BE5B6A"/>
    <w:rsid w:val="00BE5D2C"/>
    <w:rsid w:val="00BE5DBA"/>
    <w:rsid w:val="00BF1425"/>
    <w:rsid w:val="00BF15D1"/>
    <w:rsid w:val="00BF18A5"/>
    <w:rsid w:val="00BF1DA7"/>
    <w:rsid w:val="00BF1EBB"/>
    <w:rsid w:val="00BF201D"/>
    <w:rsid w:val="00BF254B"/>
    <w:rsid w:val="00BF2919"/>
    <w:rsid w:val="00BF3642"/>
    <w:rsid w:val="00BF4691"/>
    <w:rsid w:val="00BF47FD"/>
    <w:rsid w:val="00BF497D"/>
    <w:rsid w:val="00BF5B6B"/>
    <w:rsid w:val="00BF5BE4"/>
    <w:rsid w:val="00BF60FD"/>
    <w:rsid w:val="00BF6111"/>
    <w:rsid w:val="00BF61DC"/>
    <w:rsid w:val="00BF62AC"/>
    <w:rsid w:val="00BF7192"/>
    <w:rsid w:val="00BF74B4"/>
    <w:rsid w:val="00BF7C94"/>
    <w:rsid w:val="00C0009D"/>
    <w:rsid w:val="00C00C82"/>
    <w:rsid w:val="00C01F7E"/>
    <w:rsid w:val="00C025DD"/>
    <w:rsid w:val="00C025F2"/>
    <w:rsid w:val="00C02EA1"/>
    <w:rsid w:val="00C055C7"/>
    <w:rsid w:val="00C0562C"/>
    <w:rsid w:val="00C06520"/>
    <w:rsid w:val="00C06CC0"/>
    <w:rsid w:val="00C0717A"/>
    <w:rsid w:val="00C071DE"/>
    <w:rsid w:val="00C072FC"/>
    <w:rsid w:val="00C0737B"/>
    <w:rsid w:val="00C07585"/>
    <w:rsid w:val="00C1049E"/>
    <w:rsid w:val="00C10557"/>
    <w:rsid w:val="00C1152C"/>
    <w:rsid w:val="00C116AC"/>
    <w:rsid w:val="00C11FE0"/>
    <w:rsid w:val="00C1212D"/>
    <w:rsid w:val="00C129F1"/>
    <w:rsid w:val="00C12FAB"/>
    <w:rsid w:val="00C13066"/>
    <w:rsid w:val="00C13BA2"/>
    <w:rsid w:val="00C13DA8"/>
    <w:rsid w:val="00C1407E"/>
    <w:rsid w:val="00C15DE1"/>
    <w:rsid w:val="00C16521"/>
    <w:rsid w:val="00C16716"/>
    <w:rsid w:val="00C1678D"/>
    <w:rsid w:val="00C167DD"/>
    <w:rsid w:val="00C16BB9"/>
    <w:rsid w:val="00C17B34"/>
    <w:rsid w:val="00C20F82"/>
    <w:rsid w:val="00C20F97"/>
    <w:rsid w:val="00C215D4"/>
    <w:rsid w:val="00C21944"/>
    <w:rsid w:val="00C228B2"/>
    <w:rsid w:val="00C23A3F"/>
    <w:rsid w:val="00C23B2E"/>
    <w:rsid w:val="00C23BD7"/>
    <w:rsid w:val="00C246DE"/>
    <w:rsid w:val="00C24806"/>
    <w:rsid w:val="00C2482C"/>
    <w:rsid w:val="00C248B6"/>
    <w:rsid w:val="00C24958"/>
    <w:rsid w:val="00C24EE2"/>
    <w:rsid w:val="00C255B2"/>
    <w:rsid w:val="00C268C8"/>
    <w:rsid w:val="00C26CB2"/>
    <w:rsid w:val="00C272C8"/>
    <w:rsid w:val="00C272E1"/>
    <w:rsid w:val="00C274B6"/>
    <w:rsid w:val="00C3069C"/>
    <w:rsid w:val="00C30B59"/>
    <w:rsid w:val="00C31A73"/>
    <w:rsid w:val="00C32432"/>
    <w:rsid w:val="00C325C0"/>
    <w:rsid w:val="00C328BE"/>
    <w:rsid w:val="00C32E03"/>
    <w:rsid w:val="00C32F0E"/>
    <w:rsid w:val="00C33040"/>
    <w:rsid w:val="00C34CC3"/>
    <w:rsid w:val="00C36935"/>
    <w:rsid w:val="00C36E74"/>
    <w:rsid w:val="00C37AC2"/>
    <w:rsid w:val="00C404FD"/>
    <w:rsid w:val="00C407FE"/>
    <w:rsid w:val="00C41146"/>
    <w:rsid w:val="00C41583"/>
    <w:rsid w:val="00C41FE0"/>
    <w:rsid w:val="00C42319"/>
    <w:rsid w:val="00C43009"/>
    <w:rsid w:val="00C4364F"/>
    <w:rsid w:val="00C4440D"/>
    <w:rsid w:val="00C463A7"/>
    <w:rsid w:val="00C46D21"/>
    <w:rsid w:val="00C46D2B"/>
    <w:rsid w:val="00C47773"/>
    <w:rsid w:val="00C5048F"/>
    <w:rsid w:val="00C526C6"/>
    <w:rsid w:val="00C53F0F"/>
    <w:rsid w:val="00C54731"/>
    <w:rsid w:val="00C54DD6"/>
    <w:rsid w:val="00C5511C"/>
    <w:rsid w:val="00C55B68"/>
    <w:rsid w:val="00C567ED"/>
    <w:rsid w:val="00C5709A"/>
    <w:rsid w:val="00C57C78"/>
    <w:rsid w:val="00C60D2D"/>
    <w:rsid w:val="00C625B9"/>
    <w:rsid w:val="00C631EE"/>
    <w:rsid w:val="00C636C8"/>
    <w:rsid w:val="00C6377F"/>
    <w:rsid w:val="00C63E76"/>
    <w:rsid w:val="00C63E82"/>
    <w:rsid w:val="00C646CF"/>
    <w:rsid w:val="00C64C6A"/>
    <w:rsid w:val="00C65015"/>
    <w:rsid w:val="00C66CB2"/>
    <w:rsid w:val="00C66E0A"/>
    <w:rsid w:val="00C6783D"/>
    <w:rsid w:val="00C67961"/>
    <w:rsid w:val="00C67FBE"/>
    <w:rsid w:val="00C7032C"/>
    <w:rsid w:val="00C7093D"/>
    <w:rsid w:val="00C70B9B"/>
    <w:rsid w:val="00C70EEC"/>
    <w:rsid w:val="00C71527"/>
    <w:rsid w:val="00C72398"/>
    <w:rsid w:val="00C726D1"/>
    <w:rsid w:val="00C730E0"/>
    <w:rsid w:val="00C74729"/>
    <w:rsid w:val="00C74A9F"/>
    <w:rsid w:val="00C74BCE"/>
    <w:rsid w:val="00C74DD4"/>
    <w:rsid w:val="00C75377"/>
    <w:rsid w:val="00C75733"/>
    <w:rsid w:val="00C75F7A"/>
    <w:rsid w:val="00C767BA"/>
    <w:rsid w:val="00C76DAB"/>
    <w:rsid w:val="00C76FF7"/>
    <w:rsid w:val="00C774F3"/>
    <w:rsid w:val="00C7785E"/>
    <w:rsid w:val="00C7787E"/>
    <w:rsid w:val="00C77982"/>
    <w:rsid w:val="00C77F09"/>
    <w:rsid w:val="00C80779"/>
    <w:rsid w:val="00C814F7"/>
    <w:rsid w:val="00C82120"/>
    <w:rsid w:val="00C82296"/>
    <w:rsid w:val="00C82656"/>
    <w:rsid w:val="00C840B1"/>
    <w:rsid w:val="00C84961"/>
    <w:rsid w:val="00C84F8D"/>
    <w:rsid w:val="00C853EA"/>
    <w:rsid w:val="00C855F0"/>
    <w:rsid w:val="00C85FF3"/>
    <w:rsid w:val="00C8778B"/>
    <w:rsid w:val="00C8791B"/>
    <w:rsid w:val="00C87932"/>
    <w:rsid w:val="00C87C6D"/>
    <w:rsid w:val="00C90284"/>
    <w:rsid w:val="00C90C25"/>
    <w:rsid w:val="00C90EE3"/>
    <w:rsid w:val="00C937B1"/>
    <w:rsid w:val="00C93902"/>
    <w:rsid w:val="00C93AAF"/>
    <w:rsid w:val="00C93F4F"/>
    <w:rsid w:val="00C94436"/>
    <w:rsid w:val="00C9447C"/>
    <w:rsid w:val="00C94B1A"/>
    <w:rsid w:val="00C964BF"/>
    <w:rsid w:val="00C96774"/>
    <w:rsid w:val="00C97B70"/>
    <w:rsid w:val="00CA0F67"/>
    <w:rsid w:val="00CA11CC"/>
    <w:rsid w:val="00CA13AB"/>
    <w:rsid w:val="00CA13E0"/>
    <w:rsid w:val="00CA1F7B"/>
    <w:rsid w:val="00CA2390"/>
    <w:rsid w:val="00CA26AE"/>
    <w:rsid w:val="00CA27C2"/>
    <w:rsid w:val="00CA2B6A"/>
    <w:rsid w:val="00CA3C4E"/>
    <w:rsid w:val="00CA3C88"/>
    <w:rsid w:val="00CA3EC5"/>
    <w:rsid w:val="00CA4CDE"/>
    <w:rsid w:val="00CA5AC5"/>
    <w:rsid w:val="00CA619C"/>
    <w:rsid w:val="00CA62EE"/>
    <w:rsid w:val="00CA634B"/>
    <w:rsid w:val="00CA63E7"/>
    <w:rsid w:val="00CA67E7"/>
    <w:rsid w:val="00CA69DB"/>
    <w:rsid w:val="00CA720F"/>
    <w:rsid w:val="00CA7A22"/>
    <w:rsid w:val="00CA7D9D"/>
    <w:rsid w:val="00CB03D4"/>
    <w:rsid w:val="00CB17FD"/>
    <w:rsid w:val="00CB1A17"/>
    <w:rsid w:val="00CB20B0"/>
    <w:rsid w:val="00CB2595"/>
    <w:rsid w:val="00CB2934"/>
    <w:rsid w:val="00CB2DF5"/>
    <w:rsid w:val="00CB3338"/>
    <w:rsid w:val="00CB346E"/>
    <w:rsid w:val="00CB3691"/>
    <w:rsid w:val="00CB3893"/>
    <w:rsid w:val="00CB4A9E"/>
    <w:rsid w:val="00CB5BD2"/>
    <w:rsid w:val="00CB6CC5"/>
    <w:rsid w:val="00CB792F"/>
    <w:rsid w:val="00CB7BA4"/>
    <w:rsid w:val="00CC0C85"/>
    <w:rsid w:val="00CC0FE7"/>
    <w:rsid w:val="00CC12ED"/>
    <w:rsid w:val="00CC1584"/>
    <w:rsid w:val="00CC1A4E"/>
    <w:rsid w:val="00CC1F12"/>
    <w:rsid w:val="00CC2342"/>
    <w:rsid w:val="00CC263B"/>
    <w:rsid w:val="00CC2755"/>
    <w:rsid w:val="00CC36C9"/>
    <w:rsid w:val="00CC3726"/>
    <w:rsid w:val="00CC532A"/>
    <w:rsid w:val="00CC5D65"/>
    <w:rsid w:val="00CC5E02"/>
    <w:rsid w:val="00CC6166"/>
    <w:rsid w:val="00CC6F6B"/>
    <w:rsid w:val="00CC7DD4"/>
    <w:rsid w:val="00CD0F56"/>
    <w:rsid w:val="00CD1362"/>
    <w:rsid w:val="00CD16F1"/>
    <w:rsid w:val="00CD18F0"/>
    <w:rsid w:val="00CD1B55"/>
    <w:rsid w:val="00CD226C"/>
    <w:rsid w:val="00CD292D"/>
    <w:rsid w:val="00CD2F3F"/>
    <w:rsid w:val="00CD31EA"/>
    <w:rsid w:val="00CD3B08"/>
    <w:rsid w:val="00CD4B63"/>
    <w:rsid w:val="00CD4D8C"/>
    <w:rsid w:val="00CD6B43"/>
    <w:rsid w:val="00CD6CB5"/>
    <w:rsid w:val="00CD765A"/>
    <w:rsid w:val="00CD78C6"/>
    <w:rsid w:val="00CD79BA"/>
    <w:rsid w:val="00CD7AE3"/>
    <w:rsid w:val="00CE0700"/>
    <w:rsid w:val="00CE1185"/>
    <w:rsid w:val="00CE1F33"/>
    <w:rsid w:val="00CE3EC9"/>
    <w:rsid w:val="00CE4D42"/>
    <w:rsid w:val="00CE5968"/>
    <w:rsid w:val="00CE5A24"/>
    <w:rsid w:val="00CE7557"/>
    <w:rsid w:val="00CE759E"/>
    <w:rsid w:val="00CE75CA"/>
    <w:rsid w:val="00CE7607"/>
    <w:rsid w:val="00CE7C49"/>
    <w:rsid w:val="00CF12F8"/>
    <w:rsid w:val="00CF155E"/>
    <w:rsid w:val="00CF2D8A"/>
    <w:rsid w:val="00CF2E09"/>
    <w:rsid w:val="00CF476A"/>
    <w:rsid w:val="00CF5FE2"/>
    <w:rsid w:val="00CF7A62"/>
    <w:rsid w:val="00CF7AFF"/>
    <w:rsid w:val="00D013C7"/>
    <w:rsid w:val="00D01C5F"/>
    <w:rsid w:val="00D023CF"/>
    <w:rsid w:val="00D036FF"/>
    <w:rsid w:val="00D03DF8"/>
    <w:rsid w:val="00D04671"/>
    <w:rsid w:val="00D060EB"/>
    <w:rsid w:val="00D073B6"/>
    <w:rsid w:val="00D10697"/>
    <w:rsid w:val="00D10C6D"/>
    <w:rsid w:val="00D1103A"/>
    <w:rsid w:val="00D1187B"/>
    <w:rsid w:val="00D1251D"/>
    <w:rsid w:val="00D1357B"/>
    <w:rsid w:val="00D13938"/>
    <w:rsid w:val="00D13A1A"/>
    <w:rsid w:val="00D13BE9"/>
    <w:rsid w:val="00D13CDE"/>
    <w:rsid w:val="00D13E21"/>
    <w:rsid w:val="00D14B67"/>
    <w:rsid w:val="00D1563D"/>
    <w:rsid w:val="00D160EE"/>
    <w:rsid w:val="00D16207"/>
    <w:rsid w:val="00D16223"/>
    <w:rsid w:val="00D16B43"/>
    <w:rsid w:val="00D1707F"/>
    <w:rsid w:val="00D17489"/>
    <w:rsid w:val="00D17A61"/>
    <w:rsid w:val="00D17BCB"/>
    <w:rsid w:val="00D20968"/>
    <w:rsid w:val="00D20AF3"/>
    <w:rsid w:val="00D22DB4"/>
    <w:rsid w:val="00D242ED"/>
    <w:rsid w:val="00D251C0"/>
    <w:rsid w:val="00D25722"/>
    <w:rsid w:val="00D257B8"/>
    <w:rsid w:val="00D25913"/>
    <w:rsid w:val="00D25DA8"/>
    <w:rsid w:val="00D26081"/>
    <w:rsid w:val="00D266FD"/>
    <w:rsid w:val="00D2703C"/>
    <w:rsid w:val="00D2789C"/>
    <w:rsid w:val="00D30077"/>
    <w:rsid w:val="00D311D4"/>
    <w:rsid w:val="00D313C9"/>
    <w:rsid w:val="00D31D73"/>
    <w:rsid w:val="00D31F00"/>
    <w:rsid w:val="00D32696"/>
    <w:rsid w:val="00D32F72"/>
    <w:rsid w:val="00D337E0"/>
    <w:rsid w:val="00D33C5C"/>
    <w:rsid w:val="00D34686"/>
    <w:rsid w:val="00D3475D"/>
    <w:rsid w:val="00D348B9"/>
    <w:rsid w:val="00D3525D"/>
    <w:rsid w:val="00D365F2"/>
    <w:rsid w:val="00D36922"/>
    <w:rsid w:val="00D36C0A"/>
    <w:rsid w:val="00D3726F"/>
    <w:rsid w:val="00D376C7"/>
    <w:rsid w:val="00D4059B"/>
    <w:rsid w:val="00D40C88"/>
    <w:rsid w:val="00D41086"/>
    <w:rsid w:val="00D4134D"/>
    <w:rsid w:val="00D415E2"/>
    <w:rsid w:val="00D41791"/>
    <w:rsid w:val="00D41A4A"/>
    <w:rsid w:val="00D42FFC"/>
    <w:rsid w:val="00D431EE"/>
    <w:rsid w:val="00D435AB"/>
    <w:rsid w:val="00D45297"/>
    <w:rsid w:val="00D468CF"/>
    <w:rsid w:val="00D50072"/>
    <w:rsid w:val="00D5013F"/>
    <w:rsid w:val="00D5039E"/>
    <w:rsid w:val="00D507D8"/>
    <w:rsid w:val="00D50DA7"/>
    <w:rsid w:val="00D51438"/>
    <w:rsid w:val="00D520B3"/>
    <w:rsid w:val="00D523EC"/>
    <w:rsid w:val="00D52634"/>
    <w:rsid w:val="00D53082"/>
    <w:rsid w:val="00D537D5"/>
    <w:rsid w:val="00D53E17"/>
    <w:rsid w:val="00D545BA"/>
    <w:rsid w:val="00D549D3"/>
    <w:rsid w:val="00D54FD1"/>
    <w:rsid w:val="00D554C6"/>
    <w:rsid w:val="00D56233"/>
    <w:rsid w:val="00D56BE9"/>
    <w:rsid w:val="00D57211"/>
    <w:rsid w:val="00D579BC"/>
    <w:rsid w:val="00D579BE"/>
    <w:rsid w:val="00D60594"/>
    <w:rsid w:val="00D609BD"/>
    <w:rsid w:val="00D60A1E"/>
    <w:rsid w:val="00D60E0F"/>
    <w:rsid w:val="00D611BB"/>
    <w:rsid w:val="00D6198A"/>
    <w:rsid w:val="00D61BDA"/>
    <w:rsid w:val="00D63782"/>
    <w:rsid w:val="00D63FF5"/>
    <w:rsid w:val="00D64214"/>
    <w:rsid w:val="00D65BD7"/>
    <w:rsid w:val="00D65D0B"/>
    <w:rsid w:val="00D65D0E"/>
    <w:rsid w:val="00D6734D"/>
    <w:rsid w:val="00D67C63"/>
    <w:rsid w:val="00D70509"/>
    <w:rsid w:val="00D716ED"/>
    <w:rsid w:val="00D71B84"/>
    <w:rsid w:val="00D71CFF"/>
    <w:rsid w:val="00D723E0"/>
    <w:rsid w:val="00D72F1F"/>
    <w:rsid w:val="00D73B33"/>
    <w:rsid w:val="00D73E2B"/>
    <w:rsid w:val="00D74181"/>
    <w:rsid w:val="00D74F9A"/>
    <w:rsid w:val="00D752A1"/>
    <w:rsid w:val="00D75BA9"/>
    <w:rsid w:val="00D76344"/>
    <w:rsid w:val="00D76967"/>
    <w:rsid w:val="00D76AA8"/>
    <w:rsid w:val="00D76AD8"/>
    <w:rsid w:val="00D771AE"/>
    <w:rsid w:val="00D771D9"/>
    <w:rsid w:val="00D77CF6"/>
    <w:rsid w:val="00D80D91"/>
    <w:rsid w:val="00D81CF8"/>
    <w:rsid w:val="00D8286B"/>
    <w:rsid w:val="00D83117"/>
    <w:rsid w:val="00D83400"/>
    <w:rsid w:val="00D84561"/>
    <w:rsid w:val="00D8542E"/>
    <w:rsid w:val="00D85C2E"/>
    <w:rsid w:val="00D86B07"/>
    <w:rsid w:val="00D86BF8"/>
    <w:rsid w:val="00D87C04"/>
    <w:rsid w:val="00D9056B"/>
    <w:rsid w:val="00D910AD"/>
    <w:rsid w:val="00D91218"/>
    <w:rsid w:val="00D91275"/>
    <w:rsid w:val="00D91C21"/>
    <w:rsid w:val="00D92EC6"/>
    <w:rsid w:val="00D9319D"/>
    <w:rsid w:val="00D93309"/>
    <w:rsid w:val="00D9353B"/>
    <w:rsid w:val="00D93927"/>
    <w:rsid w:val="00D93950"/>
    <w:rsid w:val="00D9397E"/>
    <w:rsid w:val="00D93B60"/>
    <w:rsid w:val="00D93B6C"/>
    <w:rsid w:val="00D94435"/>
    <w:rsid w:val="00D95621"/>
    <w:rsid w:val="00D958C2"/>
    <w:rsid w:val="00D96346"/>
    <w:rsid w:val="00DA0250"/>
    <w:rsid w:val="00DA05AE"/>
    <w:rsid w:val="00DA0A94"/>
    <w:rsid w:val="00DA1046"/>
    <w:rsid w:val="00DA278E"/>
    <w:rsid w:val="00DA29CF"/>
    <w:rsid w:val="00DA2F7D"/>
    <w:rsid w:val="00DA3CC3"/>
    <w:rsid w:val="00DA4809"/>
    <w:rsid w:val="00DA4AE2"/>
    <w:rsid w:val="00DA56CA"/>
    <w:rsid w:val="00DA6221"/>
    <w:rsid w:val="00DA65F3"/>
    <w:rsid w:val="00DA6696"/>
    <w:rsid w:val="00DA7439"/>
    <w:rsid w:val="00DA78A0"/>
    <w:rsid w:val="00DB0FEE"/>
    <w:rsid w:val="00DB1044"/>
    <w:rsid w:val="00DB1EE4"/>
    <w:rsid w:val="00DB1FC1"/>
    <w:rsid w:val="00DB3A50"/>
    <w:rsid w:val="00DB44A4"/>
    <w:rsid w:val="00DB4F27"/>
    <w:rsid w:val="00DB5E17"/>
    <w:rsid w:val="00DB63FD"/>
    <w:rsid w:val="00DB6803"/>
    <w:rsid w:val="00DB7074"/>
    <w:rsid w:val="00DB74F6"/>
    <w:rsid w:val="00DB784E"/>
    <w:rsid w:val="00DB798E"/>
    <w:rsid w:val="00DB7A05"/>
    <w:rsid w:val="00DC00A6"/>
    <w:rsid w:val="00DC0836"/>
    <w:rsid w:val="00DC0D21"/>
    <w:rsid w:val="00DC0E44"/>
    <w:rsid w:val="00DC1263"/>
    <w:rsid w:val="00DC160A"/>
    <w:rsid w:val="00DC1D11"/>
    <w:rsid w:val="00DC2C5B"/>
    <w:rsid w:val="00DC49A3"/>
    <w:rsid w:val="00DC5891"/>
    <w:rsid w:val="00DC6F32"/>
    <w:rsid w:val="00DD066F"/>
    <w:rsid w:val="00DD177B"/>
    <w:rsid w:val="00DD1AC2"/>
    <w:rsid w:val="00DD2818"/>
    <w:rsid w:val="00DD2BE8"/>
    <w:rsid w:val="00DD2D6D"/>
    <w:rsid w:val="00DD2DCC"/>
    <w:rsid w:val="00DD3C80"/>
    <w:rsid w:val="00DD5044"/>
    <w:rsid w:val="00DD51C5"/>
    <w:rsid w:val="00DD5B4B"/>
    <w:rsid w:val="00DD6984"/>
    <w:rsid w:val="00DD7634"/>
    <w:rsid w:val="00DE04B2"/>
    <w:rsid w:val="00DE0E38"/>
    <w:rsid w:val="00DE1229"/>
    <w:rsid w:val="00DE1518"/>
    <w:rsid w:val="00DE1716"/>
    <w:rsid w:val="00DE205C"/>
    <w:rsid w:val="00DE224A"/>
    <w:rsid w:val="00DE250F"/>
    <w:rsid w:val="00DE25FD"/>
    <w:rsid w:val="00DE27F0"/>
    <w:rsid w:val="00DE2C5C"/>
    <w:rsid w:val="00DE3127"/>
    <w:rsid w:val="00DE398F"/>
    <w:rsid w:val="00DE3CCE"/>
    <w:rsid w:val="00DE4FEF"/>
    <w:rsid w:val="00DE5B71"/>
    <w:rsid w:val="00DE6274"/>
    <w:rsid w:val="00DE6E1A"/>
    <w:rsid w:val="00DF02CE"/>
    <w:rsid w:val="00DF0429"/>
    <w:rsid w:val="00DF0A3D"/>
    <w:rsid w:val="00DF0E5E"/>
    <w:rsid w:val="00DF1606"/>
    <w:rsid w:val="00DF1788"/>
    <w:rsid w:val="00DF17A2"/>
    <w:rsid w:val="00DF27AC"/>
    <w:rsid w:val="00DF3513"/>
    <w:rsid w:val="00DF382C"/>
    <w:rsid w:val="00DF3BDC"/>
    <w:rsid w:val="00DF3FD0"/>
    <w:rsid w:val="00DF4B2D"/>
    <w:rsid w:val="00DF55A5"/>
    <w:rsid w:val="00DF5994"/>
    <w:rsid w:val="00DF59A4"/>
    <w:rsid w:val="00DF5BAC"/>
    <w:rsid w:val="00DF5D7D"/>
    <w:rsid w:val="00DF789C"/>
    <w:rsid w:val="00DF7BEA"/>
    <w:rsid w:val="00E00A54"/>
    <w:rsid w:val="00E01DF3"/>
    <w:rsid w:val="00E02804"/>
    <w:rsid w:val="00E0326B"/>
    <w:rsid w:val="00E04BC9"/>
    <w:rsid w:val="00E05388"/>
    <w:rsid w:val="00E0549D"/>
    <w:rsid w:val="00E05717"/>
    <w:rsid w:val="00E05B59"/>
    <w:rsid w:val="00E05CDA"/>
    <w:rsid w:val="00E066C6"/>
    <w:rsid w:val="00E0676D"/>
    <w:rsid w:val="00E0696E"/>
    <w:rsid w:val="00E07F19"/>
    <w:rsid w:val="00E1051C"/>
    <w:rsid w:val="00E1079C"/>
    <w:rsid w:val="00E10DC8"/>
    <w:rsid w:val="00E11B48"/>
    <w:rsid w:val="00E11F76"/>
    <w:rsid w:val="00E1327D"/>
    <w:rsid w:val="00E15324"/>
    <w:rsid w:val="00E160D0"/>
    <w:rsid w:val="00E17457"/>
    <w:rsid w:val="00E17D38"/>
    <w:rsid w:val="00E20099"/>
    <w:rsid w:val="00E2082F"/>
    <w:rsid w:val="00E20C7B"/>
    <w:rsid w:val="00E21B15"/>
    <w:rsid w:val="00E22E50"/>
    <w:rsid w:val="00E22FE4"/>
    <w:rsid w:val="00E234DF"/>
    <w:rsid w:val="00E2398E"/>
    <w:rsid w:val="00E23A1C"/>
    <w:rsid w:val="00E2433A"/>
    <w:rsid w:val="00E24B71"/>
    <w:rsid w:val="00E253C5"/>
    <w:rsid w:val="00E25A55"/>
    <w:rsid w:val="00E27AE3"/>
    <w:rsid w:val="00E27FE3"/>
    <w:rsid w:val="00E312EF"/>
    <w:rsid w:val="00E319AF"/>
    <w:rsid w:val="00E31B44"/>
    <w:rsid w:val="00E32282"/>
    <w:rsid w:val="00E32354"/>
    <w:rsid w:val="00E32A62"/>
    <w:rsid w:val="00E33960"/>
    <w:rsid w:val="00E340CE"/>
    <w:rsid w:val="00E3468B"/>
    <w:rsid w:val="00E34762"/>
    <w:rsid w:val="00E352EF"/>
    <w:rsid w:val="00E3535F"/>
    <w:rsid w:val="00E35435"/>
    <w:rsid w:val="00E3611A"/>
    <w:rsid w:val="00E37AAF"/>
    <w:rsid w:val="00E40D21"/>
    <w:rsid w:val="00E41144"/>
    <w:rsid w:val="00E41390"/>
    <w:rsid w:val="00E4356C"/>
    <w:rsid w:val="00E4358E"/>
    <w:rsid w:val="00E43988"/>
    <w:rsid w:val="00E4454F"/>
    <w:rsid w:val="00E44BCB"/>
    <w:rsid w:val="00E4504D"/>
    <w:rsid w:val="00E450B7"/>
    <w:rsid w:val="00E45576"/>
    <w:rsid w:val="00E4679C"/>
    <w:rsid w:val="00E46EB1"/>
    <w:rsid w:val="00E4730D"/>
    <w:rsid w:val="00E50D62"/>
    <w:rsid w:val="00E51755"/>
    <w:rsid w:val="00E5274D"/>
    <w:rsid w:val="00E53BC1"/>
    <w:rsid w:val="00E54F9E"/>
    <w:rsid w:val="00E554B0"/>
    <w:rsid w:val="00E55F87"/>
    <w:rsid w:val="00E566AC"/>
    <w:rsid w:val="00E56850"/>
    <w:rsid w:val="00E56E71"/>
    <w:rsid w:val="00E6076B"/>
    <w:rsid w:val="00E60B80"/>
    <w:rsid w:val="00E61931"/>
    <w:rsid w:val="00E6246F"/>
    <w:rsid w:val="00E627A9"/>
    <w:rsid w:val="00E6292F"/>
    <w:rsid w:val="00E63122"/>
    <w:rsid w:val="00E6341B"/>
    <w:rsid w:val="00E64C0A"/>
    <w:rsid w:val="00E64C0F"/>
    <w:rsid w:val="00E650D1"/>
    <w:rsid w:val="00E65AEE"/>
    <w:rsid w:val="00E65AEF"/>
    <w:rsid w:val="00E664A6"/>
    <w:rsid w:val="00E664EB"/>
    <w:rsid w:val="00E6683B"/>
    <w:rsid w:val="00E66F3D"/>
    <w:rsid w:val="00E67054"/>
    <w:rsid w:val="00E67BAE"/>
    <w:rsid w:val="00E7033C"/>
    <w:rsid w:val="00E706C4"/>
    <w:rsid w:val="00E70DA7"/>
    <w:rsid w:val="00E70EC1"/>
    <w:rsid w:val="00E721FE"/>
    <w:rsid w:val="00E7277E"/>
    <w:rsid w:val="00E7299A"/>
    <w:rsid w:val="00E72E21"/>
    <w:rsid w:val="00E7321E"/>
    <w:rsid w:val="00E735E5"/>
    <w:rsid w:val="00E736CF"/>
    <w:rsid w:val="00E74077"/>
    <w:rsid w:val="00E74AD2"/>
    <w:rsid w:val="00E76AEE"/>
    <w:rsid w:val="00E77E02"/>
    <w:rsid w:val="00E804F0"/>
    <w:rsid w:val="00E80E31"/>
    <w:rsid w:val="00E81526"/>
    <w:rsid w:val="00E818E1"/>
    <w:rsid w:val="00E81CB4"/>
    <w:rsid w:val="00E81E4C"/>
    <w:rsid w:val="00E82061"/>
    <w:rsid w:val="00E827F0"/>
    <w:rsid w:val="00E82B29"/>
    <w:rsid w:val="00E82ED9"/>
    <w:rsid w:val="00E831CE"/>
    <w:rsid w:val="00E839EF"/>
    <w:rsid w:val="00E846F3"/>
    <w:rsid w:val="00E848BA"/>
    <w:rsid w:val="00E849CD"/>
    <w:rsid w:val="00E85445"/>
    <w:rsid w:val="00E8559A"/>
    <w:rsid w:val="00E8725E"/>
    <w:rsid w:val="00E873FF"/>
    <w:rsid w:val="00E907B9"/>
    <w:rsid w:val="00E931BA"/>
    <w:rsid w:val="00E9350E"/>
    <w:rsid w:val="00E94099"/>
    <w:rsid w:val="00E94E76"/>
    <w:rsid w:val="00E954DD"/>
    <w:rsid w:val="00E95A8E"/>
    <w:rsid w:val="00E95E39"/>
    <w:rsid w:val="00E95F7C"/>
    <w:rsid w:val="00E96057"/>
    <w:rsid w:val="00E96CAA"/>
    <w:rsid w:val="00E971CE"/>
    <w:rsid w:val="00E97551"/>
    <w:rsid w:val="00E9776C"/>
    <w:rsid w:val="00E97871"/>
    <w:rsid w:val="00E97F37"/>
    <w:rsid w:val="00E97F7A"/>
    <w:rsid w:val="00EA0808"/>
    <w:rsid w:val="00EA266B"/>
    <w:rsid w:val="00EA29F5"/>
    <w:rsid w:val="00EA34DD"/>
    <w:rsid w:val="00EA4014"/>
    <w:rsid w:val="00EA5E47"/>
    <w:rsid w:val="00EA683B"/>
    <w:rsid w:val="00EA68D9"/>
    <w:rsid w:val="00EA7686"/>
    <w:rsid w:val="00EA79A6"/>
    <w:rsid w:val="00EA7B5C"/>
    <w:rsid w:val="00EB012D"/>
    <w:rsid w:val="00EB02FD"/>
    <w:rsid w:val="00EB0906"/>
    <w:rsid w:val="00EB0977"/>
    <w:rsid w:val="00EB1637"/>
    <w:rsid w:val="00EB1741"/>
    <w:rsid w:val="00EB1AA1"/>
    <w:rsid w:val="00EB2B14"/>
    <w:rsid w:val="00EB338D"/>
    <w:rsid w:val="00EB3ABC"/>
    <w:rsid w:val="00EB40E3"/>
    <w:rsid w:val="00EB46C0"/>
    <w:rsid w:val="00EB4990"/>
    <w:rsid w:val="00EB5171"/>
    <w:rsid w:val="00EB51E7"/>
    <w:rsid w:val="00EB604F"/>
    <w:rsid w:val="00EB6AEB"/>
    <w:rsid w:val="00EB74F7"/>
    <w:rsid w:val="00EB7AE1"/>
    <w:rsid w:val="00EB7BE7"/>
    <w:rsid w:val="00EB7E84"/>
    <w:rsid w:val="00EC0241"/>
    <w:rsid w:val="00EC0566"/>
    <w:rsid w:val="00EC084D"/>
    <w:rsid w:val="00EC0CEF"/>
    <w:rsid w:val="00EC160D"/>
    <w:rsid w:val="00EC16E9"/>
    <w:rsid w:val="00EC189B"/>
    <w:rsid w:val="00EC1C13"/>
    <w:rsid w:val="00EC342B"/>
    <w:rsid w:val="00EC35F8"/>
    <w:rsid w:val="00EC3A95"/>
    <w:rsid w:val="00EC3D8B"/>
    <w:rsid w:val="00EC55C5"/>
    <w:rsid w:val="00EC5EDF"/>
    <w:rsid w:val="00EC61B4"/>
    <w:rsid w:val="00EC63AB"/>
    <w:rsid w:val="00EC6BD5"/>
    <w:rsid w:val="00EC7111"/>
    <w:rsid w:val="00EC75A0"/>
    <w:rsid w:val="00EC7F2F"/>
    <w:rsid w:val="00EC7F33"/>
    <w:rsid w:val="00ED121C"/>
    <w:rsid w:val="00ED26C7"/>
    <w:rsid w:val="00ED2C15"/>
    <w:rsid w:val="00ED36BC"/>
    <w:rsid w:val="00ED36DC"/>
    <w:rsid w:val="00ED3839"/>
    <w:rsid w:val="00ED464F"/>
    <w:rsid w:val="00ED47F5"/>
    <w:rsid w:val="00ED52D1"/>
    <w:rsid w:val="00ED59B5"/>
    <w:rsid w:val="00ED680E"/>
    <w:rsid w:val="00ED6F2B"/>
    <w:rsid w:val="00ED7370"/>
    <w:rsid w:val="00ED7D09"/>
    <w:rsid w:val="00EE1113"/>
    <w:rsid w:val="00EE1765"/>
    <w:rsid w:val="00EE181D"/>
    <w:rsid w:val="00EE22C2"/>
    <w:rsid w:val="00EE2F26"/>
    <w:rsid w:val="00EE3495"/>
    <w:rsid w:val="00EE37AE"/>
    <w:rsid w:val="00EE3D04"/>
    <w:rsid w:val="00EE4A5A"/>
    <w:rsid w:val="00EE4BB7"/>
    <w:rsid w:val="00EE52BF"/>
    <w:rsid w:val="00EE5FEA"/>
    <w:rsid w:val="00EE742A"/>
    <w:rsid w:val="00EE7602"/>
    <w:rsid w:val="00EE7691"/>
    <w:rsid w:val="00EF0041"/>
    <w:rsid w:val="00EF0B42"/>
    <w:rsid w:val="00EF1288"/>
    <w:rsid w:val="00EF1954"/>
    <w:rsid w:val="00EF21D5"/>
    <w:rsid w:val="00EF245E"/>
    <w:rsid w:val="00EF3822"/>
    <w:rsid w:val="00EF4358"/>
    <w:rsid w:val="00EF454B"/>
    <w:rsid w:val="00EF53C5"/>
    <w:rsid w:val="00EF6A2F"/>
    <w:rsid w:val="00EF6FF3"/>
    <w:rsid w:val="00EF7280"/>
    <w:rsid w:val="00EF7670"/>
    <w:rsid w:val="00EF7874"/>
    <w:rsid w:val="00F002C3"/>
    <w:rsid w:val="00F01258"/>
    <w:rsid w:val="00F02454"/>
    <w:rsid w:val="00F0432F"/>
    <w:rsid w:val="00F04514"/>
    <w:rsid w:val="00F04987"/>
    <w:rsid w:val="00F055ED"/>
    <w:rsid w:val="00F05C1D"/>
    <w:rsid w:val="00F05CFB"/>
    <w:rsid w:val="00F05E56"/>
    <w:rsid w:val="00F06362"/>
    <w:rsid w:val="00F0648C"/>
    <w:rsid w:val="00F071FF"/>
    <w:rsid w:val="00F10AFA"/>
    <w:rsid w:val="00F10D44"/>
    <w:rsid w:val="00F11CA2"/>
    <w:rsid w:val="00F1323F"/>
    <w:rsid w:val="00F141C1"/>
    <w:rsid w:val="00F146B5"/>
    <w:rsid w:val="00F15C41"/>
    <w:rsid w:val="00F15D08"/>
    <w:rsid w:val="00F15EF5"/>
    <w:rsid w:val="00F16055"/>
    <w:rsid w:val="00F16353"/>
    <w:rsid w:val="00F1708C"/>
    <w:rsid w:val="00F1717D"/>
    <w:rsid w:val="00F17685"/>
    <w:rsid w:val="00F2093C"/>
    <w:rsid w:val="00F20984"/>
    <w:rsid w:val="00F20D63"/>
    <w:rsid w:val="00F20E52"/>
    <w:rsid w:val="00F213C1"/>
    <w:rsid w:val="00F216DC"/>
    <w:rsid w:val="00F21783"/>
    <w:rsid w:val="00F21AF1"/>
    <w:rsid w:val="00F23096"/>
    <w:rsid w:val="00F230E3"/>
    <w:rsid w:val="00F232B3"/>
    <w:rsid w:val="00F233B8"/>
    <w:rsid w:val="00F241BF"/>
    <w:rsid w:val="00F241EC"/>
    <w:rsid w:val="00F24AB4"/>
    <w:rsid w:val="00F24C70"/>
    <w:rsid w:val="00F25587"/>
    <w:rsid w:val="00F25C26"/>
    <w:rsid w:val="00F25DC7"/>
    <w:rsid w:val="00F266F0"/>
    <w:rsid w:val="00F26894"/>
    <w:rsid w:val="00F26DAF"/>
    <w:rsid w:val="00F27808"/>
    <w:rsid w:val="00F27F9C"/>
    <w:rsid w:val="00F3068C"/>
    <w:rsid w:val="00F30A98"/>
    <w:rsid w:val="00F30DE8"/>
    <w:rsid w:val="00F30ECA"/>
    <w:rsid w:val="00F312FC"/>
    <w:rsid w:val="00F31A27"/>
    <w:rsid w:val="00F31D68"/>
    <w:rsid w:val="00F31E45"/>
    <w:rsid w:val="00F322A7"/>
    <w:rsid w:val="00F325CA"/>
    <w:rsid w:val="00F329BF"/>
    <w:rsid w:val="00F32AF7"/>
    <w:rsid w:val="00F33C22"/>
    <w:rsid w:val="00F33DCB"/>
    <w:rsid w:val="00F33F7F"/>
    <w:rsid w:val="00F342A7"/>
    <w:rsid w:val="00F34319"/>
    <w:rsid w:val="00F345D5"/>
    <w:rsid w:val="00F34EA7"/>
    <w:rsid w:val="00F350CC"/>
    <w:rsid w:val="00F35490"/>
    <w:rsid w:val="00F360C8"/>
    <w:rsid w:val="00F36C60"/>
    <w:rsid w:val="00F36D47"/>
    <w:rsid w:val="00F37D40"/>
    <w:rsid w:val="00F4137C"/>
    <w:rsid w:val="00F4212A"/>
    <w:rsid w:val="00F4218A"/>
    <w:rsid w:val="00F422ED"/>
    <w:rsid w:val="00F43707"/>
    <w:rsid w:val="00F43A4B"/>
    <w:rsid w:val="00F43C54"/>
    <w:rsid w:val="00F44F0B"/>
    <w:rsid w:val="00F44FB2"/>
    <w:rsid w:val="00F453DC"/>
    <w:rsid w:val="00F467F4"/>
    <w:rsid w:val="00F47A3C"/>
    <w:rsid w:val="00F50100"/>
    <w:rsid w:val="00F507CD"/>
    <w:rsid w:val="00F5085C"/>
    <w:rsid w:val="00F50D50"/>
    <w:rsid w:val="00F522B6"/>
    <w:rsid w:val="00F5315D"/>
    <w:rsid w:val="00F5394F"/>
    <w:rsid w:val="00F53EAC"/>
    <w:rsid w:val="00F5451D"/>
    <w:rsid w:val="00F5473E"/>
    <w:rsid w:val="00F54E22"/>
    <w:rsid w:val="00F55675"/>
    <w:rsid w:val="00F55874"/>
    <w:rsid w:val="00F605DD"/>
    <w:rsid w:val="00F60932"/>
    <w:rsid w:val="00F60B0F"/>
    <w:rsid w:val="00F60C27"/>
    <w:rsid w:val="00F60DC1"/>
    <w:rsid w:val="00F6106A"/>
    <w:rsid w:val="00F6136F"/>
    <w:rsid w:val="00F61A10"/>
    <w:rsid w:val="00F62D30"/>
    <w:rsid w:val="00F62DB6"/>
    <w:rsid w:val="00F62E60"/>
    <w:rsid w:val="00F64D9E"/>
    <w:rsid w:val="00F65565"/>
    <w:rsid w:val="00F6583B"/>
    <w:rsid w:val="00F65D3C"/>
    <w:rsid w:val="00F664B8"/>
    <w:rsid w:val="00F66826"/>
    <w:rsid w:val="00F709DF"/>
    <w:rsid w:val="00F71334"/>
    <w:rsid w:val="00F72124"/>
    <w:rsid w:val="00F730A7"/>
    <w:rsid w:val="00F737EC"/>
    <w:rsid w:val="00F7408B"/>
    <w:rsid w:val="00F74E7F"/>
    <w:rsid w:val="00F75EA5"/>
    <w:rsid w:val="00F75FD8"/>
    <w:rsid w:val="00F76AFB"/>
    <w:rsid w:val="00F76E5C"/>
    <w:rsid w:val="00F76F0C"/>
    <w:rsid w:val="00F7781B"/>
    <w:rsid w:val="00F779E5"/>
    <w:rsid w:val="00F80784"/>
    <w:rsid w:val="00F80DA6"/>
    <w:rsid w:val="00F80E3A"/>
    <w:rsid w:val="00F821E6"/>
    <w:rsid w:val="00F836B9"/>
    <w:rsid w:val="00F83D6F"/>
    <w:rsid w:val="00F840FF"/>
    <w:rsid w:val="00F84B53"/>
    <w:rsid w:val="00F85AC0"/>
    <w:rsid w:val="00F85C2A"/>
    <w:rsid w:val="00F860DF"/>
    <w:rsid w:val="00F86819"/>
    <w:rsid w:val="00F86AE9"/>
    <w:rsid w:val="00F87C03"/>
    <w:rsid w:val="00F901F0"/>
    <w:rsid w:val="00F9076D"/>
    <w:rsid w:val="00F90DC3"/>
    <w:rsid w:val="00F91080"/>
    <w:rsid w:val="00F91354"/>
    <w:rsid w:val="00F918E8"/>
    <w:rsid w:val="00F939EB"/>
    <w:rsid w:val="00F93AC5"/>
    <w:rsid w:val="00F93FBB"/>
    <w:rsid w:val="00F94629"/>
    <w:rsid w:val="00F959FA"/>
    <w:rsid w:val="00F95EC0"/>
    <w:rsid w:val="00F95F23"/>
    <w:rsid w:val="00F9691A"/>
    <w:rsid w:val="00F96A45"/>
    <w:rsid w:val="00FA0AD9"/>
    <w:rsid w:val="00FA0D87"/>
    <w:rsid w:val="00FA163E"/>
    <w:rsid w:val="00FA198F"/>
    <w:rsid w:val="00FA2651"/>
    <w:rsid w:val="00FA2E8A"/>
    <w:rsid w:val="00FA383D"/>
    <w:rsid w:val="00FA444A"/>
    <w:rsid w:val="00FA507D"/>
    <w:rsid w:val="00FA5449"/>
    <w:rsid w:val="00FA610D"/>
    <w:rsid w:val="00FA6162"/>
    <w:rsid w:val="00FA6199"/>
    <w:rsid w:val="00FA6553"/>
    <w:rsid w:val="00FA742A"/>
    <w:rsid w:val="00FA74DF"/>
    <w:rsid w:val="00FB05D8"/>
    <w:rsid w:val="00FB08BB"/>
    <w:rsid w:val="00FB1C56"/>
    <w:rsid w:val="00FB210B"/>
    <w:rsid w:val="00FB2285"/>
    <w:rsid w:val="00FB25D4"/>
    <w:rsid w:val="00FB2A7E"/>
    <w:rsid w:val="00FB2F83"/>
    <w:rsid w:val="00FB3283"/>
    <w:rsid w:val="00FB353A"/>
    <w:rsid w:val="00FB3C82"/>
    <w:rsid w:val="00FB4197"/>
    <w:rsid w:val="00FB44C3"/>
    <w:rsid w:val="00FB47C8"/>
    <w:rsid w:val="00FB4829"/>
    <w:rsid w:val="00FB48AD"/>
    <w:rsid w:val="00FB56D4"/>
    <w:rsid w:val="00FB5A84"/>
    <w:rsid w:val="00FB5B34"/>
    <w:rsid w:val="00FB5D23"/>
    <w:rsid w:val="00FB5FAE"/>
    <w:rsid w:val="00FB64A6"/>
    <w:rsid w:val="00FB6BF3"/>
    <w:rsid w:val="00FB738B"/>
    <w:rsid w:val="00FB78C5"/>
    <w:rsid w:val="00FB7E9E"/>
    <w:rsid w:val="00FC002E"/>
    <w:rsid w:val="00FC0304"/>
    <w:rsid w:val="00FC1A8A"/>
    <w:rsid w:val="00FC293B"/>
    <w:rsid w:val="00FC6691"/>
    <w:rsid w:val="00FC7449"/>
    <w:rsid w:val="00FC746F"/>
    <w:rsid w:val="00FC78E1"/>
    <w:rsid w:val="00FD0621"/>
    <w:rsid w:val="00FD1245"/>
    <w:rsid w:val="00FD1445"/>
    <w:rsid w:val="00FD1AD9"/>
    <w:rsid w:val="00FD2441"/>
    <w:rsid w:val="00FD28C1"/>
    <w:rsid w:val="00FD2DE8"/>
    <w:rsid w:val="00FD300D"/>
    <w:rsid w:val="00FD36F5"/>
    <w:rsid w:val="00FD3FFC"/>
    <w:rsid w:val="00FD4198"/>
    <w:rsid w:val="00FD5084"/>
    <w:rsid w:val="00FD577F"/>
    <w:rsid w:val="00FD5B10"/>
    <w:rsid w:val="00FD5CF2"/>
    <w:rsid w:val="00FD6B0A"/>
    <w:rsid w:val="00FD76F0"/>
    <w:rsid w:val="00FD7B41"/>
    <w:rsid w:val="00FD7CDF"/>
    <w:rsid w:val="00FD7E49"/>
    <w:rsid w:val="00FE1995"/>
    <w:rsid w:val="00FE1C91"/>
    <w:rsid w:val="00FE2042"/>
    <w:rsid w:val="00FE2431"/>
    <w:rsid w:val="00FE279A"/>
    <w:rsid w:val="00FE2D0A"/>
    <w:rsid w:val="00FE49C9"/>
    <w:rsid w:val="00FE5511"/>
    <w:rsid w:val="00FE55D8"/>
    <w:rsid w:val="00FE58C7"/>
    <w:rsid w:val="00FE58CC"/>
    <w:rsid w:val="00FE59F7"/>
    <w:rsid w:val="00FE5CBC"/>
    <w:rsid w:val="00FE69E1"/>
    <w:rsid w:val="00FE779A"/>
    <w:rsid w:val="00FE79F9"/>
    <w:rsid w:val="00FF069B"/>
    <w:rsid w:val="00FF08A5"/>
    <w:rsid w:val="00FF222A"/>
    <w:rsid w:val="00FF290F"/>
    <w:rsid w:val="00FF2D12"/>
    <w:rsid w:val="00FF36B8"/>
    <w:rsid w:val="00FF3D15"/>
    <w:rsid w:val="00FF3D82"/>
    <w:rsid w:val="00FF3FCB"/>
    <w:rsid w:val="00FF421B"/>
    <w:rsid w:val="00FF4C96"/>
    <w:rsid w:val="00FF5A1C"/>
    <w:rsid w:val="00FF5B0D"/>
    <w:rsid w:val="00FF5EA6"/>
    <w:rsid w:val="00FF609C"/>
    <w:rsid w:val="00FF67CB"/>
    <w:rsid w:val="00FF67F9"/>
    <w:rsid w:val="00FF6C5E"/>
    <w:rsid w:val="00FF6E04"/>
    <w:rsid w:val="00FF760F"/>
    <w:rsid w:val="00FF792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341A6"/>
  </w:style>
  <w:style w:type="paragraph" w:styleId="Heading1">
    <w:name w:val="heading 1"/>
    <w:next w:val="BodyText"/>
    <w:link w:val="Heading1Char"/>
    <w:qFormat/>
    <w:rsid w:val="00B341A6"/>
    <w:pPr>
      <w:keepNext/>
      <w:pageBreakBefore/>
      <w:numPr>
        <w:numId w:val="1"/>
      </w:numPr>
      <w:spacing w:before="240" w:after="60"/>
      <w:outlineLvl w:val="0"/>
    </w:pPr>
    <w:rPr>
      <w:rFonts w:ascii="Arial" w:eastAsia="Times New Roman" w:hAnsi="Arial" w:cs="Times New Roman"/>
      <w:b/>
      <w:noProof/>
      <w:kern w:val="28"/>
      <w:sz w:val="28"/>
      <w:szCs w:val="20"/>
    </w:rPr>
  </w:style>
  <w:style w:type="paragraph" w:styleId="Heading2">
    <w:name w:val="heading 2"/>
    <w:basedOn w:val="Heading1"/>
    <w:next w:val="BodyText"/>
    <w:link w:val="Heading2Char"/>
    <w:qFormat/>
    <w:rsid w:val="00B341A6"/>
    <w:pPr>
      <w:pageBreakBefore w:val="0"/>
      <w:numPr>
        <w:ilvl w:val="1"/>
      </w:numPr>
      <w:outlineLvl w:val="1"/>
    </w:pPr>
  </w:style>
  <w:style w:type="paragraph" w:styleId="Heading3">
    <w:name w:val="heading 3"/>
    <w:basedOn w:val="Heading2"/>
    <w:next w:val="BodyText"/>
    <w:link w:val="Heading3Char"/>
    <w:qFormat/>
    <w:rsid w:val="00B341A6"/>
    <w:pPr>
      <w:numPr>
        <w:ilvl w:val="2"/>
      </w:numPr>
      <w:outlineLvl w:val="2"/>
    </w:pPr>
    <w:rPr>
      <w:sz w:val="24"/>
    </w:rPr>
  </w:style>
  <w:style w:type="paragraph" w:styleId="Heading4">
    <w:name w:val="heading 4"/>
    <w:basedOn w:val="Heading3"/>
    <w:next w:val="BodyText"/>
    <w:link w:val="Heading4Char"/>
    <w:qFormat/>
    <w:rsid w:val="00B341A6"/>
    <w:pPr>
      <w:numPr>
        <w:ilvl w:val="3"/>
      </w:numPr>
      <w:tabs>
        <w:tab w:val="left" w:pos="900"/>
      </w:tabs>
      <w:outlineLvl w:val="3"/>
    </w:pPr>
  </w:style>
  <w:style w:type="paragraph" w:styleId="Heading5">
    <w:name w:val="heading 5"/>
    <w:basedOn w:val="Heading4"/>
    <w:next w:val="BodyText"/>
    <w:link w:val="Heading5Char"/>
    <w:qFormat/>
    <w:rsid w:val="00B341A6"/>
    <w:pPr>
      <w:numPr>
        <w:ilvl w:val="4"/>
      </w:numPr>
      <w:tabs>
        <w:tab w:val="clear" w:pos="900"/>
      </w:tabs>
      <w:outlineLvl w:val="4"/>
    </w:pPr>
  </w:style>
  <w:style w:type="paragraph" w:styleId="Heading6">
    <w:name w:val="heading 6"/>
    <w:basedOn w:val="Heading5"/>
    <w:next w:val="BodyText"/>
    <w:link w:val="Heading6Char"/>
    <w:qFormat/>
    <w:rsid w:val="00B341A6"/>
    <w:pPr>
      <w:numPr>
        <w:ilvl w:val="5"/>
      </w:numPr>
      <w:outlineLvl w:val="5"/>
    </w:pPr>
  </w:style>
  <w:style w:type="paragraph" w:styleId="Heading7">
    <w:name w:val="heading 7"/>
    <w:basedOn w:val="Heading6"/>
    <w:next w:val="BodyText"/>
    <w:link w:val="Heading7Char"/>
    <w:qFormat/>
    <w:rsid w:val="00B341A6"/>
    <w:pPr>
      <w:numPr>
        <w:ilvl w:val="6"/>
      </w:numPr>
      <w:outlineLvl w:val="6"/>
    </w:pPr>
  </w:style>
  <w:style w:type="paragraph" w:styleId="Heading8">
    <w:name w:val="heading 8"/>
    <w:basedOn w:val="Heading7"/>
    <w:next w:val="BodyText"/>
    <w:link w:val="Heading8Char"/>
    <w:qFormat/>
    <w:rsid w:val="00B341A6"/>
    <w:pPr>
      <w:numPr>
        <w:ilvl w:val="7"/>
      </w:numPr>
      <w:outlineLvl w:val="7"/>
    </w:pPr>
  </w:style>
  <w:style w:type="paragraph" w:styleId="Heading9">
    <w:name w:val="heading 9"/>
    <w:basedOn w:val="Heading8"/>
    <w:next w:val="BodyText"/>
    <w:link w:val="Heading9Char"/>
    <w:qFormat/>
    <w:rsid w:val="00B341A6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341A6"/>
    <w:rPr>
      <w:rFonts w:ascii="Arial" w:eastAsia="Times New Roman" w:hAnsi="Arial" w:cs="Times New Roman"/>
      <w:b/>
      <w:noProof/>
      <w:kern w:val="28"/>
      <w:sz w:val="28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B341A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341A6"/>
  </w:style>
  <w:style w:type="character" w:customStyle="1" w:styleId="Heading2Char">
    <w:name w:val="Heading 2 Char"/>
    <w:basedOn w:val="DefaultParagraphFont"/>
    <w:link w:val="Heading2"/>
    <w:rsid w:val="00B341A6"/>
    <w:rPr>
      <w:rFonts w:ascii="Arial" w:eastAsia="Times New Roman" w:hAnsi="Arial" w:cs="Times New Roman"/>
      <w:b/>
      <w:noProof/>
      <w:kern w:val="28"/>
      <w:sz w:val="28"/>
      <w:szCs w:val="20"/>
    </w:rPr>
  </w:style>
  <w:style w:type="character" w:customStyle="1" w:styleId="Heading3Char">
    <w:name w:val="Heading 3 Char"/>
    <w:basedOn w:val="DefaultParagraphFont"/>
    <w:link w:val="Heading3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character" w:customStyle="1" w:styleId="Heading4Char">
    <w:name w:val="Heading 4 Char"/>
    <w:basedOn w:val="DefaultParagraphFont"/>
    <w:link w:val="Heading4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character" w:customStyle="1" w:styleId="Heading5Char">
    <w:name w:val="Heading 5 Char"/>
    <w:basedOn w:val="DefaultParagraphFont"/>
    <w:link w:val="Heading5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character" w:customStyle="1" w:styleId="Heading6Char">
    <w:name w:val="Heading 6 Char"/>
    <w:basedOn w:val="DefaultParagraphFont"/>
    <w:link w:val="Heading6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character" w:customStyle="1" w:styleId="Heading7Char">
    <w:name w:val="Heading 7 Char"/>
    <w:basedOn w:val="DefaultParagraphFont"/>
    <w:link w:val="Heading7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character" w:customStyle="1" w:styleId="Heading8Char">
    <w:name w:val="Heading 8 Char"/>
    <w:basedOn w:val="DefaultParagraphFont"/>
    <w:link w:val="Heading8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character" w:customStyle="1" w:styleId="Heading9Char">
    <w:name w:val="Heading 9 Char"/>
    <w:basedOn w:val="DefaultParagraphFont"/>
    <w:link w:val="Heading9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B341A6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341A6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341A6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B341A6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B341A6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B341A6"/>
    <w:pPr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B341A6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B341A6"/>
    <w:rPr>
      <w:b/>
      <w:bCs/>
      <w:i/>
      <w:iCs/>
      <w:color w:val="4F81BD" w:themeColor="accent1"/>
    </w:rPr>
  </w:style>
  <w:style w:type="character" w:styleId="BookTitle">
    <w:name w:val="Book Title"/>
    <w:basedOn w:val="DefaultParagraphFont"/>
    <w:uiPriority w:val="33"/>
    <w:qFormat/>
    <w:rsid w:val="00B341A6"/>
    <w:rPr>
      <w:b/>
      <w:bCs/>
      <w:smallCaps/>
      <w:spacing w:val="5"/>
    </w:rPr>
  </w:style>
  <w:style w:type="character" w:styleId="Hyperlink">
    <w:name w:val="Hyperlink"/>
    <w:basedOn w:val="DefaultParagraphFont"/>
    <w:uiPriority w:val="99"/>
    <w:unhideWhenUsed/>
    <w:rsid w:val="00631E22"/>
    <w:rPr>
      <w:color w:val="0000FF"/>
      <w:u w:val="single"/>
    </w:rPr>
  </w:style>
  <w:style w:type="paragraph" w:customStyle="1" w:styleId="TableHeader">
    <w:name w:val="Table Header"/>
    <w:basedOn w:val="Normal"/>
    <w:rsid w:val="00EA266B"/>
    <w:pPr>
      <w:spacing w:before="60"/>
      <w:jc w:val="center"/>
    </w:pPr>
    <w:rPr>
      <w:rFonts w:ascii="Arial" w:eastAsia="Times New Roman" w:hAnsi="Arial" w:cs="Times New Roman"/>
      <w:b/>
      <w:spacing w:val="-5"/>
      <w:sz w:val="16"/>
      <w:szCs w:val="20"/>
    </w:rPr>
  </w:style>
  <w:style w:type="character" w:styleId="CommentReference">
    <w:name w:val="annotation reference"/>
    <w:basedOn w:val="DefaultParagraphFont"/>
    <w:uiPriority w:val="99"/>
    <w:rsid w:val="00EA26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EA266B"/>
    <w:rPr>
      <w:rFonts w:ascii="Arial" w:eastAsia="Times New Roman" w:hAnsi="Arial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A266B"/>
    <w:rPr>
      <w:rFonts w:ascii="Arial" w:eastAsia="Times New Roman" w:hAnsi="Arial" w:cs="Times New Roman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EA266B"/>
    <w:rPr>
      <w:rFonts w:ascii="Arial" w:eastAsia="Times New Roman" w:hAnsi="Arial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266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266B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833626"/>
    <w:rPr>
      <w:color w:val="800080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0A94"/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0A94"/>
    <w:rPr>
      <w:b/>
      <w:bCs/>
    </w:rPr>
  </w:style>
  <w:style w:type="paragraph" w:customStyle="1" w:styleId="Default">
    <w:name w:val="Default"/>
    <w:rsid w:val="00FD1AD9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115C2"/>
    <w:rPr>
      <w:rFonts w:ascii="Calibri" w:hAnsi="Calibri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115C2"/>
    <w:rPr>
      <w:rFonts w:ascii="Calibri" w:hAnsi="Calibri" w:cs="Times New Roman"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144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36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36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7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47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1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49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ahima.org/conventio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surveymonkey.com/r/YMZ39Z8" TargetMode="External"/><Relationship Id="rId5" Type="http://schemas.openxmlformats.org/officeDocument/2006/relationships/hyperlink" Target="https://ahima.webex.com/ahima/j.php?MTID=mb9c91635f2cbf7085fb7fe39dbb7dd4e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1</Pages>
  <Words>161</Words>
  <Characters>91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HIMA</Company>
  <LinksUpToDate>false</LinksUpToDate>
  <CharactersWithSpaces>10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ry Rhodes</dc:creator>
  <cp:lastModifiedBy>Diana Warner</cp:lastModifiedBy>
  <cp:revision>10</cp:revision>
  <cp:lastPrinted>2016-03-07T17:27:00Z</cp:lastPrinted>
  <dcterms:created xsi:type="dcterms:W3CDTF">2017-01-24T12:45:00Z</dcterms:created>
  <dcterms:modified xsi:type="dcterms:W3CDTF">2017-02-09T21:21:00Z</dcterms:modified>
</cp:coreProperties>
</file>